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FB1F4" w14:textId="662C3AD0" w:rsidR="00023591" w:rsidRPr="002D784A" w:rsidRDefault="009D63C8" w:rsidP="00961B5E">
      <w:pPr>
        <w:pStyle w:val="Heading1"/>
        <w:spacing w:before="0" w:line="480" w:lineRule="auto"/>
        <w:jc w:val="center"/>
        <w:rPr>
          <w:rFonts w:ascii="Times New Roman" w:hAnsi="Times New Roman" w:cs="Times New Roman"/>
          <w:b w:val="0"/>
          <w:sz w:val="24"/>
        </w:rPr>
      </w:pPr>
      <w:bookmarkStart w:id="0" w:name="_Toc27646570"/>
      <w:r w:rsidRPr="002D784A">
        <w:rPr>
          <w:rFonts w:ascii="Times New Roman" w:hAnsi="Times New Roman" w:cs="Times New Roman"/>
          <w:color w:val="auto"/>
          <w:sz w:val="24"/>
          <w:szCs w:val="24"/>
        </w:rPr>
        <w:t>BAB I</w:t>
      </w:r>
      <w:r w:rsidR="00961B5E" w:rsidRPr="002D784A">
        <w:rPr>
          <w:rFonts w:ascii="Times New Roman" w:hAnsi="Times New Roman" w:cs="Times New Roman"/>
          <w:color w:val="auto"/>
          <w:sz w:val="24"/>
          <w:szCs w:val="24"/>
        </w:rPr>
        <w:br/>
        <w:t>PENDAHULUAN</w:t>
      </w:r>
      <w:bookmarkEnd w:id="0"/>
    </w:p>
    <w:p w14:paraId="597A84E7" w14:textId="77777777" w:rsidR="00DB6AF3" w:rsidRPr="002D784A" w:rsidRDefault="00DB6AF3" w:rsidP="00DB6AF3">
      <w:pPr>
        <w:rPr>
          <w:rFonts w:ascii="Times New Roman" w:hAnsi="Times New Roman" w:cs="Times New Roman"/>
          <w:sz w:val="24"/>
          <w:szCs w:val="24"/>
        </w:rPr>
      </w:pPr>
    </w:p>
    <w:p w14:paraId="4C4972A6" w14:textId="19EEEBBC" w:rsidR="00FB04A4" w:rsidRPr="002D784A" w:rsidRDefault="00977E56" w:rsidP="007F1AB7">
      <w:pPr>
        <w:pStyle w:val="Heading1"/>
        <w:numPr>
          <w:ilvl w:val="0"/>
          <w:numId w:val="2"/>
        </w:numPr>
        <w:tabs>
          <w:tab w:val="left" w:pos="810"/>
        </w:tabs>
        <w:spacing w:before="0" w:line="480" w:lineRule="auto"/>
        <w:rPr>
          <w:rFonts w:ascii="Times New Roman" w:hAnsi="Times New Roman" w:cs="Times New Roman"/>
          <w:color w:val="auto"/>
          <w:sz w:val="24"/>
          <w:szCs w:val="24"/>
        </w:rPr>
      </w:pPr>
      <w:bookmarkStart w:id="1" w:name="_Toc27646571"/>
      <w:r w:rsidRPr="002D784A">
        <w:rPr>
          <w:rFonts w:ascii="Times New Roman" w:hAnsi="Times New Roman" w:cs="Times New Roman"/>
          <w:color w:val="auto"/>
          <w:sz w:val="24"/>
          <w:szCs w:val="24"/>
        </w:rPr>
        <w:t>.</w:t>
      </w:r>
      <w:r w:rsidR="00DB6AF3" w:rsidRPr="002D784A">
        <w:rPr>
          <w:rFonts w:ascii="Times New Roman" w:hAnsi="Times New Roman" w:cs="Times New Roman"/>
          <w:color w:val="auto"/>
          <w:sz w:val="24"/>
          <w:szCs w:val="24"/>
        </w:rPr>
        <w:t xml:space="preserve">  </w:t>
      </w:r>
      <w:r w:rsidR="00FB04A4" w:rsidRPr="002D784A">
        <w:rPr>
          <w:rFonts w:ascii="Times New Roman" w:hAnsi="Times New Roman" w:cs="Times New Roman"/>
          <w:color w:val="auto"/>
          <w:sz w:val="24"/>
          <w:szCs w:val="24"/>
        </w:rPr>
        <w:t>Latar Belakang</w:t>
      </w:r>
      <w:bookmarkEnd w:id="1"/>
    </w:p>
    <w:p w14:paraId="38C03740" w14:textId="77777777"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Pulang Pisau merupakan salah satu kabupaten di propinsi Kalimantan Tengah. Kabupaten Pulang Pisau memiliki beberapa unit kerja / </w:t>
      </w:r>
      <w:r w:rsidR="004A5631" w:rsidRPr="002D784A">
        <w:rPr>
          <w:rFonts w:ascii="Times New Roman" w:hAnsi="Times New Roman" w:cs="Times New Roman"/>
          <w:sz w:val="24"/>
        </w:rPr>
        <w:t>Satuan Kerja Perangkat Daerah (SKPD)</w:t>
      </w:r>
      <w:r w:rsidRPr="002D784A">
        <w:rPr>
          <w:rFonts w:ascii="Times New Roman" w:hAnsi="Times New Roman" w:cs="Times New Roman"/>
          <w:sz w:val="24"/>
          <w:szCs w:val="24"/>
        </w:rPr>
        <w:t xml:space="preserve"> yang salah satunya adalah Badan Kepegawaian, Pendidikan dan Pelatihan (BKPP) Pulang Pisau. </w:t>
      </w:r>
    </w:p>
    <w:p w14:paraId="481EB90B" w14:textId="2B978ED2"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Sesuai dengan peraturan daerah nomor 09 tahun 2018 tentang organisasi dan tata kerja perangkat daerah kabupaten Pulang Pisau, BKPP Pulang Pisau mempunyai tugas di bidang manajemen Pegawai Negeri Sipil Daerah, serta pendidikan dan pelatihan. Dalam melaksanakan tugasnya, BKPP Pulang Pisau didukung oleh sebuah Sistem Informasi Kepegawaian (SIMPEG) yang digunakan untuk mempermudah tugas pengelolahan data pegawai di lingkungan Kabupaten Pulang Pisau, yang sebelumnya masih dilakukan secara manual. Dimana data-data pegawai masih berupa berkas fisik dan sebagian tersimpan dalam file Microsoft Excel. Karena dinilai sering kali terjadi </w:t>
      </w:r>
      <w:r w:rsidRPr="002D784A">
        <w:rPr>
          <w:rFonts w:ascii="Times New Roman" w:hAnsi="Times New Roman" w:cs="Times New Roman"/>
          <w:i/>
          <w:sz w:val="24"/>
          <w:szCs w:val="24"/>
        </w:rPr>
        <w:t>inconsistency</w:t>
      </w:r>
      <w:r w:rsidRPr="002D784A">
        <w:rPr>
          <w:rFonts w:ascii="Times New Roman" w:hAnsi="Times New Roman" w:cs="Times New Roman"/>
          <w:sz w:val="24"/>
          <w:szCs w:val="24"/>
        </w:rPr>
        <w:t xml:space="preserve"> data pegawai yang ada di masing-masing </w:t>
      </w:r>
      <w:r w:rsidR="005D2888" w:rsidRPr="002D784A">
        <w:rPr>
          <w:rFonts w:ascii="Times New Roman" w:hAnsi="Times New Roman" w:cs="Times New Roman"/>
          <w:sz w:val="24"/>
          <w:szCs w:val="24"/>
        </w:rPr>
        <w:t>u</w:t>
      </w:r>
      <w:r w:rsidRPr="002D784A">
        <w:rPr>
          <w:rFonts w:ascii="Times New Roman" w:hAnsi="Times New Roman" w:cs="Times New Roman"/>
          <w:sz w:val="24"/>
          <w:szCs w:val="24"/>
        </w:rPr>
        <w:t xml:space="preserve">nit </w:t>
      </w:r>
      <w:r w:rsidR="005D2888" w:rsidRPr="002D784A">
        <w:rPr>
          <w:rFonts w:ascii="Times New Roman" w:hAnsi="Times New Roman" w:cs="Times New Roman"/>
          <w:sz w:val="24"/>
          <w:szCs w:val="24"/>
        </w:rPr>
        <w:t>k</w:t>
      </w:r>
      <w:r w:rsidRPr="002D784A">
        <w:rPr>
          <w:rFonts w:ascii="Times New Roman" w:hAnsi="Times New Roman" w:cs="Times New Roman"/>
          <w:sz w:val="24"/>
          <w:szCs w:val="24"/>
        </w:rPr>
        <w:t>erja dengan data yang dimiliki oleh BKPP selaku penyedia infomasi data pegawai di</w:t>
      </w:r>
      <w:r w:rsidR="005D2888" w:rsidRPr="002D784A">
        <w:rPr>
          <w:rFonts w:ascii="Times New Roman" w:hAnsi="Times New Roman" w:cs="Times New Roman"/>
          <w:sz w:val="24"/>
          <w:szCs w:val="24"/>
        </w:rPr>
        <w:t xml:space="preserve"> </w:t>
      </w:r>
      <w:r w:rsidRPr="002D784A">
        <w:rPr>
          <w:rFonts w:ascii="Times New Roman" w:hAnsi="Times New Roman" w:cs="Times New Roman"/>
          <w:sz w:val="24"/>
          <w:szCs w:val="24"/>
        </w:rPr>
        <w:t xml:space="preserve">lingkungan Kabupaten Pulang Pisau </w:t>
      </w:r>
      <w:r w:rsidR="005D2888" w:rsidRPr="002D784A">
        <w:rPr>
          <w:rFonts w:ascii="Times New Roman" w:hAnsi="Times New Roman" w:cs="Times New Roman"/>
          <w:sz w:val="24"/>
          <w:szCs w:val="24"/>
        </w:rPr>
        <w:t>serta</w:t>
      </w:r>
      <w:r w:rsidRPr="002D784A">
        <w:rPr>
          <w:rFonts w:ascii="Times New Roman" w:hAnsi="Times New Roman" w:cs="Times New Roman"/>
          <w:sz w:val="24"/>
          <w:szCs w:val="24"/>
        </w:rPr>
        <w:t xml:space="preserve"> penyajian data yang belum </w:t>
      </w:r>
      <w:r w:rsidRPr="002D784A">
        <w:rPr>
          <w:rFonts w:ascii="Times New Roman" w:hAnsi="Times New Roman" w:cs="Times New Roman"/>
          <w:i/>
          <w:sz w:val="24"/>
          <w:szCs w:val="24"/>
        </w:rPr>
        <w:t>realtime</w:t>
      </w:r>
      <w:r w:rsidRPr="002D784A">
        <w:rPr>
          <w:rFonts w:ascii="Times New Roman" w:hAnsi="Times New Roman" w:cs="Times New Roman"/>
          <w:sz w:val="24"/>
          <w:szCs w:val="24"/>
        </w:rPr>
        <w:t xml:space="preserve">, </w:t>
      </w:r>
      <w:r w:rsidR="005D2888" w:rsidRPr="002D784A">
        <w:rPr>
          <w:rFonts w:ascii="Times New Roman" w:hAnsi="Times New Roman" w:cs="Times New Roman"/>
          <w:sz w:val="24"/>
          <w:szCs w:val="24"/>
        </w:rPr>
        <w:t>m</w:t>
      </w:r>
      <w:r w:rsidRPr="002D784A">
        <w:rPr>
          <w:rFonts w:ascii="Times New Roman" w:hAnsi="Times New Roman" w:cs="Times New Roman"/>
          <w:sz w:val="24"/>
          <w:szCs w:val="24"/>
        </w:rPr>
        <w:t xml:space="preserve">aka menjadi alasan bagi pemerintah Pulang Pisau untuk membangun  sebuah sistem terintegrasi berbasis </w:t>
      </w:r>
      <w:r w:rsidRPr="002D784A">
        <w:rPr>
          <w:rFonts w:ascii="Times New Roman" w:hAnsi="Times New Roman" w:cs="Times New Roman"/>
          <w:i/>
          <w:sz w:val="24"/>
          <w:szCs w:val="24"/>
        </w:rPr>
        <w:t>web.</w:t>
      </w:r>
    </w:p>
    <w:p w14:paraId="0B38502E" w14:textId="26FD7DC8" w:rsidR="004B40AB" w:rsidRPr="002D784A" w:rsidRDefault="00802A37" w:rsidP="004B40AB">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SIMPEG yang dimiliki oleh BKPP Pulang Pisau mulai digunakan pada pertengahan bulan Juli 2018. Sistem ini memiliki b</w:t>
      </w:r>
      <w:r w:rsidR="00591886" w:rsidRPr="002D784A">
        <w:rPr>
          <w:rFonts w:ascii="Times New Roman" w:hAnsi="Times New Roman" w:cs="Times New Roman"/>
          <w:sz w:val="24"/>
          <w:szCs w:val="24"/>
        </w:rPr>
        <w:t xml:space="preserve">eberapa </w:t>
      </w:r>
      <w:r w:rsidR="002E57E5" w:rsidRPr="002D784A">
        <w:rPr>
          <w:rFonts w:ascii="Times New Roman" w:hAnsi="Times New Roman" w:cs="Times New Roman"/>
          <w:i/>
          <w:sz w:val="24"/>
          <w:szCs w:val="24"/>
        </w:rPr>
        <w:t>user</w:t>
      </w:r>
      <w:r w:rsidR="00591886" w:rsidRPr="002D784A">
        <w:rPr>
          <w:rFonts w:ascii="Times New Roman" w:hAnsi="Times New Roman" w:cs="Times New Roman"/>
          <w:sz w:val="24"/>
          <w:szCs w:val="24"/>
        </w:rPr>
        <w:t xml:space="preserve"> yaitu 2 orang admi</w:t>
      </w:r>
      <w:r w:rsidR="005D2888" w:rsidRPr="002D784A">
        <w:rPr>
          <w:rFonts w:ascii="Times New Roman" w:hAnsi="Times New Roman" w:cs="Times New Roman"/>
          <w:sz w:val="24"/>
          <w:szCs w:val="24"/>
        </w:rPr>
        <w:t>n</w:t>
      </w:r>
    </w:p>
    <w:p w14:paraId="6D133AFF" w14:textId="0A689E4D" w:rsidR="00802A37" w:rsidRPr="002D784A" w:rsidRDefault="00802A37" w:rsidP="003C77A8">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lastRenderedPageBreak/>
        <w:t xml:space="preserve">dari BKPP dan 341 operator yang berasal dari 40 </w:t>
      </w:r>
      <w:r w:rsidR="005D2888" w:rsidRPr="002D784A">
        <w:rPr>
          <w:rFonts w:ascii="Times New Roman" w:hAnsi="Times New Roman" w:cs="Times New Roman"/>
          <w:sz w:val="24"/>
          <w:szCs w:val="24"/>
        </w:rPr>
        <w:t>u</w:t>
      </w:r>
      <w:r w:rsidRPr="002D784A">
        <w:rPr>
          <w:rFonts w:ascii="Times New Roman" w:hAnsi="Times New Roman" w:cs="Times New Roman"/>
          <w:sz w:val="24"/>
          <w:szCs w:val="24"/>
        </w:rPr>
        <w:t xml:space="preserve">nit </w:t>
      </w:r>
      <w:r w:rsidR="005D2888" w:rsidRPr="002D784A">
        <w:rPr>
          <w:rFonts w:ascii="Times New Roman" w:hAnsi="Times New Roman" w:cs="Times New Roman"/>
          <w:sz w:val="24"/>
          <w:szCs w:val="24"/>
        </w:rPr>
        <w:t>k</w:t>
      </w:r>
      <w:r w:rsidRPr="002D784A">
        <w:rPr>
          <w:rFonts w:ascii="Times New Roman" w:hAnsi="Times New Roman" w:cs="Times New Roman"/>
          <w:sz w:val="24"/>
          <w:szCs w:val="24"/>
        </w:rPr>
        <w:t>erja yang berada di Kabupaten Pulang Pisau.</w:t>
      </w:r>
    </w:p>
    <w:p w14:paraId="15CB3C67" w14:textId="31C6E713"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Dalam menerima suatu layanan yang berbasis teknologi informasi yang baru diluncurkan tidak semua orang mampu dengan mudah untuk memahami dan menerima layanan tersebut. Oleh karena itu diperlukan </w:t>
      </w:r>
      <w:r w:rsidR="003A44CE">
        <w:rPr>
          <w:rFonts w:ascii="Times New Roman" w:hAnsi="Times New Roman" w:cs="Times New Roman"/>
          <w:sz w:val="24"/>
          <w:szCs w:val="24"/>
        </w:rPr>
        <w:t>analisa</w:t>
      </w:r>
      <w:r w:rsidRPr="002D784A">
        <w:rPr>
          <w:rFonts w:ascii="Times New Roman" w:hAnsi="Times New Roman" w:cs="Times New Roman"/>
          <w:sz w:val="24"/>
          <w:szCs w:val="24"/>
        </w:rPr>
        <w:t xml:space="preserve"> tingkat penerimaan dan pemahaman dalam menggunakan layanan dengan </w:t>
      </w:r>
      <w:r w:rsidR="003A44CE">
        <w:rPr>
          <w:rFonts w:ascii="Times New Roman" w:hAnsi="Times New Roman" w:cs="Times New Roman"/>
          <w:sz w:val="24"/>
          <w:szCs w:val="24"/>
        </w:rPr>
        <w:t>menganalisa</w:t>
      </w:r>
      <w:r w:rsidRPr="002D784A">
        <w:rPr>
          <w:rFonts w:ascii="Times New Roman" w:hAnsi="Times New Roman" w:cs="Times New Roman"/>
          <w:sz w:val="24"/>
          <w:szCs w:val="24"/>
        </w:rPr>
        <w:t xml:space="preserve"> perilaku dari penggunanya</w:t>
      </w:r>
      <w:r w:rsidR="003A44CE">
        <w:rPr>
          <w:rFonts w:ascii="Times New Roman" w:hAnsi="Times New Roman" w:cs="Times New Roman"/>
          <w:sz w:val="24"/>
          <w:szCs w:val="24"/>
        </w:rPr>
        <w:t xml:space="preserve"> untuk mengukur apakah SIMPEG BKPP Pulang Pisau</w:t>
      </w:r>
      <w:r w:rsidR="00EE1563">
        <w:rPr>
          <w:rFonts w:ascii="Times New Roman" w:hAnsi="Times New Roman" w:cs="Times New Roman"/>
          <w:sz w:val="24"/>
          <w:szCs w:val="24"/>
        </w:rPr>
        <w:t xml:space="preserve"> dapat di evaluasi lebih lanjut</w:t>
      </w:r>
      <w:r w:rsidRPr="002D784A">
        <w:rPr>
          <w:rFonts w:ascii="Times New Roman" w:hAnsi="Times New Roman" w:cs="Times New Roman"/>
          <w:sz w:val="24"/>
          <w:szCs w:val="24"/>
        </w:rPr>
        <w:t>.</w:t>
      </w:r>
      <w:r w:rsidR="00EE1563">
        <w:rPr>
          <w:rFonts w:ascii="Times New Roman" w:hAnsi="Times New Roman" w:cs="Times New Roman"/>
          <w:sz w:val="24"/>
          <w:szCs w:val="24"/>
        </w:rPr>
        <w:t xml:space="preserve"> Dan</w:t>
      </w:r>
      <w:r w:rsidRPr="002D784A">
        <w:rPr>
          <w:rFonts w:ascii="Times New Roman" w:hAnsi="Times New Roman" w:cs="Times New Roman"/>
          <w:sz w:val="24"/>
          <w:szCs w:val="24"/>
        </w:rPr>
        <w:t xml:space="preserve"> </w:t>
      </w:r>
      <w:r w:rsidR="00EE1563">
        <w:rPr>
          <w:rFonts w:ascii="Times New Roman" w:hAnsi="Times New Roman" w:cs="Times New Roman"/>
          <w:sz w:val="24"/>
          <w:szCs w:val="24"/>
        </w:rPr>
        <w:t>s</w:t>
      </w:r>
      <w:r w:rsidRPr="002D784A">
        <w:rPr>
          <w:rFonts w:ascii="Times New Roman" w:hAnsi="Times New Roman" w:cs="Times New Roman"/>
          <w:sz w:val="24"/>
          <w:szCs w:val="24"/>
        </w:rPr>
        <w:t xml:space="preserve">alah satu teori yang paling sering digunakan adalah </w:t>
      </w:r>
      <w:r w:rsidRPr="002D784A">
        <w:rPr>
          <w:rFonts w:ascii="Times New Roman" w:hAnsi="Times New Roman" w:cs="Times New Roman"/>
          <w:i/>
          <w:sz w:val="24"/>
          <w:szCs w:val="24"/>
        </w:rPr>
        <w:t>Technology Acceptance Model</w:t>
      </w:r>
      <w:r w:rsidRPr="002D784A">
        <w:rPr>
          <w:rFonts w:ascii="Times New Roman" w:hAnsi="Times New Roman" w:cs="Times New Roman"/>
          <w:sz w:val="24"/>
          <w:szCs w:val="24"/>
        </w:rPr>
        <w:t xml:space="preserve"> (TAM) (Hartono, 2008: 14).</w:t>
      </w:r>
    </w:p>
    <w:p w14:paraId="30D90752" w14:textId="2CDC7491" w:rsidR="00802A37" w:rsidRPr="002D784A" w:rsidRDefault="002A782A"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Konsep TAM memiliki lima</w:t>
      </w:r>
      <w:r w:rsidR="00802A37" w:rsidRPr="002D784A">
        <w:rPr>
          <w:rFonts w:ascii="Times New Roman" w:hAnsi="Times New Roman" w:cs="Times New Roman"/>
          <w:sz w:val="24"/>
          <w:szCs w:val="24"/>
        </w:rPr>
        <w:t xml:space="preserve"> konstruk diantaranya adalah </w:t>
      </w:r>
      <w:r w:rsidR="009806BA" w:rsidRPr="002D784A">
        <w:rPr>
          <w:rFonts w:ascii="Times New Roman" w:hAnsi="Times New Roman" w:cs="Times New Roman"/>
          <w:i/>
          <w:sz w:val="24"/>
          <w:szCs w:val="24"/>
        </w:rPr>
        <w:t>P</w:t>
      </w:r>
      <w:r w:rsidRPr="002D784A">
        <w:rPr>
          <w:rFonts w:ascii="Times New Roman" w:hAnsi="Times New Roman" w:cs="Times New Roman"/>
          <w:i/>
          <w:sz w:val="24"/>
          <w:szCs w:val="24"/>
        </w:rPr>
        <w:t xml:space="preserve">erceived </w:t>
      </w:r>
      <w:r w:rsidR="009806BA" w:rsidRPr="002D784A">
        <w:rPr>
          <w:rFonts w:ascii="Times New Roman" w:hAnsi="Times New Roman" w:cs="Times New Roman"/>
          <w:i/>
          <w:sz w:val="24"/>
          <w:szCs w:val="24"/>
        </w:rPr>
        <w:t>E</w:t>
      </w:r>
      <w:r w:rsidR="0061496C" w:rsidRPr="002D784A">
        <w:rPr>
          <w:rFonts w:ascii="Times New Roman" w:hAnsi="Times New Roman" w:cs="Times New Roman"/>
          <w:i/>
          <w:sz w:val="24"/>
          <w:szCs w:val="24"/>
        </w:rPr>
        <w:t xml:space="preserve">ase of </w:t>
      </w:r>
      <w:r w:rsidR="009806BA" w:rsidRPr="002D784A">
        <w:rPr>
          <w:rFonts w:ascii="Times New Roman" w:hAnsi="Times New Roman" w:cs="Times New Roman"/>
          <w:i/>
          <w:sz w:val="24"/>
          <w:szCs w:val="24"/>
        </w:rPr>
        <w:t>U</w:t>
      </w:r>
      <w:r w:rsidR="0061496C" w:rsidRPr="002D784A">
        <w:rPr>
          <w:rFonts w:ascii="Times New Roman" w:hAnsi="Times New Roman" w:cs="Times New Roman"/>
          <w:i/>
          <w:sz w:val="24"/>
          <w:szCs w:val="24"/>
        </w:rPr>
        <w:t>se</w:t>
      </w:r>
      <w:r w:rsidR="0061496C" w:rsidRPr="002D784A">
        <w:rPr>
          <w:rFonts w:ascii="Times New Roman" w:hAnsi="Times New Roman" w:cs="Times New Roman"/>
          <w:sz w:val="24"/>
          <w:szCs w:val="24"/>
        </w:rPr>
        <w:t xml:space="preserve"> (PEOU), </w:t>
      </w:r>
      <w:r w:rsidR="009806BA" w:rsidRPr="002D784A">
        <w:rPr>
          <w:rFonts w:ascii="Times New Roman" w:hAnsi="Times New Roman" w:cs="Times New Roman"/>
          <w:i/>
          <w:sz w:val="24"/>
          <w:szCs w:val="24"/>
        </w:rPr>
        <w:t>P</w:t>
      </w:r>
      <w:r w:rsidR="0061496C" w:rsidRPr="002D784A">
        <w:rPr>
          <w:rFonts w:ascii="Times New Roman" w:hAnsi="Times New Roman" w:cs="Times New Roman"/>
          <w:i/>
          <w:sz w:val="24"/>
          <w:szCs w:val="24"/>
        </w:rPr>
        <w:t xml:space="preserve">erceived </w:t>
      </w:r>
      <w:r w:rsidR="009806BA" w:rsidRPr="002D784A">
        <w:rPr>
          <w:rFonts w:ascii="Times New Roman" w:hAnsi="Times New Roman" w:cs="Times New Roman"/>
          <w:i/>
          <w:sz w:val="24"/>
          <w:szCs w:val="24"/>
        </w:rPr>
        <w:t>U</w:t>
      </w:r>
      <w:r w:rsidRPr="002D784A">
        <w:rPr>
          <w:rFonts w:ascii="Times New Roman" w:hAnsi="Times New Roman" w:cs="Times New Roman"/>
          <w:i/>
          <w:sz w:val="24"/>
          <w:szCs w:val="24"/>
        </w:rPr>
        <w:t>sefulness</w:t>
      </w:r>
      <w:r w:rsidR="0061496C" w:rsidRPr="002D784A">
        <w:rPr>
          <w:rFonts w:ascii="Times New Roman" w:hAnsi="Times New Roman" w:cs="Times New Roman"/>
          <w:sz w:val="24"/>
          <w:szCs w:val="24"/>
        </w:rPr>
        <w:t xml:space="preserve"> (PU), </w:t>
      </w:r>
      <w:r w:rsidR="009806BA" w:rsidRPr="002D784A">
        <w:rPr>
          <w:rFonts w:ascii="Times New Roman" w:hAnsi="Times New Roman" w:cs="Times New Roman"/>
          <w:i/>
          <w:sz w:val="24"/>
          <w:szCs w:val="24"/>
        </w:rPr>
        <w:t>A</w:t>
      </w:r>
      <w:r w:rsidR="0061496C" w:rsidRPr="002D784A">
        <w:rPr>
          <w:rFonts w:ascii="Times New Roman" w:hAnsi="Times New Roman" w:cs="Times New Roman"/>
          <w:i/>
          <w:sz w:val="24"/>
          <w:szCs w:val="24"/>
        </w:rPr>
        <w:t xml:space="preserve">ttitude </w:t>
      </w:r>
      <w:r w:rsidR="009806BA" w:rsidRPr="002D784A">
        <w:rPr>
          <w:rFonts w:ascii="Times New Roman" w:hAnsi="Times New Roman" w:cs="Times New Roman"/>
          <w:i/>
          <w:sz w:val="24"/>
          <w:szCs w:val="24"/>
        </w:rPr>
        <w:t>T</w:t>
      </w:r>
      <w:r w:rsidRPr="002D784A">
        <w:rPr>
          <w:rFonts w:ascii="Times New Roman" w:hAnsi="Times New Roman" w:cs="Times New Roman"/>
          <w:i/>
          <w:sz w:val="24"/>
          <w:szCs w:val="24"/>
        </w:rPr>
        <w:t xml:space="preserve">oward </w:t>
      </w:r>
      <w:r w:rsidR="009806BA" w:rsidRPr="002D784A">
        <w:rPr>
          <w:rFonts w:ascii="Times New Roman" w:hAnsi="Times New Roman" w:cs="Times New Roman"/>
          <w:i/>
          <w:sz w:val="24"/>
          <w:szCs w:val="24"/>
        </w:rPr>
        <w:t>U</w:t>
      </w:r>
      <w:r w:rsidRPr="002D784A">
        <w:rPr>
          <w:rFonts w:ascii="Times New Roman" w:hAnsi="Times New Roman" w:cs="Times New Roman"/>
          <w:i/>
          <w:sz w:val="24"/>
          <w:szCs w:val="24"/>
        </w:rPr>
        <w:t>sing</w:t>
      </w:r>
      <w:r w:rsidR="0061496C" w:rsidRPr="002D784A">
        <w:rPr>
          <w:rFonts w:ascii="Times New Roman" w:hAnsi="Times New Roman" w:cs="Times New Roman"/>
          <w:sz w:val="24"/>
          <w:szCs w:val="24"/>
        </w:rPr>
        <w:t xml:space="preserve"> (ATU), </w:t>
      </w:r>
      <w:r w:rsidR="009806BA" w:rsidRPr="002D784A">
        <w:rPr>
          <w:rFonts w:ascii="Times New Roman" w:hAnsi="Times New Roman" w:cs="Times New Roman"/>
          <w:i/>
          <w:sz w:val="24"/>
          <w:szCs w:val="24"/>
        </w:rPr>
        <w:t>B</w:t>
      </w:r>
      <w:r w:rsidR="0061496C" w:rsidRPr="002D784A">
        <w:rPr>
          <w:rFonts w:ascii="Times New Roman" w:hAnsi="Times New Roman" w:cs="Times New Roman"/>
          <w:i/>
          <w:sz w:val="24"/>
          <w:szCs w:val="24"/>
        </w:rPr>
        <w:t xml:space="preserve">ehavioral </w:t>
      </w:r>
      <w:r w:rsidR="009806BA" w:rsidRPr="002D784A">
        <w:rPr>
          <w:rFonts w:ascii="Times New Roman" w:hAnsi="Times New Roman" w:cs="Times New Roman"/>
          <w:i/>
          <w:sz w:val="24"/>
          <w:szCs w:val="24"/>
        </w:rPr>
        <w:t>Intention to U</w:t>
      </w:r>
      <w:r w:rsidRPr="002D784A">
        <w:rPr>
          <w:rFonts w:ascii="Times New Roman" w:hAnsi="Times New Roman" w:cs="Times New Roman"/>
          <w:i/>
          <w:sz w:val="24"/>
          <w:szCs w:val="24"/>
        </w:rPr>
        <w:t>se</w:t>
      </w:r>
      <w:r w:rsidRPr="002D784A">
        <w:rPr>
          <w:rFonts w:ascii="Times New Roman" w:hAnsi="Times New Roman" w:cs="Times New Roman"/>
          <w:sz w:val="24"/>
          <w:szCs w:val="24"/>
        </w:rPr>
        <w:t xml:space="preserve"> (ITU), </w:t>
      </w:r>
      <w:r w:rsidR="005D2888" w:rsidRPr="002D784A">
        <w:rPr>
          <w:rFonts w:ascii="Times New Roman" w:hAnsi="Times New Roman" w:cs="Times New Roman"/>
          <w:sz w:val="24"/>
          <w:szCs w:val="24"/>
        </w:rPr>
        <w:t xml:space="preserve">dan </w:t>
      </w:r>
      <w:r w:rsidR="009806BA" w:rsidRPr="002D784A">
        <w:rPr>
          <w:rFonts w:ascii="Times New Roman" w:hAnsi="Times New Roman" w:cs="Times New Roman"/>
          <w:i/>
          <w:sz w:val="24"/>
          <w:szCs w:val="24"/>
        </w:rPr>
        <w:t>A</w:t>
      </w:r>
      <w:r w:rsidR="0061496C" w:rsidRPr="002D784A">
        <w:rPr>
          <w:rFonts w:ascii="Times New Roman" w:hAnsi="Times New Roman" w:cs="Times New Roman"/>
          <w:i/>
          <w:sz w:val="24"/>
          <w:szCs w:val="24"/>
        </w:rPr>
        <w:t xml:space="preserve">ctual </w:t>
      </w:r>
      <w:r w:rsidR="009806BA" w:rsidRPr="002D784A">
        <w:rPr>
          <w:rFonts w:ascii="Times New Roman" w:hAnsi="Times New Roman" w:cs="Times New Roman"/>
          <w:i/>
          <w:sz w:val="24"/>
          <w:szCs w:val="24"/>
        </w:rPr>
        <w:t>S</w:t>
      </w:r>
      <w:r w:rsidR="0061496C" w:rsidRPr="002D784A">
        <w:rPr>
          <w:rFonts w:ascii="Times New Roman" w:hAnsi="Times New Roman" w:cs="Times New Roman"/>
          <w:i/>
          <w:sz w:val="24"/>
          <w:szCs w:val="24"/>
        </w:rPr>
        <w:t xml:space="preserve">ystem </w:t>
      </w:r>
      <w:r w:rsidR="009806BA" w:rsidRPr="002D784A">
        <w:rPr>
          <w:rFonts w:ascii="Times New Roman" w:hAnsi="Times New Roman" w:cs="Times New Roman"/>
          <w:i/>
          <w:sz w:val="24"/>
          <w:szCs w:val="24"/>
        </w:rPr>
        <w:t>U</w:t>
      </w:r>
      <w:r w:rsidRPr="002D784A">
        <w:rPr>
          <w:rFonts w:ascii="Times New Roman" w:hAnsi="Times New Roman" w:cs="Times New Roman"/>
          <w:i/>
          <w:sz w:val="24"/>
          <w:szCs w:val="24"/>
        </w:rPr>
        <w:t>sage</w:t>
      </w:r>
      <w:r w:rsidRPr="002D784A">
        <w:rPr>
          <w:rFonts w:ascii="Times New Roman" w:hAnsi="Times New Roman" w:cs="Times New Roman"/>
          <w:sz w:val="24"/>
          <w:szCs w:val="24"/>
        </w:rPr>
        <w:t xml:space="preserve"> (ASU)</w:t>
      </w:r>
      <w:r w:rsidR="00802A37" w:rsidRPr="002D784A">
        <w:rPr>
          <w:rFonts w:ascii="Times New Roman" w:hAnsi="Times New Roman" w:cs="Times New Roman"/>
          <w:sz w:val="24"/>
          <w:szCs w:val="24"/>
        </w:rPr>
        <w:t xml:space="preserve">. Dimana ketika layanan SIMPEG tersebut memberikan manfaat dan kemudahan bagi  </w:t>
      </w:r>
      <w:r w:rsidR="002E57E5" w:rsidRPr="002D784A">
        <w:rPr>
          <w:rFonts w:ascii="Times New Roman" w:hAnsi="Times New Roman" w:cs="Times New Roman"/>
          <w:i/>
          <w:sz w:val="24"/>
          <w:szCs w:val="24"/>
        </w:rPr>
        <w:t>user</w:t>
      </w:r>
      <w:r w:rsidR="00802A37" w:rsidRPr="002D784A">
        <w:rPr>
          <w:rFonts w:ascii="Times New Roman" w:hAnsi="Times New Roman" w:cs="Times New Roman"/>
          <w:sz w:val="24"/>
          <w:szCs w:val="24"/>
        </w:rPr>
        <w:t xml:space="preserve"> dalam melakukan administrasi pemberkasan pegawai serta dapat meningkatkan kinerja, maka </w:t>
      </w:r>
      <w:r w:rsidR="002E57E5" w:rsidRPr="002D784A">
        <w:rPr>
          <w:rFonts w:ascii="Times New Roman" w:hAnsi="Times New Roman" w:cs="Times New Roman"/>
          <w:i/>
          <w:sz w:val="24"/>
          <w:szCs w:val="24"/>
        </w:rPr>
        <w:t>user</w:t>
      </w:r>
      <w:r w:rsidR="00802A37" w:rsidRPr="002D784A">
        <w:rPr>
          <w:rFonts w:ascii="Times New Roman" w:hAnsi="Times New Roman" w:cs="Times New Roman"/>
          <w:sz w:val="24"/>
          <w:szCs w:val="24"/>
        </w:rPr>
        <w:t xml:space="preserve"> akan mampu menerima SIMPEG tersebut (Hartono, 2008: 114-115).</w:t>
      </w:r>
    </w:p>
    <w:p w14:paraId="10FAAEB5" w14:textId="77777777"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Untuk mengetahui aplikasi SIMPEG yang telah digunakan oleh BKPP Pulang Pisau apakah dapat diterima oleh unit kerja yang ada maka diperlukan evaluasi penerimaan SIMPEG. Tujuan evaluasi adalah mengumpulkan informasi untuk menentukan nilai dan manfaat objek evaluasi, mengontrol, memperbaiki, dan mengambil keputusan mengenai objek tersebut.</w:t>
      </w:r>
    </w:p>
    <w:p w14:paraId="7C0D0807" w14:textId="611063A8" w:rsidR="00DB6AF3"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erdasarkan uraian latar belakang </w:t>
      </w:r>
      <w:r w:rsidR="00DF7F38" w:rsidRPr="002D784A">
        <w:rPr>
          <w:rFonts w:ascii="Times New Roman" w:hAnsi="Times New Roman" w:cs="Times New Roman"/>
          <w:sz w:val="24"/>
          <w:szCs w:val="24"/>
        </w:rPr>
        <w:t>tersebut</w:t>
      </w:r>
      <w:r w:rsidR="00F5551A" w:rsidRPr="002D784A">
        <w:rPr>
          <w:rFonts w:ascii="Times New Roman" w:hAnsi="Times New Roman" w:cs="Times New Roman"/>
          <w:sz w:val="24"/>
          <w:szCs w:val="24"/>
        </w:rPr>
        <w:t>, maka akan diteliti mengenai “</w:t>
      </w:r>
      <w:r w:rsidR="0005727B">
        <w:rPr>
          <w:rFonts w:ascii="Times New Roman" w:hAnsi="Times New Roman" w:cs="Times New Roman"/>
          <w:sz w:val="24"/>
          <w:szCs w:val="24"/>
        </w:rPr>
        <w:t>Analisis</w:t>
      </w:r>
      <w:r w:rsidRPr="002D784A">
        <w:rPr>
          <w:rFonts w:ascii="Times New Roman" w:hAnsi="Times New Roman" w:cs="Times New Roman"/>
          <w:sz w:val="24"/>
          <w:szCs w:val="24"/>
        </w:rPr>
        <w:t xml:space="preserve"> Penerimaan Sistem Informasi Manajemen Kepegawaian pada Badan Kepegawaian, Pendidikan dan Pelatihan (BKPP) Kabupaten Pulang Pisau Menggunakan Metode Tec</w:t>
      </w:r>
      <w:r w:rsidR="00F5551A" w:rsidRPr="002D784A">
        <w:rPr>
          <w:rFonts w:ascii="Times New Roman" w:hAnsi="Times New Roman" w:cs="Times New Roman"/>
          <w:sz w:val="24"/>
          <w:szCs w:val="24"/>
        </w:rPr>
        <w:t>hnology Acceptence Model (TAM)”</w:t>
      </w:r>
      <w:r w:rsidRPr="002D784A">
        <w:rPr>
          <w:rFonts w:ascii="Times New Roman" w:hAnsi="Times New Roman" w:cs="Times New Roman"/>
          <w:sz w:val="24"/>
          <w:szCs w:val="24"/>
        </w:rPr>
        <w:t>.</w:t>
      </w:r>
    </w:p>
    <w:p w14:paraId="017FBD1A" w14:textId="3613E788" w:rsidR="00DB6AF3" w:rsidRPr="002D784A" w:rsidRDefault="00977E56" w:rsidP="007F1AB7">
      <w:pPr>
        <w:pStyle w:val="Heading1"/>
        <w:numPr>
          <w:ilvl w:val="0"/>
          <w:numId w:val="2"/>
        </w:numPr>
        <w:tabs>
          <w:tab w:val="left" w:pos="810"/>
        </w:tabs>
        <w:spacing w:before="0" w:line="480" w:lineRule="auto"/>
        <w:rPr>
          <w:rFonts w:ascii="Times New Roman" w:hAnsi="Times New Roman" w:cs="Times New Roman"/>
          <w:color w:val="auto"/>
          <w:sz w:val="24"/>
          <w:szCs w:val="24"/>
        </w:rPr>
      </w:pPr>
      <w:bookmarkStart w:id="2" w:name="_Toc27646572"/>
      <w:r w:rsidRPr="002D784A">
        <w:rPr>
          <w:rFonts w:ascii="Times New Roman" w:hAnsi="Times New Roman" w:cs="Times New Roman"/>
          <w:color w:val="auto"/>
          <w:sz w:val="24"/>
          <w:szCs w:val="24"/>
        </w:rPr>
        <w:lastRenderedPageBreak/>
        <w:t>.</w:t>
      </w:r>
      <w:r w:rsidR="00277DB1" w:rsidRPr="002D784A">
        <w:rPr>
          <w:rFonts w:ascii="Times New Roman" w:hAnsi="Times New Roman" w:cs="Times New Roman"/>
          <w:color w:val="auto"/>
          <w:sz w:val="24"/>
          <w:szCs w:val="24"/>
        </w:rPr>
        <w:t xml:space="preserve">  </w:t>
      </w:r>
      <w:r w:rsidR="00DB6AF3" w:rsidRPr="002D784A">
        <w:rPr>
          <w:rFonts w:ascii="Times New Roman" w:hAnsi="Times New Roman" w:cs="Times New Roman"/>
          <w:color w:val="auto"/>
          <w:sz w:val="24"/>
          <w:szCs w:val="24"/>
        </w:rPr>
        <w:t xml:space="preserve">Rumusan </w:t>
      </w:r>
      <w:r w:rsidR="00277DB1" w:rsidRPr="002D784A">
        <w:rPr>
          <w:rFonts w:ascii="Times New Roman" w:hAnsi="Times New Roman" w:cs="Times New Roman"/>
          <w:color w:val="auto"/>
          <w:sz w:val="24"/>
          <w:szCs w:val="24"/>
        </w:rPr>
        <w:t>Masalah</w:t>
      </w:r>
      <w:bookmarkEnd w:id="2"/>
    </w:p>
    <w:p w14:paraId="1C863E41" w14:textId="336CE200" w:rsidR="00DB6AF3"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erdasarkan latar belakang yang telah dipaparkan, maka dapat dirumuskan permasalahan sebagai </w:t>
      </w:r>
      <w:r w:rsidR="0027409C" w:rsidRPr="002D784A">
        <w:rPr>
          <w:rFonts w:ascii="Times New Roman" w:hAnsi="Times New Roman" w:cs="Times New Roman"/>
          <w:sz w:val="24"/>
          <w:szCs w:val="24"/>
        </w:rPr>
        <w:t xml:space="preserve">berikut : </w:t>
      </w:r>
    </w:p>
    <w:p w14:paraId="35B36FD1" w14:textId="3D1A60F9"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Bagaimana pengaruh persepsi kemudahan penggunaan (</w:t>
      </w:r>
      <w:r w:rsidRPr="002D784A">
        <w:rPr>
          <w:rFonts w:cs="Times New Roman"/>
          <w:i/>
          <w:szCs w:val="24"/>
        </w:rPr>
        <w:t>perceived ease of use</w:t>
      </w:r>
      <w:r w:rsidRPr="002D784A">
        <w:rPr>
          <w:rFonts w:cs="Times New Roman"/>
          <w:szCs w:val="24"/>
        </w:rPr>
        <w:t>) terhadap persepsi kemanfaatan (</w:t>
      </w:r>
      <w:r w:rsidRPr="002D784A">
        <w:rPr>
          <w:rFonts w:cs="Times New Roman"/>
          <w:i/>
          <w:szCs w:val="24"/>
        </w:rPr>
        <w:t>perceived usefulness</w:t>
      </w:r>
      <w:r w:rsidRPr="002D784A">
        <w:rPr>
          <w:rFonts w:cs="Times New Roman"/>
          <w:szCs w:val="24"/>
        </w:rPr>
        <w:t>) ?</w:t>
      </w:r>
    </w:p>
    <w:p w14:paraId="3FD57613" w14:textId="02CC4425"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Bagaimana pengaruh persepsi kemudahan penggunaan (</w:t>
      </w:r>
      <w:r w:rsidRPr="002D784A">
        <w:rPr>
          <w:rFonts w:cs="Times New Roman"/>
          <w:i/>
          <w:szCs w:val="24"/>
        </w:rPr>
        <w:t>perceive ease of use</w:t>
      </w:r>
      <w:r w:rsidRPr="002D784A">
        <w:rPr>
          <w:rFonts w:cs="Times New Roman"/>
          <w:szCs w:val="24"/>
        </w:rPr>
        <w:t>) terhadap sikap penggunaan (</w:t>
      </w:r>
      <w:r w:rsidRPr="002D784A">
        <w:rPr>
          <w:rFonts w:cs="Times New Roman"/>
          <w:i/>
          <w:szCs w:val="24"/>
        </w:rPr>
        <w:t>attitude toward using</w:t>
      </w:r>
      <w:r w:rsidRPr="002D784A">
        <w:rPr>
          <w:rFonts w:cs="Times New Roman"/>
          <w:szCs w:val="24"/>
        </w:rPr>
        <w:t>) ?</w:t>
      </w:r>
    </w:p>
    <w:p w14:paraId="7B1F85E0" w14:textId="631E2D18"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 xml:space="preserve">Bagaimana pengaruh </w:t>
      </w:r>
      <w:r w:rsidR="00484E53" w:rsidRPr="002D784A">
        <w:rPr>
          <w:rFonts w:cs="Times New Roman"/>
          <w:szCs w:val="24"/>
        </w:rPr>
        <w:t xml:space="preserve">persepsi kemudahan </w:t>
      </w:r>
      <w:r w:rsidRPr="002D784A">
        <w:rPr>
          <w:rFonts w:cs="Times New Roman"/>
          <w:szCs w:val="24"/>
        </w:rPr>
        <w:t>penggunaan (</w:t>
      </w:r>
      <w:r w:rsidRPr="002D784A">
        <w:rPr>
          <w:rFonts w:cs="Times New Roman"/>
          <w:i/>
          <w:szCs w:val="24"/>
        </w:rPr>
        <w:t>perceive ease of use</w:t>
      </w:r>
      <w:r w:rsidRPr="002D784A">
        <w:rPr>
          <w:rFonts w:cs="Times New Roman"/>
          <w:szCs w:val="24"/>
        </w:rPr>
        <w:t>) terhadap perilaku untuk menggunakan (</w:t>
      </w:r>
      <w:r w:rsidRPr="002D784A">
        <w:rPr>
          <w:rFonts w:cs="Times New Roman"/>
          <w:i/>
          <w:szCs w:val="24"/>
        </w:rPr>
        <w:t>behavioral intention to use</w:t>
      </w:r>
      <w:r w:rsidRPr="002D784A">
        <w:rPr>
          <w:rFonts w:cs="Times New Roman"/>
          <w:szCs w:val="24"/>
        </w:rPr>
        <w:t>) ?</w:t>
      </w:r>
    </w:p>
    <w:p w14:paraId="035FCD74" w14:textId="11AC53B0"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Bagaimana pengaruh persepsi kemanfaatan (</w:t>
      </w:r>
      <w:r w:rsidRPr="002D784A">
        <w:rPr>
          <w:rFonts w:cs="Times New Roman"/>
          <w:i/>
          <w:szCs w:val="24"/>
        </w:rPr>
        <w:t>perceived usefulness</w:t>
      </w:r>
      <w:r w:rsidRPr="002D784A">
        <w:rPr>
          <w:rFonts w:cs="Times New Roman"/>
          <w:szCs w:val="24"/>
        </w:rPr>
        <w:t>) terhadap sikap penggunaan (</w:t>
      </w:r>
      <w:r w:rsidRPr="002D784A">
        <w:rPr>
          <w:rFonts w:cs="Times New Roman"/>
          <w:i/>
          <w:szCs w:val="24"/>
        </w:rPr>
        <w:t>attitude toward using</w:t>
      </w:r>
      <w:r w:rsidRPr="002D784A">
        <w:rPr>
          <w:rFonts w:cs="Times New Roman"/>
          <w:szCs w:val="24"/>
        </w:rPr>
        <w:t>) ?</w:t>
      </w:r>
    </w:p>
    <w:p w14:paraId="0D597DFC" w14:textId="4D91F0B6"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Bagaimana pengaruh sikap penggunaan (</w:t>
      </w:r>
      <w:r w:rsidRPr="002D784A">
        <w:rPr>
          <w:rFonts w:cs="Times New Roman"/>
          <w:i/>
          <w:szCs w:val="24"/>
        </w:rPr>
        <w:t>attitude toward using</w:t>
      </w:r>
      <w:r w:rsidRPr="002D784A">
        <w:rPr>
          <w:rFonts w:cs="Times New Roman"/>
          <w:szCs w:val="24"/>
        </w:rPr>
        <w:t>) terhadap perilaku untuk menggunakan (</w:t>
      </w:r>
      <w:r w:rsidRPr="002D784A">
        <w:rPr>
          <w:rFonts w:cs="Times New Roman"/>
          <w:i/>
          <w:szCs w:val="24"/>
        </w:rPr>
        <w:t>behavioral intention to use</w:t>
      </w:r>
      <w:r w:rsidRPr="002D784A">
        <w:rPr>
          <w:rFonts w:cs="Times New Roman"/>
          <w:szCs w:val="24"/>
        </w:rPr>
        <w:t>) ?</w:t>
      </w:r>
    </w:p>
    <w:p w14:paraId="3D42F1C8" w14:textId="240A3155" w:rsidR="00484E53" w:rsidRPr="002D784A" w:rsidRDefault="00BC525B" w:rsidP="0047449F">
      <w:pPr>
        <w:pStyle w:val="ListParagraph"/>
        <w:numPr>
          <w:ilvl w:val="0"/>
          <w:numId w:val="20"/>
        </w:numPr>
        <w:spacing w:after="0" w:line="480" w:lineRule="auto"/>
        <w:rPr>
          <w:rFonts w:cs="Times New Roman"/>
          <w:szCs w:val="24"/>
        </w:rPr>
      </w:pPr>
      <w:r w:rsidRPr="002D784A">
        <w:rPr>
          <w:rFonts w:cs="Times New Roman"/>
          <w:szCs w:val="24"/>
        </w:rPr>
        <w:t>Bagaimana pengaruh minat perilaku untuk menggunakan (</w:t>
      </w:r>
      <w:r w:rsidRPr="002D784A">
        <w:rPr>
          <w:rFonts w:cs="Times New Roman"/>
          <w:i/>
          <w:szCs w:val="24"/>
        </w:rPr>
        <w:t>behavioral intention to use</w:t>
      </w:r>
      <w:r w:rsidRPr="002D784A">
        <w:rPr>
          <w:rFonts w:cs="Times New Roman"/>
          <w:szCs w:val="24"/>
        </w:rPr>
        <w:t>) terhadap kondisi nyata penggunaan sistem (</w:t>
      </w:r>
      <w:r w:rsidRPr="002D784A">
        <w:rPr>
          <w:rFonts w:cs="Times New Roman"/>
          <w:i/>
          <w:szCs w:val="24"/>
        </w:rPr>
        <w:t>actual system usage</w:t>
      </w:r>
      <w:r w:rsidRPr="002D784A">
        <w:rPr>
          <w:rFonts w:cs="Times New Roman"/>
          <w:szCs w:val="24"/>
        </w:rPr>
        <w:t>) ?</w:t>
      </w:r>
    </w:p>
    <w:p w14:paraId="650EF2BE" w14:textId="77777777" w:rsidR="000E0BD8" w:rsidRPr="002D784A" w:rsidRDefault="000E0BD8" w:rsidP="00DB6AF3">
      <w:pPr>
        <w:spacing w:after="0" w:line="480" w:lineRule="auto"/>
        <w:ind w:firstLine="720"/>
        <w:jc w:val="both"/>
        <w:rPr>
          <w:rFonts w:ascii="Times New Roman" w:hAnsi="Times New Roman" w:cs="Times New Roman"/>
          <w:sz w:val="24"/>
          <w:szCs w:val="24"/>
        </w:rPr>
      </w:pPr>
    </w:p>
    <w:p w14:paraId="09835209" w14:textId="314B266D" w:rsidR="00DB6AF3" w:rsidRPr="002D784A" w:rsidRDefault="00977E56" w:rsidP="007F1AB7">
      <w:pPr>
        <w:pStyle w:val="Heading1"/>
        <w:numPr>
          <w:ilvl w:val="0"/>
          <w:numId w:val="2"/>
        </w:numPr>
        <w:spacing w:before="0" w:line="480" w:lineRule="auto"/>
        <w:rPr>
          <w:rFonts w:ascii="Times New Roman" w:hAnsi="Times New Roman" w:cs="Times New Roman"/>
          <w:color w:val="auto"/>
          <w:sz w:val="24"/>
          <w:szCs w:val="24"/>
        </w:rPr>
      </w:pPr>
      <w:bookmarkStart w:id="3" w:name="_Toc27646573"/>
      <w:r w:rsidRPr="002D784A">
        <w:rPr>
          <w:rFonts w:ascii="Times New Roman" w:hAnsi="Times New Roman" w:cs="Times New Roman"/>
          <w:color w:val="auto"/>
          <w:sz w:val="24"/>
          <w:szCs w:val="24"/>
        </w:rPr>
        <w:t>.</w:t>
      </w:r>
      <w:r w:rsidR="00277DB1" w:rsidRPr="002D784A">
        <w:rPr>
          <w:rFonts w:ascii="Times New Roman" w:hAnsi="Times New Roman" w:cs="Times New Roman"/>
          <w:color w:val="auto"/>
          <w:sz w:val="24"/>
          <w:szCs w:val="24"/>
        </w:rPr>
        <w:t xml:space="preserve">  </w:t>
      </w:r>
      <w:r w:rsidR="00DB6AF3" w:rsidRPr="002D784A">
        <w:rPr>
          <w:rFonts w:ascii="Times New Roman" w:hAnsi="Times New Roman" w:cs="Times New Roman"/>
          <w:color w:val="auto"/>
          <w:sz w:val="24"/>
          <w:szCs w:val="24"/>
        </w:rPr>
        <w:t xml:space="preserve">Tujuan </w:t>
      </w:r>
      <w:r w:rsidR="00277DB1" w:rsidRPr="002D784A">
        <w:rPr>
          <w:rFonts w:ascii="Times New Roman" w:hAnsi="Times New Roman" w:cs="Times New Roman"/>
          <w:color w:val="auto"/>
          <w:sz w:val="24"/>
          <w:szCs w:val="24"/>
        </w:rPr>
        <w:t>Penelitian</w:t>
      </w:r>
      <w:bookmarkEnd w:id="3"/>
    </w:p>
    <w:p w14:paraId="0DEEC763" w14:textId="77777777"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Tujuan yang ingin dicapai dalam pelaksanaan tugas akhir ini dapat dikategorikan ke dalam dua aspek, yaitu : </w:t>
      </w:r>
    </w:p>
    <w:p w14:paraId="7F414317" w14:textId="7EC41D04"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t>Untuk menganalisis dan menjelaskan pengaruh persepsi kemudahan penggunaan (</w:t>
      </w:r>
      <w:r w:rsidRPr="002D784A">
        <w:rPr>
          <w:rFonts w:cs="Times New Roman"/>
          <w:i/>
          <w:szCs w:val="24"/>
        </w:rPr>
        <w:t>perceived ease of use</w:t>
      </w:r>
      <w:r w:rsidRPr="002D784A">
        <w:rPr>
          <w:rFonts w:cs="Times New Roman"/>
          <w:szCs w:val="24"/>
        </w:rPr>
        <w:t>) terhadap persepsi kemanfaatan (</w:t>
      </w:r>
      <w:r w:rsidRPr="002D784A">
        <w:rPr>
          <w:rFonts w:cs="Times New Roman"/>
          <w:i/>
          <w:szCs w:val="24"/>
        </w:rPr>
        <w:t>perceived usefulness</w:t>
      </w:r>
      <w:r w:rsidR="00746552" w:rsidRPr="002D784A">
        <w:rPr>
          <w:rFonts w:cs="Times New Roman"/>
          <w:szCs w:val="24"/>
        </w:rPr>
        <w:t>).</w:t>
      </w:r>
    </w:p>
    <w:p w14:paraId="05B7C391" w14:textId="24A68179"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lastRenderedPageBreak/>
        <w:t>Untuk menganalisis dan menjelaskan pengaruh persepsi kemudahan penggunaan (</w:t>
      </w:r>
      <w:r w:rsidRPr="002D784A">
        <w:rPr>
          <w:rFonts w:cs="Times New Roman"/>
          <w:i/>
          <w:szCs w:val="24"/>
        </w:rPr>
        <w:t>perceive ease of use</w:t>
      </w:r>
      <w:r w:rsidRPr="002D784A">
        <w:rPr>
          <w:rFonts w:cs="Times New Roman"/>
          <w:szCs w:val="24"/>
        </w:rPr>
        <w:t>) terhadap sikap penggunaan (</w:t>
      </w:r>
      <w:r w:rsidRPr="002D784A">
        <w:rPr>
          <w:rFonts w:cs="Times New Roman"/>
          <w:i/>
          <w:szCs w:val="24"/>
        </w:rPr>
        <w:t>attitude toward using</w:t>
      </w:r>
      <w:r w:rsidR="00746552" w:rsidRPr="002D784A">
        <w:rPr>
          <w:rFonts w:cs="Times New Roman"/>
          <w:szCs w:val="24"/>
        </w:rPr>
        <w:t>).</w:t>
      </w:r>
    </w:p>
    <w:p w14:paraId="75D64F0A" w14:textId="5D994B34"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t>Untuk menganalisis dan menjelaskan pengaruh persepsi kemudahan penggunaan (</w:t>
      </w:r>
      <w:r w:rsidRPr="002D784A">
        <w:rPr>
          <w:rFonts w:cs="Times New Roman"/>
          <w:i/>
          <w:szCs w:val="24"/>
        </w:rPr>
        <w:t>perceive ease of use</w:t>
      </w:r>
      <w:r w:rsidRPr="002D784A">
        <w:rPr>
          <w:rFonts w:cs="Times New Roman"/>
          <w:szCs w:val="24"/>
        </w:rPr>
        <w:t>) terhadap perilaku untuk menggunakan (</w:t>
      </w:r>
      <w:r w:rsidRPr="002D784A">
        <w:rPr>
          <w:rFonts w:cs="Times New Roman"/>
          <w:i/>
          <w:szCs w:val="24"/>
        </w:rPr>
        <w:t>behavioral intention to use</w:t>
      </w:r>
      <w:r w:rsidR="00746552" w:rsidRPr="002D784A">
        <w:rPr>
          <w:rFonts w:cs="Times New Roman"/>
          <w:szCs w:val="24"/>
        </w:rPr>
        <w:t>).</w:t>
      </w:r>
    </w:p>
    <w:p w14:paraId="39A329C5" w14:textId="3F1B5D57"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t>Untuk menganalisis dan menjelaskan pengaruh persepsi kemanfaatan (</w:t>
      </w:r>
      <w:r w:rsidRPr="002D784A">
        <w:rPr>
          <w:rFonts w:cs="Times New Roman"/>
          <w:i/>
          <w:szCs w:val="24"/>
        </w:rPr>
        <w:t>perceived usefulness</w:t>
      </w:r>
      <w:r w:rsidRPr="002D784A">
        <w:rPr>
          <w:rFonts w:cs="Times New Roman"/>
          <w:szCs w:val="24"/>
        </w:rPr>
        <w:t>) terhadap sikap penggunaan (</w:t>
      </w:r>
      <w:r w:rsidRPr="002D784A">
        <w:rPr>
          <w:rFonts w:cs="Times New Roman"/>
          <w:i/>
          <w:szCs w:val="24"/>
        </w:rPr>
        <w:t>attitude toward using</w:t>
      </w:r>
      <w:r w:rsidRPr="002D784A">
        <w:rPr>
          <w:rFonts w:cs="Times New Roman"/>
          <w:szCs w:val="24"/>
        </w:rPr>
        <w:t>) ?</w:t>
      </w:r>
    </w:p>
    <w:p w14:paraId="43863D36" w14:textId="2FF9E67B"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t>Untuk menganalisis dan menjelaskan pengaruh sikap penggunaan (</w:t>
      </w:r>
      <w:r w:rsidRPr="002D784A">
        <w:rPr>
          <w:rFonts w:cs="Times New Roman"/>
          <w:i/>
          <w:szCs w:val="24"/>
        </w:rPr>
        <w:t>attitude toward using</w:t>
      </w:r>
      <w:r w:rsidRPr="002D784A">
        <w:rPr>
          <w:rFonts w:cs="Times New Roman"/>
          <w:szCs w:val="24"/>
        </w:rPr>
        <w:t>) terhadap perilaku untuk menggunakan (</w:t>
      </w:r>
      <w:r w:rsidRPr="002D784A">
        <w:rPr>
          <w:rFonts w:cs="Times New Roman"/>
          <w:i/>
          <w:szCs w:val="24"/>
        </w:rPr>
        <w:t>behavioral intention to use</w:t>
      </w:r>
      <w:r w:rsidR="00746552" w:rsidRPr="002D784A">
        <w:rPr>
          <w:rFonts w:cs="Times New Roman"/>
          <w:szCs w:val="24"/>
        </w:rPr>
        <w:t>).</w:t>
      </w:r>
    </w:p>
    <w:p w14:paraId="0FE727DF" w14:textId="58AA9B5F" w:rsidR="00121D6F" w:rsidRPr="002D784A" w:rsidRDefault="00121D6F" w:rsidP="0047449F">
      <w:pPr>
        <w:pStyle w:val="ListParagraph"/>
        <w:numPr>
          <w:ilvl w:val="0"/>
          <w:numId w:val="21"/>
        </w:numPr>
        <w:spacing w:after="0" w:line="480" w:lineRule="auto"/>
        <w:rPr>
          <w:rFonts w:cs="Times New Roman"/>
          <w:szCs w:val="24"/>
        </w:rPr>
      </w:pPr>
      <w:r w:rsidRPr="002D784A">
        <w:rPr>
          <w:rFonts w:cs="Times New Roman"/>
          <w:szCs w:val="24"/>
        </w:rPr>
        <w:t>Untuk menganalisis dan menjelaskan pengaruh minat perilaku untuk menggunakan (</w:t>
      </w:r>
      <w:r w:rsidRPr="002D784A">
        <w:rPr>
          <w:rFonts w:cs="Times New Roman"/>
          <w:i/>
          <w:szCs w:val="24"/>
        </w:rPr>
        <w:t>behavioral intention to use</w:t>
      </w:r>
      <w:r w:rsidRPr="002D784A">
        <w:rPr>
          <w:rFonts w:cs="Times New Roman"/>
          <w:szCs w:val="24"/>
        </w:rPr>
        <w:t>) terhadap kondisi nyata penggunaan sistem (</w:t>
      </w:r>
      <w:r w:rsidRPr="002D784A">
        <w:rPr>
          <w:rFonts w:cs="Times New Roman"/>
          <w:i/>
          <w:szCs w:val="24"/>
        </w:rPr>
        <w:t>actual system usage</w:t>
      </w:r>
      <w:r w:rsidR="00746552" w:rsidRPr="002D784A">
        <w:rPr>
          <w:rFonts w:cs="Times New Roman"/>
          <w:szCs w:val="24"/>
        </w:rPr>
        <w:t>).</w:t>
      </w:r>
    </w:p>
    <w:p w14:paraId="241B7403" w14:textId="77777777" w:rsidR="000E0BD8" w:rsidRPr="002D784A" w:rsidRDefault="000E0BD8" w:rsidP="00802A37">
      <w:pPr>
        <w:pStyle w:val="ListParagraph"/>
        <w:spacing w:after="0" w:line="480" w:lineRule="auto"/>
        <w:rPr>
          <w:rFonts w:cs="Times New Roman"/>
          <w:szCs w:val="24"/>
        </w:rPr>
      </w:pPr>
    </w:p>
    <w:p w14:paraId="4C3E683D" w14:textId="5CE9A082" w:rsidR="00DB6AF3" w:rsidRPr="002D784A" w:rsidRDefault="00977E56" w:rsidP="007F1AB7">
      <w:pPr>
        <w:pStyle w:val="Heading1"/>
        <w:numPr>
          <w:ilvl w:val="0"/>
          <w:numId w:val="2"/>
        </w:numPr>
        <w:spacing w:before="0" w:line="480" w:lineRule="auto"/>
        <w:rPr>
          <w:rFonts w:ascii="Times New Roman" w:hAnsi="Times New Roman" w:cs="Times New Roman"/>
          <w:color w:val="auto"/>
          <w:sz w:val="24"/>
          <w:szCs w:val="24"/>
        </w:rPr>
      </w:pPr>
      <w:bookmarkStart w:id="4" w:name="_Toc27646574"/>
      <w:r w:rsidRPr="002D784A">
        <w:rPr>
          <w:rFonts w:ascii="Times New Roman" w:hAnsi="Times New Roman" w:cs="Times New Roman"/>
          <w:color w:val="auto"/>
          <w:sz w:val="24"/>
          <w:szCs w:val="24"/>
        </w:rPr>
        <w:t>.</w:t>
      </w:r>
      <w:r w:rsidR="00A462E8" w:rsidRPr="002D784A">
        <w:rPr>
          <w:rFonts w:ascii="Times New Roman" w:hAnsi="Times New Roman" w:cs="Times New Roman"/>
          <w:color w:val="auto"/>
          <w:sz w:val="24"/>
          <w:szCs w:val="24"/>
        </w:rPr>
        <w:t xml:space="preserve">  </w:t>
      </w:r>
      <w:r w:rsidR="00DB6AF3" w:rsidRPr="002D784A">
        <w:rPr>
          <w:rFonts w:ascii="Times New Roman" w:hAnsi="Times New Roman" w:cs="Times New Roman"/>
          <w:color w:val="auto"/>
          <w:sz w:val="24"/>
          <w:szCs w:val="24"/>
        </w:rPr>
        <w:t xml:space="preserve">Batasan </w:t>
      </w:r>
      <w:r w:rsidR="00277DB1" w:rsidRPr="002D784A">
        <w:rPr>
          <w:rFonts w:ascii="Times New Roman" w:hAnsi="Times New Roman" w:cs="Times New Roman"/>
          <w:color w:val="auto"/>
          <w:sz w:val="24"/>
          <w:szCs w:val="24"/>
        </w:rPr>
        <w:t>Masalah</w:t>
      </w:r>
      <w:bookmarkEnd w:id="4"/>
    </w:p>
    <w:p w14:paraId="1131BB23" w14:textId="77777777"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Dalam melakukan penelitian tentang Evaluasi SIMPEG pada BKPP Kabupaten Pulang Pisau menggunakan metode TAM terdapat batasan masalah sebagai berikut :</w:t>
      </w:r>
    </w:p>
    <w:p w14:paraId="3BE4F26D" w14:textId="330E0C8C" w:rsidR="00802A37" w:rsidRPr="002D784A" w:rsidRDefault="00802A37" w:rsidP="0047449F">
      <w:pPr>
        <w:pStyle w:val="ListParagraph"/>
        <w:numPr>
          <w:ilvl w:val="0"/>
          <w:numId w:val="5"/>
        </w:numPr>
        <w:spacing w:after="0" w:line="480" w:lineRule="auto"/>
        <w:rPr>
          <w:rFonts w:cs="Times New Roman"/>
          <w:szCs w:val="24"/>
        </w:rPr>
      </w:pPr>
      <w:r w:rsidRPr="002D784A">
        <w:rPr>
          <w:rFonts w:cs="Times New Roman"/>
          <w:szCs w:val="24"/>
        </w:rPr>
        <w:t>Penelitian ini hanya men</w:t>
      </w:r>
      <w:r w:rsidR="00746552" w:rsidRPr="002D784A">
        <w:rPr>
          <w:rFonts w:cs="Times New Roman"/>
          <w:szCs w:val="24"/>
        </w:rPr>
        <w:t xml:space="preserve">ganalisis </w:t>
      </w:r>
      <w:r w:rsidRPr="002D784A">
        <w:rPr>
          <w:rFonts w:cs="Times New Roman"/>
          <w:szCs w:val="24"/>
        </w:rPr>
        <w:t>penerimaan SIMPEG yang terdapat pada BKPP dan unit kerja di Kabupaten Pulang Pisau, Kalimantan Tengah.</w:t>
      </w:r>
    </w:p>
    <w:p w14:paraId="593508BA" w14:textId="69C89CE9" w:rsidR="00802A37" w:rsidRPr="002D784A" w:rsidRDefault="00802A37" w:rsidP="0047449F">
      <w:pPr>
        <w:pStyle w:val="ListParagraph"/>
        <w:numPr>
          <w:ilvl w:val="0"/>
          <w:numId w:val="5"/>
        </w:numPr>
        <w:spacing w:line="480" w:lineRule="auto"/>
        <w:rPr>
          <w:rFonts w:cs="Times New Roman"/>
          <w:szCs w:val="24"/>
        </w:rPr>
      </w:pPr>
      <w:r w:rsidRPr="002D784A">
        <w:rPr>
          <w:rFonts w:cs="Times New Roman"/>
          <w:szCs w:val="24"/>
        </w:rPr>
        <w:lastRenderedPageBreak/>
        <w:t xml:space="preserve">Variabel yang diukur adalah </w:t>
      </w:r>
      <w:r w:rsidR="009806BA" w:rsidRPr="002D784A">
        <w:rPr>
          <w:rFonts w:cs="Times New Roman"/>
          <w:i/>
          <w:szCs w:val="24"/>
        </w:rPr>
        <w:t>P</w:t>
      </w:r>
      <w:r w:rsidRPr="002D784A">
        <w:rPr>
          <w:rFonts w:cs="Times New Roman"/>
          <w:i/>
          <w:szCs w:val="24"/>
        </w:rPr>
        <w:t xml:space="preserve">erceived </w:t>
      </w:r>
      <w:r w:rsidR="009806BA" w:rsidRPr="002D784A">
        <w:rPr>
          <w:rFonts w:cs="Times New Roman"/>
          <w:i/>
          <w:szCs w:val="24"/>
        </w:rPr>
        <w:t>U</w:t>
      </w:r>
      <w:r w:rsidRPr="002D784A">
        <w:rPr>
          <w:rFonts w:cs="Times New Roman"/>
          <w:i/>
          <w:szCs w:val="24"/>
        </w:rPr>
        <w:t>sefulness</w:t>
      </w:r>
      <w:r w:rsidRPr="002D784A">
        <w:rPr>
          <w:rFonts w:cs="Times New Roman"/>
          <w:szCs w:val="24"/>
        </w:rPr>
        <w:t xml:space="preserve"> (PU), </w:t>
      </w:r>
      <w:r w:rsidR="009806BA" w:rsidRPr="002D784A">
        <w:rPr>
          <w:rFonts w:cs="Times New Roman"/>
          <w:i/>
          <w:szCs w:val="24"/>
        </w:rPr>
        <w:t>P</w:t>
      </w:r>
      <w:r w:rsidRPr="002D784A">
        <w:rPr>
          <w:rFonts w:cs="Times New Roman"/>
          <w:i/>
          <w:szCs w:val="24"/>
        </w:rPr>
        <w:t xml:space="preserve">erceived </w:t>
      </w:r>
      <w:r w:rsidR="009806BA" w:rsidRPr="002D784A">
        <w:rPr>
          <w:rFonts w:cs="Times New Roman"/>
          <w:i/>
          <w:szCs w:val="24"/>
        </w:rPr>
        <w:t>E</w:t>
      </w:r>
      <w:r w:rsidRPr="002D784A">
        <w:rPr>
          <w:rFonts w:cs="Times New Roman"/>
          <w:i/>
          <w:szCs w:val="24"/>
        </w:rPr>
        <w:t xml:space="preserve">ase of </w:t>
      </w:r>
      <w:r w:rsidR="009806BA" w:rsidRPr="002D784A">
        <w:rPr>
          <w:rFonts w:cs="Times New Roman"/>
          <w:i/>
          <w:szCs w:val="24"/>
        </w:rPr>
        <w:t>U</w:t>
      </w:r>
      <w:r w:rsidRPr="002D784A">
        <w:rPr>
          <w:rFonts w:cs="Times New Roman"/>
          <w:i/>
          <w:szCs w:val="24"/>
        </w:rPr>
        <w:t xml:space="preserve">se </w:t>
      </w:r>
      <w:r w:rsidRPr="002D784A">
        <w:rPr>
          <w:rFonts w:cs="Times New Roman"/>
          <w:szCs w:val="24"/>
        </w:rPr>
        <w:t xml:space="preserve">(PEOU), </w:t>
      </w:r>
      <w:r w:rsidRPr="002D784A">
        <w:rPr>
          <w:rFonts w:cs="Times New Roman"/>
          <w:i/>
          <w:szCs w:val="24"/>
        </w:rPr>
        <w:t>Attitude Toward Using</w:t>
      </w:r>
      <w:r w:rsidRPr="002D784A">
        <w:rPr>
          <w:rFonts w:cs="Times New Roman"/>
          <w:szCs w:val="24"/>
        </w:rPr>
        <w:t xml:space="preserve"> (ATU), </w:t>
      </w:r>
      <w:r w:rsidRPr="002D784A">
        <w:rPr>
          <w:rFonts w:cs="Times New Roman"/>
          <w:i/>
          <w:szCs w:val="24"/>
        </w:rPr>
        <w:t xml:space="preserve">Behavioral Intention to Use </w:t>
      </w:r>
      <w:r w:rsidRPr="002D784A">
        <w:rPr>
          <w:rFonts w:cs="Times New Roman"/>
          <w:szCs w:val="24"/>
        </w:rPr>
        <w:t xml:space="preserve">(ITU) dan </w:t>
      </w:r>
      <w:r w:rsidRPr="002D784A">
        <w:rPr>
          <w:rFonts w:cs="Times New Roman"/>
          <w:i/>
          <w:szCs w:val="24"/>
        </w:rPr>
        <w:t>Actual System Usage</w:t>
      </w:r>
      <w:r w:rsidRPr="002D784A">
        <w:rPr>
          <w:rFonts w:cs="Times New Roman"/>
          <w:szCs w:val="24"/>
        </w:rPr>
        <w:t xml:space="preserve"> (ASU)</w:t>
      </w:r>
      <w:r w:rsidR="0061496C" w:rsidRPr="002D784A">
        <w:rPr>
          <w:rFonts w:cs="Times New Roman"/>
          <w:szCs w:val="24"/>
        </w:rPr>
        <w:t>.</w:t>
      </w:r>
    </w:p>
    <w:p w14:paraId="449A1325" w14:textId="5259D005" w:rsidR="00746552" w:rsidRPr="002D784A" w:rsidRDefault="00746552" w:rsidP="0047449F">
      <w:pPr>
        <w:pStyle w:val="ListParagraph"/>
        <w:numPr>
          <w:ilvl w:val="0"/>
          <w:numId w:val="5"/>
        </w:numPr>
        <w:spacing w:line="480" w:lineRule="auto"/>
        <w:rPr>
          <w:rFonts w:cs="Times New Roman"/>
          <w:szCs w:val="24"/>
        </w:rPr>
      </w:pPr>
      <w:r w:rsidRPr="002D784A">
        <w:rPr>
          <w:rFonts w:cs="Times New Roman"/>
          <w:szCs w:val="24"/>
        </w:rPr>
        <w:t xml:space="preserve">Penelitian ini menganalisa hubungan langsung pada setiap variabel mengunakan analisa jalur. </w:t>
      </w:r>
    </w:p>
    <w:p w14:paraId="629CAC32" w14:textId="730CAF84" w:rsidR="00802A37" w:rsidRPr="002D784A" w:rsidRDefault="00802A37" w:rsidP="0047449F">
      <w:pPr>
        <w:pStyle w:val="ListParagraph"/>
        <w:numPr>
          <w:ilvl w:val="0"/>
          <w:numId w:val="5"/>
        </w:numPr>
        <w:spacing w:after="0" w:line="480" w:lineRule="auto"/>
        <w:rPr>
          <w:rFonts w:cs="Times New Roman"/>
          <w:szCs w:val="24"/>
        </w:rPr>
      </w:pPr>
      <w:r w:rsidRPr="002D784A">
        <w:rPr>
          <w:rFonts w:cs="Times New Roman"/>
          <w:szCs w:val="24"/>
        </w:rPr>
        <w:t xml:space="preserve">Data kuesioner dan wawancara diambil dari </w:t>
      </w:r>
      <w:r w:rsidR="00182005">
        <w:rPr>
          <w:rFonts w:cs="Times New Roman"/>
          <w:szCs w:val="24"/>
        </w:rPr>
        <w:t xml:space="preserve">2 responden dari </w:t>
      </w:r>
      <w:r w:rsidRPr="002D784A">
        <w:rPr>
          <w:rFonts w:cs="Times New Roman"/>
          <w:szCs w:val="24"/>
        </w:rPr>
        <w:t>admin BKPP dan</w:t>
      </w:r>
      <w:r w:rsidR="00182005">
        <w:rPr>
          <w:rFonts w:cs="Times New Roman"/>
          <w:szCs w:val="24"/>
        </w:rPr>
        <w:t xml:space="preserve"> 2 sampai 3 responden dari</w:t>
      </w:r>
      <w:r w:rsidRPr="002D784A">
        <w:rPr>
          <w:rFonts w:cs="Times New Roman"/>
          <w:szCs w:val="24"/>
        </w:rPr>
        <w:t xml:space="preserve"> operator </w:t>
      </w:r>
      <w:r w:rsidR="008F4647" w:rsidRPr="002D784A">
        <w:rPr>
          <w:rFonts w:cs="Times New Roman"/>
          <w:szCs w:val="24"/>
        </w:rPr>
        <w:t>u</w:t>
      </w:r>
      <w:r w:rsidRPr="002D784A">
        <w:rPr>
          <w:rFonts w:cs="Times New Roman"/>
          <w:szCs w:val="24"/>
        </w:rPr>
        <w:t xml:space="preserve">nit </w:t>
      </w:r>
      <w:r w:rsidR="008F4647" w:rsidRPr="002D784A">
        <w:rPr>
          <w:rFonts w:cs="Times New Roman"/>
          <w:szCs w:val="24"/>
        </w:rPr>
        <w:t>k</w:t>
      </w:r>
      <w:r w:rsidRPr="002D784A">
        <w:rPr>
          <w:rFonts w:cs="Times New Roman"/>
          <w:szCs w:val="24"/>
        </w:rPr>
        <w:t>erja yang menggunakan SIMPEG di Kabupaten Pulang Pisau, Kalimantan Tengah</w:t>
      </w:r>
      <w:r w:rsidR="00182005">
        <w:rPr>
          <w:rFonts w:cs="Times New Roman"/>
          <w:szCs w:val="24"/>
        </w:rPr>
        <w:t xml:space="preserve"> dengan kara</w:t>
      </w:r>
      <w:r w:rsidR="00C95864">
        <w:rPr>
          <w:rFonts w:cs="Times New Roman"/>
          <w:szCs w:val="24"/>
        </w:rPr>
        <w:t>kteristik responden dimana user</w:t>
      </w:r>
      <w:r w:rsidR="00182005">
        <w:rPr>
          <w:rFonts w:cs="Times New Roman"/>
          <w:szCs w:val="24"/>
        </w:rPr>
        <w:t xml:space="preserve"> telah menggunakan SIMPEG lebih dari 6 bulan</w:t>
      </w:r>
      <w:r w:rsidRPr="002D784A">
        <w:rPr>
          <w:rFonts w:cs="Times New Roman"/>
          <w:szCs w:val="24"/>
        </w:rPr>
        <w:t>.</w:t>
      </w:r>
    </w:p>
    <w:p w14:paraId="2F86F832" w14:textId="45F633D4" w:rsidR="00802A37" w:rsidRPr="002D784A" w:rsidRDefault="003C77A8" w:rsidP="0047449F">
      <w:pPr>
        <w:pStyle w:val="ListParagraph"/>
        <w:numPr>
          <w:ilvl w:val="0"/>
          <w:numId w:val="5"/>
        </w:numPr>
        <w:spacing w:after="0" w:line="480" w:lineRule="auto"/>
        <w:rPr>
          <w:rFonts w:cs="Times New Roman"/>
          <w:szCs w:val="24"/>
        </w:rPr>
      </w:pPr>
      <w:r>
        <w:rPr>
          <w:rFonts w:cs="Times New Roman"/>
          <w:szCs w:val="24"/>
        </w:rPr>
        <w:t>Analisis penerimaan menggunakan</w:t>
      </w:r>
      <w:r w:rsidR="00802A37" w:rsidRPr="002D784A">
        <w:rPr>
          <w:rFonts w:cs="Times New Roman"/>
          <w:szCs w:val="24"/>
        </w:rPr>
        <w:t xml:space="preserve"> </w:t>
      </w:r>
      <w:r w:rsidR="00802A37" w:rsidRPr="002D784A">
        <w:rPr>
          <w:rFonts w:cs="Times New Roman"/>
          <w:i/>
          <w:szCs w:val="24"/>
        </w:rPr>
        <w:t>Technology Acceptence Model</w:t>
      </w:r>
      <w:r w:rsidR="00802A37" w:rsidRPr="002D784A">
        <w:rPr>
          <w:rFonts w:cs="Times New Roman"/>
          <w:szCs w:val="24"/>
        </w:rPr>
        <w:t xml:space="preserve"> (TAM).</w:t>
      </w:r>
    </w:p>
    <w:p w14:paraId="185FD830" w14:textId="277B93B3" w:rsidR="00182005" w:rsidRPr="00182005" w:rsidRDefault="00802A37" w:rsidP="00182005">
      <w:pPr>
        <w:pStyle w:val="ListParagraph"/>
        <w:numPr>
          <w:ilvl w:val="0"/>
          <w:numId w:val="5"/>
        </w:numPr>
        <w:spacing w:after="0" w:line="480" w:lineRule="auto"/>
        <w:rPr>
          <w:rFonts w:cs="Times New Roman"/>
          <w:szCs w:val="24"/>
        </w:rPr>
      </w:pPr>
      <w:r w:rsidRPr="002D784A">
        <w:rPr>
          <w:rFonts w:cs="Times New Roman"/>
          <w:i/>
          <w:szCs w:val="24"/>
        </w:rPr>
        <w:t>Tools</w:t>
      </w:r>
      <w:r w:rsidRPr="002D784A">
        <w:rPr>
          <w:rFonts w:cs="Times New Roman"/>
          <w:szCs w:val="24"/>
        </w:rPr>
        <w:t xml:space="preserve"> yang digunakan untuk mengetahui hasil Evaluasi menggunakan </w:t>
      </w:r>
      <w:r w:rsidRPr="002D784A">
        <w:rPr>
          <w:rFonts w:cs="Times New Roman"/>
          <w:i/>
          <w:szCs w:val="24"/>
        </w:rPr>
        <w:t>Software</w:t>
      </w:r>
      <w:r w:rsidRPr="002D784A">
        <w:rPr>
          <w:rFonts w:cs="Times New Roman"/>
          <w:szCs w:val="24"/>
        </w:rPr>
        <w:t xml:space="preserve"> </w:t>
      </w:r>
      <w:r w:rsidR="00F12F0A" w:rsidRPr="002D784A">
        <w:rPr>
          <w:rFonts w:cs="Times New Roman"/>
          <w:szCs w:val="24"/>
        </w:rPr>
        <w:t>IMB SPSS 22, Microsoft Excel, Smart PLS</w:t>
      </w:r>
      <w:r w:rsidRPr="002D784A">
        <w:rPr>
          <w:rFonts w:cs="Times New Roman"/>
          <w:szCs w:val="24"/>
        </w:rPr>
        <w:t xml:space="preserve">. </w:t>
      </w:r>
    </w:p>
    <w:p w14:paraId="71CE87D9" w14:textId="77777777" w:rsidR="00A462E8" w:rsidRPr="002D784A" w:rsidRDefault="00A462E8" w:rsidP="008443FE">
      <w:pPr>
        <w:spacing w:after="0" w:line="480" w:lineRule="auto"/>
        <w:jc w:val="both"/>
        <w:rPr>
          <w:rFonts w:ascii="Times New Roman" w:hAnsi="Times New Roman" w:cs="Times New Roman"/>
          <w:sz w:val="24"/>
          <w:szCs w:val="24"/>
        </w:rPr>
      </w:pPr>
    </w:p>
    <w:p w14:paraId="1B3E798F" w14:textId="6B2B8422" w:rsidR="00DB6AF3" w:rsidRPr="002D784A" w:rsidRDefault="00977E56" w:rsidP="007F1AB7">
      <w:pPr>
        <w:pStyle w:val="Heading1"/>
        <w:numPr>
          <w:ilvl w:val="0"/>
          <w:numId w:val="2"/>
        </w:numPr>
        <w:spacing w:before="0" w:line="480" w:lineRule="auto"/>
        <w:rPr>
          <w:rFonts w:ascii="Times New Roman" w:hAnsi="Times New Roman" w:cs="Times New Roman"/>
          <w:color w:val="auto"/>
          <w:sz w:val="24"/>
          <w:szCs w:val="24"/>
        </w:rPr>
      </w:pPr>
      <w:bookmarkStart w:id="5" w:name="_Toc27646575"/>
      <w:r w:rsidRPr="002D784A">
        <w:rPr>
          <w:rFonts w:ascii="Times New Roman" w:hAnsi="Times New Roman" w:cs="Times New Roman"/>
          <w:color w:val="auto"/>
          <w:sz w:val="24"/>
          <w:szCs w:val="24"/>
        </w:rPr>
        <w:t>.</w:t>
      </w:r>
      <w:r w:rsidR="00277DB1" w:rsidRPr="002D784A">
        <w:rPr>
          <w:rFonts w:ascii="Times New Roman" w:hAnsi="Times New Roman" w:cs="Times New Roman"/>
          <w:color w:val="auto"/>
          <w:sz w:val="24"/>
          <w:szCs w:val="24"/>
        </w:rPr>
        <w:t xml:space="preserve"> </w:t>
      </w:r>
      <w:r w:rsidR="00DB6AF3" w:rsidRPr="002D784A">
        <w:rPr>
          <w:rFonts w:ascii="Times New Roman" w:hAnsi="Times New Roman" w:cs="Times New Roman"/>
          <w:color w:val="auto"/>
          <w:sz w:val="24"/>
          <w:szCs w:val="24"/>
        </w:rPr>
        <w:t xml:space="preserve">Manfaat </w:t>
      </w:r>
      <w:r w:rsidR="00277DB1" w:rsidRPr="002D784A">
        <w:rPr>
          <w:rFonts w:ascii="Times New Roman" w:hAnsi="Times New Roman" w:cs="Times New Roman"/>
          <w:color w:val="auto"/>
          <w:sz w:val="24"/>
          <w:szCs w:val="24"/>
        </w:rPr>
        <w:t>Penelitian</w:t>
      </w:r>
      <w:bookmarkEnd w:id="5"/>
    </w:p>
    <w:p w14:paraId="46CA21D0" w14:textId="77777777" w:rsidR="00802A37" w:rsidRPr="002D784A" w:rsidRDefault="00802A37" w:rsidP="006424A9">
      <w:pPr>
        <w:autoSpaceDE w:val="0"/>
        <w:autoSpaceDN w:val="0"/>
        <w:adjustRightInd w:val="0"/>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lang w:bidi="th-TH"/>
        </w:rPr>
        <w:t>Adapun manfaat yang diperoleh dengan adanya e</w:t>
      </w:r>
      <w:r w:rsidRPr="002D784A">
        <w:rPr>
          <w:rFonts w:ascii="Times New Roman" w:hAnsi="Times New Roman" w:cs="Times New Roman"/>
          <w:sz w:val="24"/>
          <w:szCs w:val="24"/>
        </w:rPr>
        <w:t>valuasi penerimaan SIMPEG di BKPP Pulang Pisau sebagai berikut :</w:t>
      </w:r>
    </w:p>
    <w:p w14:paraId="733080D5" w14:textId="096B14D3" w:rsidR="00802A37" w:rsidRPr="002D784A" w:rsidRDefault="00802A37" w:rsidP="0047449F">
      <w:pPr>
        <w:pStyle w:val="ListParagraph"/>
        <w:numPr>
          <w:ilvl w:val="0"/>
          <w:numId w:val="22"/>
        </w:numPr>
        <w:autoSpaceDE w:val="0"/>
        <w:autoSpaceDN w:val="0"/>
        <w:adjustRightInd w:val="0"/>
        <w:spacing w:after="0" w:line="480" w:lineRule="auto"/>
        <w:ind w:left="709"/>
        <w:rPr>
          <w:rFonts w:cs="Times New Roman"/>
          <w:szCs w:val="24"/>
        </w:rPr>
      </w:pPr>
      <w:r w:rsidRPr="002D784A">
        <w:rPr>
          <w:rFonts w:cs="Times New Roman"/>
          <w:szCs w:val="24"/>
        </w:rPr>
        <w:t>Dapat mem</w:t>
      </w:r>
      <w:r w:rsidR="00A76CFE" w:rsidRPr="002D784A">
        <w:rPr>
          <w:rFonts w:cs="Times New Roman"/>
          <w:szCs w:val="24"/>
        </w:rPr>
        <w:t xml:space="preserve">bantu pengembangan </w:t>
      </w:r>
      <w:r w:rsidRPr="002D784A">
        <w:rPr>
          <w:rFonts w:cs="Times New Roman"/>
          <w:szCs w:val="24"/>
        </w:rPr>
        <w:t xml:space="preserve">SIMPEG di BKPP </w:t>
      </w:r>
      <w:r w:rsidR="00A76CFE" w:rsidRPr="002D784A">
        <w:rPr>
          <w:rFonts w:cs="Times New Roman"/>
          <w:szCs w:val="24"/>
        </w:rPr>
        <w:t xml:space="preserve">Pulang Pisau, untuk </w:t>
      </w:r>
      <w:r w:rsidR="00495629">
        <w:rPr>
          <w:rFonts w:cs="Times New Roman"/>
          <w:szCs w:val="24"/>
        </w:rPr>
        <w:t>memperbarui</w:t>
      </w:r>
      <w:r w:rsidR="00A76CFE" w:rsidRPr="002D784A">
        <w:rPr>
          <w:rFonts w:cs="Times New Roman"/>
          <w:szCs w:val="24"/>
        </w:rPr>
        <w:t xml:space="preserve"> atau </w:t>
      </w:r>
      <w:r w:rsidR="00495629">
        <w:rPr>
          <w:rFonts w:cs="Times New Roman"/>
          <w:szCs w:val="24"/>
        </w:rPr>
        <w:t>mengevaluasi SIMPEG</w:t>
      </w:r>
      <w:r w:rsidR="00A76CFE" w:rsidRPr="002D784A">
        <w:rPr>
          <w:rFonts w:cs="Times New Roman"/>
          <w:szCs w:val="24"/>
        </w:rPr>
        <w:t xml:space="preserve"> kedepannya.</w:t>
      </w:r>
    </w:p>
    <w:p w14:paraId="65F658C5" w14:textId="00EA2182" w:rsidR="00802A37" w:rsidRPr="002D784A" w:rsidRDefault="00802A37" w:rsidP="0047449F">
      <w:pPr>
        <w:pStyle w:val="ListParagraph"/>
        <w:numPr>
          <w:ilvl w:val="0"/>
          <w:numId w:val="22"/>
        </w:numPr>
        <w:autoSpaceDE w:val="0"/>
        <w:autoSpaceDN w:val="0"/>
        <w:adjustRightInd w:val="0"/>
        <w:spacing w:after="0" w:line="480" w:lineRule="auto"/>
        <w:ind w:left="709"/>
        <w:rPr>
          <w:rFonts w:cs="Times New Roman"/>
          <w:szCs w:val="24"/>
          <w:lang w:bidi="th-TH"/>
        </w:rPr>
      </w:pPr>
      <w:r w:rsidRPr="002D784A">
        <w:rPr>
          <w:rFonts w:cs="Times New Roman"/>
          <w:szCs w:val="24"/>
          <w:lang w:bidi="th-TH"/>
        </w:rPr>
        <w:t xml:space="preserve">Diharapkan pelaksanaan tugas akhir ini dapat menjadi referensi </w:t>
      </w:r>
      <w:r w:rsidR="000D3DCA">
        <w:rPr>
          <w:rFonts w:cs="Times New Roman"/>
          <w:szCs w:val="24"/>
          <w:lang w:bidi="th-TH"/>
        </w:rPr>
        <w:t xml:space="preserve">analisis </w:t>
      </w:r>
      <w:r w:rsidRPr="002D784A">
        <w:rPr>
          <w:rFonts w:cs="Times New Roman"/>
          <w:szCs w:val="24"/>
          <w:lang w:bidi="th-TH"/>
        </w:rPr>
        <w:t>sistem informasi bagi mahasiswa yang tertarik mengembangkan masalah ini.</w:t>
      </w:r>
    </w:p>
    <w:p w14:paraId="36B87DB2" w14:textId="77777777" w:rsidR="00C47ADD" w:rsidRPr="002D784A" w:rsidRDefault="00C47ADD" w:rsidP="00A76CFE">
      <w:pPr>
        <w:pStyle w:val="ListParagraph"/>
        <w:autoSpaceDE w:val="0"/>
        <w:autoSpaceDN w:val="0"/>
        <w:adjustRightInd w:val="0"/>
        <w:spacing w:after="0" w:line="480" w:lineRule="auto"/>
        <w:ind w:left="709"/>
        <w:rPr>
          <w:rFonts w:cs="Times New Roman"/>
          <w:szCs w:val="24"/>
          <w:lang w:bidi="th-TH"/>
        </w:rPr>
      </w:pPr>
    </w:p>
    <w:p w14:paraId="5EBAE05E" w14:textId="3A40F902" w:rsidR="00C47ADD" w:rsidRPr="002D784A" w:rsidRDefault="00977E56" w:rsidP="00C4052D">
      <w:pPr>
        <w:pStyle w:val="Heading1"/>
        <w:numPr>
          <w:ilvl w:val="0"/>
          <w:numId w:val="2"/>
        </w:numPr>
        <w:spacing w:before="0" w:line="480" w:lineRule="auto"/>
        <w:rPr>
          <w:rFonts w:ascii="Times New Roman" w:hAnsi="Times New Roman" w:cs="Times New Roman"/>
          <w:color w:val="auto"/>
          <w:sz w:val="24"/>
          <w:szCs w:val="24"/>
        </w:rPr>
      </w:pPr>
      <w:bookmarkStart w:id="6" w:name="_Toc27646576"/>
      <w:r w:rsidRPr="002D784A">
        <w:rPr>
          <w:rFonts w:ascii="Times New Roman" w:hAnsi="Times New Roman" w:cs="Times New Roman"/>
          <w:color w:val="auto"/>
          <w:sz w:val="24"/>
          <w:szCs w:val="24"/>
        </w:rPr>
        <w:lastRenderedPageBreak/>
        <w:t>.</w:t>
      </w:r>
      <w:r w:rsidR="00C47ADD" w:rsidRPr="002D784A">
        <w:rPr>
          <w:rFonts w:ascii="Times New Roman" w:hAnsi="Times New Roman" w:cs="Times New Roman"/>
          <w:color w:val="auto"/>
          <w:sz w:val="24"/>
          <w:szCs w:val="24"/>
        </w:rPr>
        <w:t xml:space="preserve">  Langkah</w:t>
      </w:r>
      <w:r w:rsidR="00C4052D" w:rsidRPr="002D784A">
        <w:rPr>
          <w:rFonts w:ascii="Times New Roman" w:hAnsi="Times New Roman" w:cs="Times New Roman"/>
          <w:color w:val="auto"/>
          <w:sz w:val="24"/>
          <w:szCs w:val="24"/>
        </w:rPr>
        <w:t>-</w:t>
      </w:r>
      <w:r w:rsidR="00C47ADD" w:rsidRPr="002D784A">
        <w:rPr>
          <w:rFonts w:ascii="Times New Roman" w:hAnsi="Times New Roman" w:cs="Times New Roman"/>
          <w:color w:val="auto"/>
          <w:sz w:val="24"/>
          <w:szCs w:val="24"/>
        </w:rPr>
        <w:t>Langkah Penelitian</w:t>
      </w:r>
      <w:bookmarkEnd w:id="6"/>
    </w:p>
    <w:p w14:paraId="423E53A9" w14:textId="02455811" w:rsidR="00C4052D" w:rsidRPr="002D784A" w:rsidRDefault="00C4052D" w:rsidP="006424A9">
      <w:pPr>
        <w:spacing w:line="480" w:lineRule="auto"/>
        <w:ind w:firstLine="567"/>
        <w:jc w:val="both"/>
        <w:rPr>
          <w:rFonts w:ascii="Times New Roman" w:hAnsi="Times New Roman" w:cs="Times New Roman"/>
          <w:sz w:val="24"/>
        </w:rPr>
      </w:pPr>
      <w:r w:rsidRPr="002D784A">
        <w:rPr>
          <w:rFonts w:ascii="Times New Roman" w:hAnsi="Times New Roman" w:cs="Times New Roman"/>
          <w:sz w:val="24"/>
        </w:rPr>
        <w:t>Adapun langkah-langkah yang akan dilakukan pada penelitian ini dijelaskan pada Gambar</w:t>
      </w:r>
      <w:r w:rsidR="007B5FCC" w:rsidRPr="002D784A">
        <w:rPr>
          <w:rFonts w:ascii="Times New Roman" w:hAnsi="Times New Roman" w:cs="Times New Roman"/>
          <w:sz w:val="24"/>
        </w:rPr>
        <w:t xml:space="preserve"> 1.1 Langkah-Langkah Penelitian</w:t>
      </w:r>
    </w:p>
    <w:p w14:paraId="6C1C483E" w14:textId="77777777" w:rsidR="00DB6AF3" w:rsidRPr="002D784A" w:rsidRDefault="00627948"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19712" behindDoc="0" locked="0" layoutInCell="1" allowOverlap="1" wp14:anchorId="1CF02609" wp14:editId="43EFE66F">
                <wp:simplePos x="0" y="0"/>
                <wp:positionH relativeFrom="column">
                  <wp:posOffset>1812290</wp:posOffset>
                </wp:positionH>
                <wp:positionV relativeFrom="paragraph">
                  <wp:posOffset>32357</wp:posOffset>
                </wp:positionV>
                <wp:extent cx="1246909" cy="344385"/>
                <wp:effectExtent l="0" t="0" r="10795" b="17780"/>
                <wp:wrapNone/>
                <wp:docPr id="203" name="Flowchart: Terminator 203"/>
                <wp:cNvGraphicFramePr/>
                <a:graphic xmlns:a="http://schemas.openxmlformats.org/drawingml/2006/main">
                  <a:graphicData uri="http://schemas.microsoft.com/office/word/2010/wordprocessingShape">
                    <wps:wsp>
                      <wps:cNvSpPr/>
                      <wps:spPr>
                        <a:xfrm>
                          <a:off x="0" y="0"/>
                          <a:ext cx="1246909" cy="344385"/>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05C9202C" w14:textId="77777777" w:rsidR="006761C4" w:rsidRPr="00627948" w:rsidRDefault="006761C4" w:rsidP="00627948">
                            <w:pPr>
                              <w:jc w:val="center"/>
                              <w:rPr>
                                <w:rFonts w:ascii="Times New Roman" w:hAnsi="Times New Roman" w:cs="Times New Roman"/>
                                <w:sz w:val="20"/>
                              </w:rPr>
                            </w:pPr>
                            <w:r w:rsidRPr="00627948">
                              <w:rPr>
                                <w:rFonts w:ascii="Times New Roman" w:hAnsi="Times New Roman" w:cs="Times New Roman"/>
                                <w:sz w:val="20"/>
                              </w:rPr>
                              <w:t>M</w:t>
                            </w:r>
                            <w:r>
                              <w:rPr>
                                <w:rFonts w:ascii="Times New Roman" w:hAnsi="Times New Roman" w:cs="Times New Roman"/>
                                <w:sz w:val="20"/>
                              </w:rPr>
                              <w:t>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CF02609" id="_x0000_t116" coordsize="21600,21600" o:spt="116" path="m3475,qx,10800,3475,21600l18125,21600qx21600,10800,18125,xe">
                <v:stroke joinstyle="miter"/>
                <v:path gradientshapeok="t" o:connecttype="rect" textboxrect="1018,3163,20582,18437"/>
              </v:shapetype>
              <v:shape id="Flowchart: Terminator 203" o:spid="_x0000_s1027" type="#_x0000_t116" style="position:absolute;left:0;text-align:left;margin-left:142.7pt;margin-top:2.55pt;width:98.2pt;height:27.1pt;z-index:25201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" fillcolor="white [3201]" strokecolor="black [3200]" strokeweight="2pt">
                <v:textbox>
                  <w:txbxContent>
                    <w:p w14:paraId="05C9202C" w14:textId="77777777" w:rsidR="006761C4" w:rsidRPr="00627948" w:rsidRDefault="006761C4" w:rsidP="00627948">
                      <w:pPr>
                        <w:jc w:val="center"/>
                        <w:rPr>
                          <w:rFonts w:ascii="Times New Roman" w:hAnsi="Times New Roman" w:cs="Times New Roman"/>
                          <w:sz w:val="20"/>
                        </w:rPr>
                      </w:pPr>
                      <w:r w:rsidRPr="00627948">
                        <w:rPr>
                          <w:rFonts w:ascii="Times New Roman" w:hAnsi="Times New Roman" w:cs="Times New Roman"/>
                          <w:sz w:val="20"/>
                        </w:rPr>
                        <w:t>M</w:t>
                      </w:r>
                      <w:r>
                        <w:rPr>
                          <w:rFonts w:ascii="Times New Roman" w:hAnsi="Times New Roman" w:cs="Times New Roman"/>
                          <w:sz w:val="20"/>
                        </w:rPr>
                        <w:t>ulai</w:t>
                      </w:r>
                    </w:p>
                  </w:txbxContent>
                </v:textbox>
              </v:shape>
            </w:pict>
          </mc:Fallback>
        </mc:AlternateContent>
      </w:r>
    </w:p>
    <w:p w14:paraId="140C682A"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0736" behindDoc="0" locked="0" layoutInCell="1" allowOverlap="1" wp14:anchorId="65680EE2" wp14:editId="640FD6C8">
                <wp:simplePos x="0" y="0"/>
                <wp:positionH relativeFrom="column">
                  <wp:posOffset>1384935</wp:posOffset>
                </wp:positionH>
                <wp:positionV relativeFrom="paragraph">
                  <wp:posOffset>186055</wp:posOffset>
                </wp:positionV>
                <wp:extent cx="1959429" cy="308759"/>
                <wp:effectExtent l="0" t="0" r="22225" b="15240"/>
                <wp:wrapNone/>
                <wp:docPr id="204" name="Flowchart: Data 204"/>
                <wp:cNvGraphicFramePr/>
                <a:graphic xmlns:a="http://schemas.openxmlformats.org/drawingml/2006/main">
                  <a:graphicData uri="http://schemas.microsoft.com/office/word/2010/wordprocessingShape">
                    <wps:wsp>
                      <wps:cNvSpPr/>
                      <wps:spPr>
                        <a:xfrm>
                          <a:off x="0" y="0"/>
                          <a:ext cx="1959429" cy="308759"/>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4D88A88" w14:textId="77777777" w:rsidR="006761C4" w:rsidRPr="00627948" w:rsidRDefault="006761C4" w:rsidP="00627948">
                            <w:pPr>
                              <w:jc w:val="center"/>
                              <w:rPr>
                                <w:rFonts w:ascii="Times New Roman" w:hAnsi="Times New Roman" w:cs="Times New Roman"/>
                                <w:sz w:val="20"/>
                              </w:rPr>
                            </w:pPr>
                            <w:r w:rsidRPr="00627948">
                              <w:rPr>
                                <w:rFonts w:ascii="Times New Roman" w:hAnsi="Times New Roman" w:cs="Times New Roman"/>
                                <w:sz w:val="20"/>
                              </w:rPr>
                              <w:t>R</w:t>
                            </w:r>
                            <w:r>
                              <w:rPr>
                                <w:rFonts w:ascii="Times New Roman" w:hAnsi="Times New Roman" w:cs="Times New Roman"/>
                                <w:sz w:val="20"/>
                              </w:rPr>
                              <w:t>umusan Masal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680EE2" id="_x0000_t111" coordsize="21600,21600" o:spt="111" path="m4321,l21600,,17204,21600,,21600xe">
                <v:stroke joinstyle="miter"/>
                <v:path gradientshapeok="t" o:connecttype="custom" o:connectlocs="12961,0;10800,0;2161,10800;8602,21600;10800,21600;19402,10800" textboxrect="4321,0,17204,21600"/>
              </v:shapetype>
              <v:shape id="Flowchart: Data 204" o:spid="_x0000_s1028" type="#_x0000_t111" style="position:absolute;left:0;text-align:left;margin-left:109.05pt;margin-top:14.65pt;width:154.3pt;height:24.3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" fillcolor="white [3201]" strokecolor="black [3200]" strokeweight="2pt">
                <v:textbox>
                  <w:txbxContent>
                    <w:p w14:paraId="34D88A88" w14:textId="77777777" w:rsidR="006761C4" w:rsidRPr="00627948" w:rsidRDefault="006761C4" w:rsidP="00627948">
                      <w:pPr>
                        <w:jc w:val="center"/>
                        <w:rPr>
                          <w:rFonts w:ascii="Times New Roman" w:hAnsi="Times New Roman" w:cs="Times New Roman"/>
                          <w:sz w:val="20"/>
                        </w:rPr>
                      </w:pPr>
                      <w:r w:rsidRPr="00627948">
                        <w:rPr>
                          <w:rFonts w:ascii="Times New Roman" w:hAnsi="Times New Roman" w:cs="Times New Roman"/>
                          <w:sz w:val="20"/>
                        </w:rPr>
                        <w:t>R</w:t>
                      </w:r>
                      <w:r>
                        <w:rPr>
                          <w:rFonts w:ascii="Times New Roman" w:hAnsi="Times New Roman" w:cs="Times New Roman"/>
                          <w:sz w:val="20"/>
                        </w:rPr>
                        <w:t>umusan Masalah</w:t>
                      </w:r>
                    </w:p>
                  </w:txbxContent>
                </v:textbox>
              </v:shape>
            </w:pict>
          </mc:Fallback>
        </mc:AlternateContent>
      </w:r>
      <w:r w:rsidR="009F29F4" w:rsidRPr="002D784A">
        <w:rPr>
          <w:rFonts w:ascii="Times New Roman" w:hAnsi="Times New Roman" w:cs="Times New Roman"/>
          <w:noProof/>
          <w:sz w:val="24"/>
        </w:rPr>
        <mc:AlternateContent>
          <mc:Choice Requires="wps">
            <w:drawing>
              <wp:anchor distT="0" distB="0" distL="114300" distR="114300" simplePos="0" relativeHeight="252040192" behindDoc="0" locked="0" layoutInCell="1" allowOverlap="1" wp14:anchorId="4EAF98F6" wp14:editId="418BFB32">
                <wp:simplePos x="0" y="0"/>
                <wp:positionH relativeFrom="column">
                  <wp:posOffset>2421890</wp:posOffset>
                </wp:positionH>
                <wp:positionV relativeFrom="paragraph">
                  <wp:posOffset>23495</wp:posOffset>
                </wp:positionV>
                <wp:extent cx="0" cy="160797"/>
                <wp:effectExtent l="76200" t="0" r="57150" b="48895"/>
                <wp:wrapNone/>
                <wp:docPr id="13" name="Straight Arrow Connector 13"/>
                <wp:cNvGraphicFramePr/>
                <a:graphic xmlns:a="http://schemas.openxmlformats.org/drawingml/2006/main">
                  <a:graphicData uri="http://schemas.microsoft.com/office/word/2010/wordprocessingShape">
                    <wps:wsp>
                      <wps:cNvCnPr/>
                      <wps:spPr>
                        <a:xfrm>
                          <a:off x="0" y="0"/>
                          <a:ext cx="0" cy="1607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989C987" id="_x0000_t32" coordsize="21600,21600" o:spt="32" o:oned="t" path="m,l21600,21600e" filled="f">
                <v:path arrowok="t" fillok="f" o:connecttype="none"/>
                <o:lock v:ext="edit" shapetype="t"/>
              </v:shapetype>
              <v:shape id="Straight Arrow Connector 13" o:spid="_x0000_s1026" type="#_x0000_t32" style="position:absolute;margin-left:190.7pt;margin-top:1.85pt;width:0;height:12.6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" strokecolor="black [3040]">
                <v:stroke endarrow="block"/>
              </v:shape>
            </w:pict>
          </mc:Fallback>
        </mc:AlternateContent>
      </w:r>
    </w:p>
    <w:p w14:paraId="3B04CDA1" w14:textId="77777777" w:rsidR="00627948" w:rsidRPr="002D784A" w:rsidRDefault="00C4052D" w:rsidP="00627948">
      <w:pPr>
        <w:autoSpaceDE w:val="0"/>
        <w:autoSpaceDN w:val="0"/>
        <w:adjustRightInd w:val="0"/>
        <w:spacing w:after="0" w:line="480" w:lineRule="auto"/>
        <w:ind w:firstLine="720"/>
        <w:jc w:val="center"/>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1760" behindDoc="0" locked="0" layoutInCell="1" allowOverlap="1" wp14:anchorId="3230813C" wp14:editId="09DAACFF">
                <wp:simplePos x="0" y="0"/>
                <wp:positionH relativeFrom="column">
                  <wp:posOffset>1599565</wp:posOffset>
                </wp:positionH>
                <wp:positionV relativeFrom="paragraph">
                  <wp:posOffset>338731</wp:posOffset>
                </wp:positionV>
                <wp:extent cx="1531917" cy="368135"/>
                <wp:effectExtent l="0" t="0" r="11430" b="13335"/>
                <wp:wrapNone/>
                <wp:docPr id="205" name="Rectangle 205"/>
                <wp:cNvGraphicFramePr/>
                <a:graphic xmlns:a="http://schemas.openxmlformats.org/drawingml/2006/main">
                  <a:graphicData uri="http://schemas.microsoft.com/office/word/2010/wordprocessingShape">
                    <wps:wsp>
                      <wps:cNvSpPr/>
                      <wps:spPr>
                        <a:xfrm>
                          <a:off x="0" y="0"/>
                          <a:ext cx="1531917" cy="368135"/>
                        </a:xfrm>
                        <a:prstGeom prst="rect">
                          <a:avLst/>
                        </a:prstGeom>
                      </wps:spPr>
                      <wps:style>
                        <a:lnRef idx="2">
                          <a:schemeClr val="dk1"/>
                        </a:lnRef>
                        <a:fillRef idx="1">
                          <a:schemeClr val="lt1"/>
                        </a:fillRef>
                        <a:effectRef idx="0">
                          <a:schemeClr val="dk1"/>
                        </a:effectRef>
                        <a:fontRef idx="minor">
                          <a:schemeClr val="dk1"/>
                        </a:fontRef>
                      </wps:style>
                      <wps:txbx>
                        <w:txbxContent>
                          <w:p w14:paraId="378063AC"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Tujuan dan Manfa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30813C" id="Rectangle 205" o:spid="_x0000_s1029" style="position:absolute;left:0;text-align:left;margin-left:125.95pt;margin-top:26.65pt;width:120.6pt;height:29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" fillcolor="white [3201]" strokecolor="black [3200]" strokeweight="2pt">
                <v:textbox>
                  <w:txbxContent>
                    <w:p w14:paraId="378063AC"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Tujuan dan Manfaat</w:t>
                      </w:r>
                    </w:p>
                  </w:txbxContent>
                </v:textbox>
              </v:rect>
            </w:pict>
          </mc:Fallback>
        </mc:AlternateContent>
      </w:r>
      <w:r w:rsidR="009F29F4" w:rsidRPr="002D784A">
        <w:rPr>
          <w:rFonts w:ascii="Times New Roman" w:hAnsi="Times New Roman" w:cs="Times New Roman"/>
          <w:noProof/>
          <w:sz w:val="24"/>
        </w:rPr>
        <mc:AlternateContent>
          <mc:Choice Requires="wps">
            <w:drawing>
              <wp:anchor distT="0" distB="0" distL="114300" distR="114300" simplePos="0" relativeHeight="252041216" behindDoc="0" locked="0" layoutInCell="1" allowOverlap="1" wp14:anchorId="252B7014" wp14:editId="0E778703">
                <wp:simplePos x="0" y="0"/>
                <wp:positionH relativeFrom="column">
                  <wp:posOffset>2421890</wp:posOffset>
                </wp:positionH>
                <wp:positionV relativeFrom="paragraph">
                  <wp:posOffset>146436</wp:posOffset>
                </wp:positionV>
                <wp:extent cx="0" cy="189533"/>
                <wp:effectExtent l="76200" t="0" r="57150" b="58420"/>
                <wp:wrapNone/>
                <wp:docPr id="15" name="Straight Arrow Connector 15"/>
                <wp:cNvGraphicFramePr/>
                <a:graphic xmlns:a="http://schemas.openxmlformats.org/drawingml/2006/main">
                  <a:graphicData uri="http://schemas.microsoft.com/office/word/2010/wordprocessingShape">
                    <wps:wsp>
                      <wps:cNvCnPr/>
                      <wps:spPr>
                        <a:xfrm>
                          <a:off x="0" y="0"/>
                          <a:ext cx="0" cy="1895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7E63E4" id="Straight Arrow Connector 15" o:spid="_x0000_s1026" type="#_x0000_t32" style="position:absolute;margin-left:190.7pt;margin-top:11.55pt;width:0;height:14.9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" strokecolor="black [3040]">
                <v:stroke endarrow="block"/>
              </v:shape>
            </w:pict>
          </mc:Fallback>
        </mc:AlternateContent>
      </w:r>
    </w:p>
    <w:p w14:paraId="42516012" w14:textId="77777777" w:rsidR="00627948" w:rsidRPr="002D784A" w:rsidRDefault="00627948" w:rsidP="00DB6AF3">
      <w:pPr>
        <w:autoSpaceDE w:val="0"/>
        <w:autoSpaceDN w:val="0"/>
        <w:adjustRightInd w:val="0"/>
        <w:spacing w:after="0" w:line="480" w:lineRule="auto"/>
        <w:ind w:firstLine="720"/>
        <w:jc w:val="both"/>
        <w:rPr>
          <w:rFonts w:ascii="Times New Roman" w:hAnsi="Times New Roman" w:cs="Times New Roman"/>
          <w:sz w:val="24"/>
        </w:rPr>
      </w:pPr>
    </w:p>
    <w:p w14:paraId="46DF706D"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3808" behindDoc="0" locked="0" layoutInCell="1" allowOverlap="1" wp14:anchorId="1A83261B" wp14:editId="34598D23">
                <wp:simplePos x="0" y="0"/>
                <wp:positionH relativeFrom="column">
                  <wp:posOffset>1597218</wp:posOffset>
                </wp:positionH>
                <wp:positionV relativeFrom="paragraph">
                  <wp:posOffset>139948</wp:posOffset>
                </wp:positionV>
                <wp:extent cx="1531917" cy="286247"/>
                <wp:effectExtent l="0" t="0" r="11430" b="19050"/>
                <wp:wrapNone/>
                <wp:docPr id="206" name="Rectangle 206"/>
                <wp:cNvGraphicFramePr/>
                <a:graphic xmlns:a="http://schemas.openxmlformats.org/drawingml/2006/main">
                  <a:graphicData uri="http://schemas.microsoft.com/office/word/2010/wordprocessingShape">
                    <wps:wsp>
                      <wps:cNvSpPr/>
                      <wps:spPr>
                        <a:xfrm>
                          <a:off x="0" y="0"/>
                          <a:ext cx="1531917" cy="286247"/>
                        </a:xfrm>
                        <a:prstGeom prst="rect">
                          <a:avLst/>
                        </a:prstGeom>
                      </wps:spPr>
                      <wps:style>
                        <a:lnRef idx="2">
                          <a:schemeClr val="dk1"/>
                        </a:lnRef>
                        <a:fillRef idx="1">
                          <a:schemeClr val="lt1"/>
                        </a:fillRef>
                        <a:effectRef idx="0">
                          <a:schemeClr val="dk1"/>
                        </a:effectRef>
                        <a:fontRef idx="minor">
                          <a:schemeClr val="dk1"/>
                        </a:fontRef>
                      </wps:style>
                      <wps:txbx>
                        <w:txbxContent>
                          <w:p w14:paraId="6A8A4211"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Kajian Litera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83261B" id="Rectangle 206" o:spid="_x0000_s1030" style="position:absolute;left:0;text-align:left;margin-left:125.75pt;margin-top:11pt;width:120.6pt;height:22.55pt;z-index:252023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" fillcolor="white [3201]" strokecolor="black [3200]" strokeweight="2pt">
                <v:textbox>
                  <w:txbxContent>
                    <w:p w14:paraId="6A8A4211"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Kajian Literatur</w:t>
                      </w:r>
                    </w:p>
                  </w:txbxContent>
                </v:textbox>
              </v:rect>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42240" behindDoc="0" locked="0" layoutInCell="1" allowOverlap="1" wp14:anchorId="6A883B73" wp14:editId="075D8C6A">
                <wp:simplePos x="0" y="0"/>
                <wp:positionH relativeFrom="column">
                  <wp:posOffset>2421890</wp:posOffset>
                </wp:positionH>
                <wp:positionV relativeFrom="paragraph">
                  <wp:posOffset>5080</wp:posOffset>
                </wp:positionV>
                <wp:extent cx="0" cy="130175"/>
                <wp:effectExtent l="76200" t="0" r="57150" b="60325"/>
                <wp:wrapNone/>
                <wp:docPr id="17" name="Straight Arrow Connector 17"/>
                <wp:cNvGraphicFramePr/>
                <a:graphic xmlns:a="http://schemas.openxmlformats.org/drawingml/2006/main">
                  <a:graphicData uri="http://schemas.microsoft.com/office/word/2010/wordprocessingShape">
                    <wps:wsp>
                      <wps:cNvCnPr/>
                      <wps:spPr>
                        <a:xfrm>
                          <a:off x="0" y="0"/>
                          <a:ext cx="0" cy="130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DB3541" id="Straight Arrow Connector 17" o:spid="_x0000_s1026" type="#_x0000_t32" style="position:absolute;margin-left:190.7pt;margin-top:.4pt;width:0;height:10.25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" strokecolor="black [3040]">
                <v:stroke endarrow="block"/>
              </v:shape>
            </w:pict>
          </mc:Fallback>
        </mc:AlternateContent>
      </w:r>
    </w:p>
    <w:p w14:paraId="04E8CFEE"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5856" behindDoc="0" locked="0" layoutInCell="1" allowOverlap="1" wp14:anchorId="2AE0659F" wp14:editId="7DA7578E">
                <wp:simplePos x="0" y="0"/>
                <wp:positionH relativeFrom="column">
                  <wp:posOffset>1630046</wp:posOffset>
                </wp:positionH>
                <wp:positionV relativeFrom="paragraph">
                  <wp:posOffset>238926</wp:posOffset>
                </wp:positionV>
                <wp:extent cx="1531917" cy="296883"/>
                <wp:effectExtent l="0" t="0" r="11430" b="27305"/>
                <wp:wrapNone/>
                <wp:docPr id="207" name="Rectangle 207"/>
                <wp:cNvGraphicFramePr/>
                <a:graphic xmlns:a="http://schemas.openxmlformats.org/drawingml/2006/main">
                  <a:graphicData uri="http://schemas.microsoft.com/office/word/2010/wordprocessingShape">
                    <wps:wsp>
                      <wps:cNvSpPr/>
                      <wps:spPr>
                        <a:xfrm>
                          <a:off x="0" y="0"/>
                          <a:ext cx="1531917" cy="296883"/>
                        </a:xfrm>
                        <a:prstGeom prst="rect">
                          <a:avLst/>
                        </a:prstGeom>
                      </wps:spPr>
                      <wps:style>
                        <a:lnRef idx="2">
                          <a:schemeClr val="dk1"/>
                        </a:lnRef>
                        <a:fillRef idx="1">
                          <a:schemeClr val="lt1"/>
                        </a:fillRef>
                        <a:effectRef idx="0">
                          <a:schemeClr val="dk1"/>
                        </a:effectRef>
                        <a:fontRef idx="minor">
                          <a:schemeClr val="dk1"/>
                        </a:fontRef>
                      </wps:style>
                      <wps:txbx>
                        <w:txbxContent>
                          <w:p w14:paraId="3563CDD3"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Hipote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E0659F" id="Rectangle 207" o:spid="_x0000_s1031" style="position:absolute;left:0;text-align:left;margin-left:128.35pt;margin-top:18.8pt;width:120.6pt;height:23.4pt;z-index:25202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" fillcolor="white [3201]" strokecolor="black [3200]" strokeweight="2pt">
                <v:textbox>
                  <w:txbxContent>
                    <w:p w14:paraId="3563CDD3"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Hipotesis</w:t>
                      </w:r>
                    </w:p>
                  </w:txbxContent>
                </v:textbox>
              </v:rect>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43264" behindDoc="0" locked="0" layoutInCell="1" allowOverlap="1" wp14:anchorId="17D6D7C7" wp14:editId="2820A411">
                <wp:simplePos x="0" y="0"/>
                <wp:positionH relativeFrom="column">
                  <wp:posOffset>2421890</wp:posOffset>
                </wp:positionH>
                <wp:positionV relativeFrom="paragraph">
                  <wp:posOffset>71727</wp:posOffset>
                </wp:positionV>
                <wp:extent cx="0" cy="171421"/>
                <wp:effectExtent l="76200" t="0" r="57150" b="57785"/>
                <wp:wrapNone/>
                <wp:docPr id="215" name="Straight Arrow Connector 215"/>
                <wp:cNvGraphicFramePr/>
                <a:graphic xmlns:a="http://schemas.openxmlformats.org/drawingml/2006/main">
                  <a:graphicData uri="http://schemas.microsoft.com/office/word/2010/wordprocessingShape">
                    <wps:wsp>
                      <wps:cNvCnPr/>
                      <wps:spPr>
                        <a:xfrm>
                          <a:off x="0" y="0"/>
                          <a:ext cx="0" cy="1714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F74BA3" id="Straight Arrow Connector 215" o:spid="_x0000_s1026" type="#_x0000_t32" style="position:absolute;margin-left:190.7pt;margin-top:5.65pt;width:0;height:13.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" strokecolor="black [3040]">
                <v:stroke endarrow="block"/>
              </v:shape>
            </w:pict>
          </mc:Fallback>
        </mc:AlternateContent>
      </w:r>
    </w:p>
    <w:p w14:paraId="727D9821"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7904" behindDoc="0" locked="0" layoutInCell="1" allowOverlap="1" wp14:anchorId="0742F18D" wp14:editId="2E396BBD">
                <wp:simplePos x="0" y="0"/>
                <wp:positionH relativeFrom="column">
                  <wp:posOffset>1596390</wp:posOffset>
                </wp:positionH>
                <wp:positionV relativeFrom="paragraph">
                  <wp:posOffset>345440</wp:posOffset>
                </wp:positionV>
                <wp:extent cx="1531620" cy="367665"/>
                <wp:effectExtent l="0" t="0" r="11430" b="13335"/>
                <wp:wrapNone/>
                <wp:docPr id="208" name="Rectangle 208"/>
                <wp:cNvGraphicFramePr/>
                <a:graphic xmlns:a="http://schemas.openxmlformats.org/drawingml/2006/main">
                  <a:graphicData uri="http://schemas.microsoft.com/office/word/2010/wordprocessingShape">
                    <wps:wsp>
                      <wps:cNvSpPr/>
                      <wps:spPr>
                        <a:xfrm>
                          <a:off x="0" y="0"/>
                          <a:ext cx="1531620" cy="367665"/>
                        </a:xfrm>
                        <a:prstGeom prst="rect">
                          <a:avLst/>
                        </a:prstGeom>
                      </wps:spPr>
                      <wps:style>
                        <a:lnRef idx="2">
                          <a:schemeClr val="dk1"/>
                        </a:lnRef>
                        <a:fillRef idx="1">
                          <a:schemeClr val="lt1"/>
                        </a:fillRef>
                        <a:effectRef idx="0">
                          <a:schemeClr val="dk1"/>
                        </a:effectRef>
                        <a:fontRef idx="minor">
                          <a:schemeClr val="dk1"/>
                        </a:fontRef>
                      </wps:style>
                      <wps:txbx>
                        <w:txbxContent>
                          <w:p w14:paraId="2133BBCB"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Instrumen 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42F18D" id="Rectangle 208" o:spid="_x0000_s1032" style="position:absolute;left:0;text-align:left;margin-left:125.7pt;margin-top:27.2pt;width:120.6pt;height:28.95pt;z-index:252027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" fillcolor="white [3201]" strokecolor="black [3200]" strokeweight="2pt">
                <v:textbox>
                  <w:txbxContent>
                    <w:p w14:paraId="2133BBCB"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Instrumen Penelitian</w:t>
                      </w:r>
                    </w:p>
                  </w:txbxContent>
                </v:textbox>
              </v:rect>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44288" behindDoc="0" locked="0" layoutInCell="1" allowOverlap="1" wp14:anchorId="6BE7105E" wp14:editId="1A6BD6C5">
                <wp:simplePos x="0" y="0"/>
                <wp:positionH relativeFrom="column">
                  <wp:posOffset>2421890</wp:posOffset>
                </wp:positionH>
                <wp:positionV relativeFrom="paragraph">
                  <wp:posOffset>184095</wp:posOffset>
                </wp:positionV>
                <wp:extent cx="0" cy="160655"/>
                <wp:effectExtent l="76200" t="0" r="57150" b="48895"/>
                <wp:wrapNone/>
                <wp:docPr id="216" name="Straight Arrow Connector 216"/>
                <wp:cNvGraphicFramePr/>
                <a:graphic xmlns:a="http://schemas.openxmlformats.org/drawingml/2006/main">
                  <a:graphicData uri="http://schemas.microsoft.com/office/word/2010/wordprocessingShape">
                    <wps:wsp>
                      <wps:cNvCnPr/>
                      <wps:spPr>
                        <a:xfrm>
                          <a:off x="0" y="0"/>
                          <a:ext cx="0" cy="160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E25C16" id="Straight Arrow Connector 216" o:spid="_x0000_s1026" type="#_x0000_t32" style="position:absolute;margin-left:190.7pt;margin-top:14.5pt;width:0;height:12.6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" strokecolor="black [3040]">
                <v:stroke endarrow="block"/>
              </v:shape>
            </w:pict>
          </mc:Fallback>
        </mc:AlternateContent>
      </w:r>
    </w:p>
    <w:p w14:paraId="57420C71" w14:textId="032FEEF5" w:rsidR="00627948" w:rsidRPr="002D784A" w:rsidRDefault="00A96AB3"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51456" behindDoc="0" locked="0" layoutInCell="1" allowOverlap="1" wp14:anchorId="2F20C928" wp14:editId="10D0198B">
                <wp:simplePos x="0" y="0"/>
                <wp:positionH relativeFrom="column">
                  <wp:posOffset>1217295</wp:posOffset>
                </wp:positionH>
                <wp:positionV relativeFrom="paragraph">
                  <wp:posOffset>183515</wp:posOffset>
                </wp:positionV>
                <wp:extent cx="0" cy="1266190"/>
                <wp:effectExtent l="0" t="0" r="19050" b="10160"/>
                <wp:wrapNone/>
                <wp:docPr id="224" name="Straight Connector 224"/>
                <wp:cNvGraphicFramePr/>
                <a:graphic xmlns:a="http://schemas.openxmlformats.org/drawingml/2006/main">
                  <a:graphicData uri="http://schemas.microsoft.com/office/word/2010/wordprocessingShape">
                    <wps:wsp>
                      <wps:cNvCnPr/>
                      <wps:spPr>
                        <a:xfrm flipV="1">
                          <a:off x="0" y="0"/>
                          <a:ext cx="0" cy="12661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7B8370B" id="Straight Connector 224" o:spid="_x0000_s1026" style="position:absolute;flip:y;z-index:25205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5.85pt,14.45pt" to="95.85pt,1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" strokecolor="black [3040]"/>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52480" behindDoc="0" locked="0" layoutInCell="1" allowOverlap="1" wp14:anchorId="663818F0" wp14:editId="54C4E520">
                <wp:simplePos x="0" y="0"/>
                <wp:positionH relativeFrom="column">
                  <wp:posOffset>1216660</wp:posOffset>
                </wp:positionH>
                <wp:positionV relativeFrom="paragraph">
                  <wp:posOffset>186055</wp:posOffset>
                </wp:positionV>
                <wp:extent cx="387985" cy="0"/>
                <wp:effectExtent l="0" t="76200" r="12065" b="95250"/>
                <wp:wrapNone/>
                <wp:docPr id="225" name="Straight Arrow Connector 225"/>
                <wp:cNvGraphicFramePr/>
                <a:graphic xmlns:a="http://schemas.openxmlformats.org/drawingml/2006/main">
                  <a:graphicData uri="http://schemas.microsoft.com/office/word/2010/wordprocessingShape">
                    <wps:wsp>
                      <wps:cNvCnPr/>
                      <wps:spPr>
                        <a:xfrm>
                          <a:off x="0" y="0"/>
                          <a:ext cx="3879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7FEB0E" id="Straight Arrow Connector 225" o:spid="_x0000_s1026" type="#_x0000_t32" style="position:absolute;margin-left:95.8pt;margin-top:14.65pt;width:30.55pt;height:0;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" strokecolor="black [3040]">
                <v:stroke endarrow="block"/>
              </v:shape>
            </w:pict>
          </mc:Fallback>
        </mc:AlternateContent>
      </w:r>
    </w:p>
    <w:p w14:paraId="1BE43EF8" w14:textId="698DE24F"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29952" behindDoc="0" locked="0" layoutInCell="1" allowOverlap="1" wp14:anchorId="361AF758" wp14:editId="438FB227">
                <wp:simplePos x="0" y="0"/>
                <wp:positionH relativeFrom="column">
                  <wp:posOffset>1602740</wp:posOffset>
                </wp:positionH>
                <wp:positionV relativeFrom="paragraph">
                  <wp:posOffset>130092</wp:posOffset>
                </wp:positionV>
                <wp:extent cx="1531917" cy="368135"/>
                <wp:effectExtent l="0" t="0" r="11430" b="13335"/>
                <wp:wrapNone/>
                <wp:docPr id="209" name="Rectangle 209"/>
                <wp:cNvGraphicFramePr/>
                <a:graphic xmlns:a="http://schemas.openxmlformats.org/drawingml/2006/main">
                  <a:graphicData uri="http://schemas.microsoft.com/office/word/2010/wordprocessingShape">
                    <wps:wsp>
                      <wps:cNvSpPr/>
                      <wps:spPr>
                        <a:xfrm>
                          <a:off x="0" y="0"/>
                          <a:ext cx="1531917" cy="368135"/>
                        </a:xfrm>
                        <a:prstGeom prst="rect">
                          <a:avLst/>
                        </a:prstGeom>
                      </wps:spPr>
                      <wps:style>
                        <a:lnRef idx="2">
                          <a:schemeClr val="dk1"/>
                        </a:lnRef>
                        <a:fillRef idx="1">
                          <a:schemeClr val="lt1"/>
                        </a:fillRef>
                        <a:effectRef idx="0">
                          <a:schemeClr val="dk1"/>
                        </a:effectRef>
                        <a:fontRef idx="minor">
                          <a:schemeClr val="dk1"/>
                        </a:fontRef>
                      </wps:style>
                      <wps:txbx>
                        <w:txbxContent>
                          <w:p w14:paraId="28B8AA5D"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Pengumpula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AF758" id="Rectangle 209" o:spid="_x0000_s1033" style="position:absolute;left:0;text-align:left;margin-left:126.2pt;margin-top:10.25pt;width:120.6pt;height:29pt;z-index:25202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" fillcolor="white [3201]" strokecolor="black [3200]" strokeweight="2pt">
                <v:textbox>
                  <w:txbxContent>
                    <w:p w14:paraId="28B8AA5D"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Pengumpulan Data</w:t>
                      </w:r>
                    </w:p>
                  </w:txbxContent>
                </v:textbox>
              </v:rect>
            </w:pict>
          </mc:Fallback>
        </mc:AlternateContent>
      </w:r>
      <w:r w:rsidR="009F29F4" w:rsidRPr="002D784A">
        <w:rPr>
          <w:rFonts w:ascii="Times New Roman" w:hAnsi="Times New Roman" w:cs="Times New Roman"/>
          <w:noProof/>
          <w:sz w:val="24"/>
        </w:rPr>
        <mc:AlternateContent>
          <mc:Choice Requires="wps">
            <w:drawing>
              <wp:anchor distT="0" distB="0" distL="114300" distR="114300" simplePos="0" relativeHeight="252045312" behindDoc="0" locked="0" layoutInCell="1" allowOverlap="1" wp14:anchorId="7AB24B12" wp14:editId="24F6E7A1">
                <wp:simplePos x="0" y="0"/>
                <wp:positionH relativeFrom="column">
                  <wp:posOffset>2421890</wp:posOffset>
                </wp:positionH>
                <wp:positionV relativeFrom="paragraph">
                  <wp:posOffset>10933</wp:posOffset>
                </wp:positionV>
                <wp:extent cx="0" cy="123655"/>
                <wp:effectExtent l="76200" t="0" r="57150" b="48260"/>
                <wp:wrapNone/>
                <wp:docPr id="217" name="Straight Arrow Connector 217"/>
                <wp:cNvGraphicFramePr/>
                <a:graphic xmlns:a="http://schemas.openxmlformats.org/drawingml/2006/main">
                  <a:graphicData uri="http://schemas.microsoft.com/office/word/2010/wordprocessingShape">
                    <wps:wsp>
                      <wps:cNvCnPr/>
                      <wps:spPr>
                        <a:xfrm>
                          <a:off x="0" y="0"/>
                          <a:ext cx="0" cy="123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896B7A" id="Straight Arrow Connector 217" o:spid="_x0000_s1026" type="#_x0000_t32" style="position:absolute;margin-left:190.7pt;margin-top:.85pt;width:0;height:9.75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" strokecolor="black [3040]">
                <v:stroke endarrow="block"/>
              </v:shape>
            </w:pict>
          </mc:Fallback>
        </mc:AlternateContent>
      </w:r>
    </w:p>
    <w:p w14:paraId="1E50637F" w14:textId="7BA8BFBD"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30976" behindDoc="0" locked="0" layoutInCell="1" allowOverlap="1" wp14:anchorId="4EB80188" wp14:editId="041FAEF4">
                <wp:simplePos x="0" y="0"/>
                <wp:positionH relativeFrom="column">
                  <wp:posOffset>1213485</wp:posOffset>
                </wp:positionH>
                <wp:positionV relativeFrom="paragraph">
                  <wp:posOffset>327881</wp:posOffset>
                </wp:positionV>
                <wp:extent cx="2416880" cy="839337"/>
                <wp:effectExtent l="0" t="0" r="21590" b="18415"/>
                <wp:wrapNone/>
                <wp:docPr id="210" name="Flowchart: Decision 210"/>
                <wp:cNvGraphicFramePr/>
                <a:graphic xmlns:a="http://schemas.openxmlformats.org/drawingml/2006/main">
                  <a:graphicData uri="http://schemas.microsoft.com/office/word/2010/wordprocessingShape">
                    <wps:wsp>
                      <wps:cNvSpPr/>
                      <wps:spPr>
                        <a:xfrm>
                          <a:off x="0" y="0"/>
                          <a:ext cx="2416880" cy="839337"/>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0E58774A"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Uji Validitas dan Reliabil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80188" id="_x0000_t110" coordsize="21600,21600" o:spt="110" path="m10800,l,10800,10800,21600,21600,10800xe">
                <v:stroke joinstyle="miter"/>
                <v:path gradientshapeok="t" o:connecttype="rect" textboxrect="5400,5400,16200,16200"/>
              </v:shapetype>
              <v:shape id="Flowchart: Decision 210" o:spid="_x0000_s1034" type="#_x0000_t110" style="position:absolute;left:0;text-align:left;margin-left:95.55pt;margin-top:25.8pt;width:190.3pt;height:66.1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" fillcolor="white [3201]" strokecolor="black [3200]" strokeweight="2pt">
                <v:textbox>
                  <w:txbxContent>
                    <w:p w14:paraId="0E58774A" w14:textId="77777777" w:rsidR="006761C4" w:rsidRPr="009F29F4" w:rsidRDefault="006761C4" w:rsidP="00000FE3">
                      <w:pPr>
                        <w:jc w:val="center"/>
                        <w:rPr>
                          <w:rFonts w:ascii="Times New Roman" w:hAnsi="Times New Roman" w:cs="Times New Roman"/>
                          <w:sz w:val="20"/>
                        </w:rPr>
                      </w:pPr>
                      <w:r w:rsidRPr="009F29F4">
                        <w:rPr>
                          <w:rFonts w:ascii="Times New Roman" w:hAnsi="Times New Roman" w:cs="Times New Roman"/>
                          <w:sz w:val="20"/>
                        </w:rPr>
                        <w:t>Uji Validitas dan Reliabilitas</w:t>
                      </w:r>
                    </w:p>
                  </w:txbxContent>
                </v:textbox>
              </v:shape>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46336" behindDoc="0" locked="0" layoutInCell="1" allowOverlap="1" wp14:anchorId="4E87735F" wp14:editId="3D61EE36">
                <wp:simplePos x="0" y="0"/>
                <wp:positionH relativeFrom="column">
                  <wp:posOffset>2421890</wp:posOffset>
                </wp:positionH>
                <wp:positionV relativeFrom="paragraph">
                  <wp:posOffset>145222</wp:posOffset>
                </wp:positionV>
                <wp:extent cx="0" cy="184245"/>
                <wp:effectExtent l="76200" t="0" r="57150" b="63500"/>
                <wp:wrapNone/>
                <wp:docPr id="218" name="Straight Arrow Connector 218"/>
                <wp:cNvGraphicFramePr/>
                <a:graphic xmlns:a="http://schemas.openxmlformats.org/drawingml/2006/main">
                  <a:graphicData uri="http://schemas.microsoft.com/office/word/2010/wordprocessingShape">
                    <wps:wsp>
                      <wps:cNvCnPr/>
                      <wps:spPr>
                        <a:xfrm>
                          <a:off x="0" y="0"/>
                          <a:ext cx="0" cy="184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47AEF03" id="Straight Arrow Connector 218" o:spid="_x0000_s1026" type="#_x0000_t32" style="position:absolute;margin-left:190.7pt;margin-top:11.45pt;width:0;height:14.5pt;z-index:25204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" strokecolor="black [3040]">
                <v:stroke endarrow="block"/>
              </v:shape>
            </w:pict>
          </mc:Fallback>
        </mc:AlternateContent>
      </w:r>
    </w:p>
    <w:p w14:paraId="0D05C9D8" w14:textId="77777777" w:rsidR="00627948" w:rsidRPr="002D784A" w:rsidRDefault="002429A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rPr>
        <mc:AlternateContent>
          <mc:Choice Requires="wps">
            <w:drawing>
              <wp:anchor distT="0" distB="0" distL="114300" distR="114300" simplePos="0" relativeHeight="252056576" behindDoc="0" locked="0" layoutInCell="1" allowOverlap="1" wp14:anchorId="70FC5A44" wp14:editId="1C1FDBF1">
                <wp:simplePos x="0" y="0"/>
                <wp:positionH relativeFrom="margin">
                  <wp:posOffset>802065</wp:posOffset>
                </wp:positionH>
                <wp:positionV relativeFrom="paragraph">
                  <wp:posOffset>171450</wp:posOffset>
                </wp:positionV>
                <wp:extent cx="473878" cy="23749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473878" cy="237490"/>
                        </a:xfrm>
                        <a:prstGeom prst="rect">
                          <a:avLst/>
                        </a:prstGeom>
                        <a:noFill/>
                        <a:ln>
                          <a:noFill/>
                        </a:ln>
                        <a:effectLst/>
                      </wps:spPr>
                      <wps:txbx>
                        <w:txbxContent>
                          <w:p w14:paraId="56B52FF9" w14:textId="77777777" w:rsidR="006761C4" w:rsidRPr="002429AD" w:rsidRDefault="006761C4" w:rsidP="002429AD">
                            <w:pPr>
                              <w:spacing w:after="0" w:line="480" w:lineRule="auto"/>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C5A44" id="Text Box 227" o:spid="_x0000_s1035" type="#_x0000_t202" style="position:absolute;left:0;text-align:left;margin-left:63.15pt;margin-top:13.5pt;width:37.3pt;height:18.7pt;z-index:25205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" filled="f" stroked="f">
                <v:textbox>
                  <w:txbxContent>
                    <w:p w14:paraId="56B52FF9" w14:textId="77777777" w:rsidR="006761C4" w:rsidRPr="002429AD" w:rsidRDefault="006761C4" w:rsidP="002429AD">
                      <w:pPr>
                        <w:spacing w:after="0" w:line="480" w:lineRule="auto"/>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w:t>
                      </w:r>
                    </w:p>
                  </w:txbxContent>
                </v:textbox>
                <w10:wrap anchorx="margin"/>
              </v:shape>
            </w:pict>
          </mc:Fallback>
        </mc:AlternateContent>
      </w:r>
    </w:p>
    <w:p w14:paraId="321D1A9E" w14:textId="77777777" w:rsidR="00627948" w:rsidRPr="002D784A" w:rsidRDefault="00627948" w:rsidP="00DB6AF3">
      <w:pPr>
        <w:autoSpaceDE w:val="0"/>
        <w:autoSpaceDN w:val="0"/>
        <w:adjustRightInd w:val="0"/>
        <w:spacing w:after="0" w:line="480" w:lineRule="auto"/>
        <w:ind w:firstLine="720"/>
        <w:jc w:val="both"/>
        <w:rPr>
          <w:rFonts w:ascii="Times New Roman" w:hAnsi="Times New Roman" w:cs="Times New Roman"/>
          <w:sz w:val="24"/>
        </w:rPr>
      </w:pPr>
    </w:p>
    <w:p w14:paraId="2192ED40"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rPr>
        <mc:AlternateContent>
          <mc:Choice Requires="wps">
            <w:drawing>
              <wp:anchor distT="0" distB="0" distL="114300" distR="114300" simplePos="0" relativeHeight="252054528" behindDoc="0" locked="0" layoutInCell="1" allowOverlap="1" wp14:anchorId="0D455C22" wp14:editId="38EC44F1">
                <wp:simplePos x="0" y="0"/>
                <wp:positionH relativeFrom="margin">
                  <wp:posOffset>2424430</wp:posOffset>
                </wp:positionH>
                <wp:positionV relativeFrom="paragraph">
                  <wp:posOffset>112561</wp:posOffset>
                </wp:positionV>
                <wp:extent cx="396815" cy="237490"/>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396815" cy="237490"/>
                        </a:xfrm>
                        <a:prstGeom prst="rect">
                          <a:avLst/>
                        </a:prstGeom>
                        <a:noFill/>
                        <a:ln>
                          <a:noFill/>
                        </a:ln>
                        <a:effectLst/>
                      </wps:spPr>
                      <wps:txbx>
                        <w:txbxContent>
                          <w:p w14:paraId="58B8D050" w14:textId="77777777" w:rsidR="006761C4" w:rsidRPr="002429AD" w:rsidRDefault="006761C4" w:rsidP="002429AD">
                            <w:pPr>
                              <w:spacing w:after="0" w:line="480" w:lineRule="auto"/>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55C22" id="Text Box 226" o:spid="_x0000_s1036" type="#_x0000_t202" style="position:absolute;left:0;text-align:left;margin-left:190.9pt;margin-top:8.85pt;width:31.25pt;height:18.7pt;z-index:25205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" filled="f" stroked="f">
                <v:textbox>
                  <w:txbxContent>
                    <w:p w14:paraId="58B8D050" w14:textId="77777777" w:rsidR="006761C4" w:rsidRPr="002429AD" w:rsidRDefault="006761C4" w:rsidP="002429AD">
                      <w:pPr>
                        <w:spacing w:after="0" w:line="480" w:lineRule="auto"/>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a</w:t>
                      </w:r>
                    </w:p>
                  </w:txbxContent>
                </v:textbox>
                <w10:wrap anchorx="margin"/>
              </v:shape>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47360" behindDoc="0" locked="0" layoutInCell="1" allowOverlap="1" wp14:anchorId="5B1D9B0E" wp14:editId="19D24932">
                <wp:simplePos x="0" y="0"/>
                <wp:positionH relativeFrom="column">
                  <wp:posOffset>2421890</wp:posOffset>
                </wp:positionH>
                <wp:positionV relativeFrom="paragraph">
                  <wp:posOffset>118690</wp:posOffset>
                </wp:positionV>
                <wp:extent cx="0" cy="243044"/>
                <wp:effectExtent l="76200" t="0" r="57150" b="62230"/>
                <wp:wrapNone/>
                <wp:docPr id="220" name="Straight Arrow Connector 220"/>
                <wp:cNvGraphicFramePr/>
                <a:graphic xmlns:a="http://schemas.openxmlformats.org/drawingml/2006/main">
                  <a:graphicData uri="http://schemas.microsoft.com/office/word/2010/wordprocessingShape">
                    <wps:wsp>
                      <wps:cNvCnPr/>
                      <wps:spPr>
                        <a:xfrm>
                          <a:off x="0" y="0"/>
                          <a:ext cx="0" cy="2430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85B10FD" id="Straight Arrow Connector 220" o:spid="_x0000_s1026" type="#_x0000_t32" style="position:absolute;margin-left:190.7pt;margin-top:9.35pt;width:0;height:19.15pt;z-index:252047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" strokecolor="black [3040]">
                <v:stroke endarrow="block"/>
              </v:shape>
            </w:pict>
          </mc:Fallback>
        </mc:AlternateContent>
      </w:r>
    </w:p>
    <w:p w14:paraId="1CA47F87"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33024" behindDoc="0" locked="0" layoutInCell="1" allowOverlap="1" wp14:anchorId="334EC63A" wp14:editId="70176859">
                <wp:simplePos x="0" y="0"/>
                <wp:positionH relativeFrom="column">
                  <wp:posOffset>1522261</wp:posOffset>
                </wp:positionH>
                <wp:positionV relativeFrom="paragraph">
                  <wp:posOffset>11761</wp:posOffset>
                </wp:positionV>
                <wp:extent cx="1816100" cy="465826"/>
                <wp:effectExtent l="0" t="0" r="12700" b="10795"/>
                <wp:wrapNone/>
                <wp:docPr id="211" name="Rectangle 211"/>
                <wp:cNvGraphicFramePr/>
                <a:graphic xmlns:a="http://schemas.openxmlformats.org/drawingml/2006/main">
                  <a:graphicData uri="http://schemas.microsoft.com/office/word/2010/wordprocessingShape">
                    <wps:wsp>
                      <wps:cNvSpPr/>
                      <wps:spPr>
                        <a:xfrm>
                          <a:off x="0" y="0"/>
                          <a:ext cx="1816100" cy="465826"/>
                        </a:xfrm>
                        <a:prstGeom prst="rect">
                          <a:avLst/>
                        </a:prstGeom>
                      </wps:spPr>
                      <wps:style>
                        <a:lnRef idx="2">
                          <a:schemeClr val="dk1"/>
                        </a:lnRef>
                        <a:fillRef idx="1">
                          <a:schemeClr val="lt1"/>
                        </a:fillRef>
                        <a:effectRef idx="0">
                          <a:schemeClr val="dk1"/>
                        </a:effectRef>
                        <a:fontRef idx="minor">
                          <a:schemeClr val="dk1"/>
                        </a:fontRef>
                      </wps:style>
                      <wps:txbx>
                        <w:txbxContent>
                          <w:p w14:paraId="6FE363B9"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Analisa Diskriptif dan Analisa Statistik Inferens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EC63A" id="Rectangle 211" o:spid="_x0000_s1037" style="position:absolute;left:0;text-align:left;margin-left:119.85pt;margin-top:.95pt;width:143pt;height:36.7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" fillcolor="white [3201]" strokecolor="black [3200]" strokeweight="2pt">
                <v:textbox>
                  <w:txbxContent>
                    <w:p w14:paraId="6FE363B9"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Analisa Diskriptif dan Analisa Statistik Inferensial</w:t>
                      </w:r>
                    </w:p>
                  </w:txbxContent>
                </v:textbox>
              </v:rect>
            </w:pict>
          </mc:Fallback>
        </mc:AlternateContent>
      </w:r>
    </w:p>
    <w:p w14:paraId="6DBD1843"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48384" behindDoc="0" locked="0" layoutInCell="1" allowOverlap="1" wp14:anchorId="4D0B10E6" wp14:editId="3C94170E">
                <wp:simplePos x="0" y="0"/>
                <wp:positionH relativeFrom="column">
                  <wp:posOffset>2408527</wp:posOffset>
                </wp:positionH>
                <wp:positionV relativeFrom="paragraph">
                  <wp:posOffset>126944</wp:posOffset>
                </wp:positionV>
                <wp:extent cx="0" cy="234962"/>
                <wp:effectExtent l="76200" t="0" r="57150" b="50800"/>
                <wp:wrapNone/>
                <wp:docPr id="221" name="Straight Arrow Connector 221"/>
                <wp:cNvGraphicFramePr/>
                <a:graphic xmlns:a="http://schemas.openxmlformats.org/drawingml/2006/main">
                  <a:graphicData uri="http://schemas.microsoft.com/office/word/2010/wordprocessingShape">
                    <wps:wsp>
                      <wps:cNvCnPr/>
                      <wps:spPr>
                        <a:xfrm>
                          <a:off x="0" y="0"/>
                          <a:ext cx="0" cy="2349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38A6193" id="Straight Arrow Connector 221" o:spid="_x0000_s1026" type="#_x0000_t32" style="position:absolute;margin-left:189.65pt;margin-top:10pt;width:0;height:18.5pt;z-index:252048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" strokecolor="black [3040]">
                <v:stroke endarrow="block"/>
              </v:shape>
            </w:pict>
          </mc:Fallback>
        </mc:AlternateContent>
      </w:r>
    </w:p>
    <w:p w14:paraId="0A58A15A"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35072" behindDoc="0" locked="0" layoutInCell="1" allowOverlap="1" wp14:anchorId="18454337" wp14:editId="34304144">
                <wp:simplePos x="0" y="0"/>
                <wp:positionH relativeFrom="column">
                  <wp:posOffset>1522261</wp:posOffset>
                </wp:positionH>
                <wp:positionV relativeFrom="paragraph">
                  <wp:posOffset>10160</wp:posOffset>
                </wp:positionV>
                <wp:extent cx="1816100" cy="353683"/>
                <wp:effectExtent l="0" t="0" r="12700" b="27940"/>
                <wp:wrapNone/>
                <wp:docPr id="212" name="Rectangle 212"/>
                <wp:cNvGraphicFramePr/>
                <a:graphic xmlns:a="http://schemas.openxmlformats.org/drawingml/2006/main">
                  <a:graphicData uri="http://schemas.microsoft.com/office/word/2010/wordprocessingShape">
                    <wps:wsp>
                      <wps:cNvSpPr/>
                      <wps:spPr>
                        <a:xfrm>
                          <a:off x="0" y="0"/>
                          <a:ext cx="1816100" cy="353683"/>
                        </a:xfrm>
                        <a:prstGeom prst="rect">
                          <a:avLst/>
                        </a:prstGeom>
                      </wps:spPr>
                      <wps:style>
                        <a:lnRef idx="2">
                          <a:schemeClr val="dk1"/>
                        </a:lnRef>
                        <a:fillRef idx="1">
                          <a:schemeClr val="lt1"/>
                        </a:fillRef>
                        <a:effectRef idx="0">
                          <a:schemeClr val="dk1"/>
                        </a:effectRef>
                        <a:fontRef idx="minor">
                          <a:schemeClr val="dk1"/>
                        </a:fontRef>
                      </wps:style>
                      <wps:txbx>
                        <w:txbxContent>
                          <w:p w14:paraId="18235EBE"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Pembahasan Hasil 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4337" id="Rectangle 212" o:spid="_x0000_s1038" style="position:absolute;left:0;text-align:left;margin-left:119.85pt;margin-top:.8pt;width:143pt;height:27.8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" fillcolor="white [3201]" strokecolor="black [3200]" strokeweight="2pt">
                <v:textbox>
                  <w:txbxContent>
                    <w:p w14:paraId="18235EBE"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Pembahasan Hasil Penelitian</w:t>
                      </w:r>
                    </w:p>
                  </w:txbxContent>
                </v:textbox>
              </v:rect>
            </w:pict>
          </mc:Fallback>
        </mc:AlternateContent>
      </w:r>
    </w:p>
    <w:p w14:paraId="0532B977"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58624" behindDoc="0" locked="0" layoutInCell="1" allowOverlap="1" wp14:anchorId="3A448E97" wp14:editId="731F1C3B">
                <wp:simplePos x="0" y="0"/>
                <wp:positionH relativeFrom="column">
                  <wp:posOffset>2408251</wp:posOffset>
                </wp:positionH>
                <wp:positionV relativeFrom="paragraph">
                  <wp:posOffset>16565</wp:posOffset>
                </wp:positionV>
                <wp:extent cx="0" cy="155824"/>
                <wp:effectExtent l="76200" t="0" r="57150" b="53975"/>
                <wp:wrapNone/>
                <wp:docPr id="229" name="Straight Arrow Connector 229"/>
                <wp:cNvGraphicFramePr/>
                <a:graphic xmlns:a="http://schemas.openxmlformats.org/drawingml/2006/main">
                  <a:graphicData uri="http://schemas.microsoft.com/office/word/2010/wordprocessingShape">
                    <wps:wsp>
                      <wps:cNvCnPr/>
                      <wps:spPr>
                        <a:xfrm>
                          <a:off x="0" y="0"/>
                          <a:ext cx="0" cy="1558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C0FFB3" id="Straight Arrow Connector 229" o:spid="_x0000_s1026" type="#_x0000_t32" style="position:absolute;margin-left:189.65pt;margin-top:1.3pt;width:0;height:12.25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" strokecolor="black [3040]">
                <v:stroke endarrow="block"/>
              </v:shape>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57600" behindDoc="0" locked="0" layoutInCell="1" allowOverlap="1" wp14:anchorId="0B8AFA6C" wp14:editId="6DB5C5CB">
                <wp:simplePos x="0" y="0"/>
                <wp:positionH relativeFrom="column">
                  <wp:posOffset>2424154</wp:posOffset>
                </wp:positionH>
                <wp:positionV relativeFrom="paragraph">
                  <wp:posOffset>16565</wp:posOffset>
                </wp:positionV>
                <wp:extent cx="0" cy="0"/>
                <wp:effectExtent l="0" t="0" r="0" b="0"/>
                <wp:wrapNone/>
                <wp:docPr id="228" name="Straight Arrow Connector 228"/>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C47BD9" id="Straight Arrow Connector 228" o:spid="_x0000_s1026" type="#_x0000_t32" style="position:absolute;margin-left:190.9pt;margin-top:1.3pt;width:0;height:0;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" strokecolor="#4579b8 [3044]">
                <v:stroke endarrow="block"/>
              </v:shape>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37120" behindDoc="0" locked="0" layoutInCell="1" allowOverlap="1" wp14:anchorId="7171DE4D" wp14:editId="386A1CFE">
                <wp:simplePos x="0" y="0"/>
                <wp:positionH relativeFrom="column">
                  <wp:posOffset>1599565</wp:posOffset>
                </wp:positionH>
                <wp:positionV relativeFrom="paragraph">
                  <wp:posOffset>170677</wp:posOffset>
                </wp:positionV>
                <wp:extent cx="1638300" cy="308610"/>
                <wp:effectExtent l="0" t="0" r="19050" b="15240"/>
                <wp:wrapNone/>
                <wp:docPr id="213" name="Rectangle 213"/>
                <wp:cNvGraphicFramePr/>
                <a:graphic xmlns:a="http://schemas.openxmlformats.org/drawingml/2006/main">
                  <a:graphicData uri="http://schemas.microsoft.com/office/word/2010/wordprocessingShape">
                    <wps:wsp>
                      <wps:cNvSpPr/>
                      <wps:spPr>
                        <a:xfrm>
                          <a:off x="0" y="0"/>
                          <a:ext cx="1638300" cy="308610"/>
                        </a:xfrm>
                        <a:prstGeom prst="rect">
                          <a:avLst/>
                        </a:prstGeom>
                      </wps:spPr>
                      <wps:style>
                        <a:lnRef idx="2">
                          <a:schemeClr val="dk1"/>
                        </a:lnRef>
                        <a:fillRef idx="1">
                          <a:schemeClr val="lt1"/>
                        </a:fillRef>
                        <a:effectRef idx="0">
                          <a:schemeClr val="dk1"/>
                        </a:effectRef>
                        <a:fontRef idx="minor">
                          <a:schemeClr val="dk1"/>
                        </a:fontRef>
                      </wps:style>
                      <wps:txbx>
                        <w:txbxContent>
                          <w:p w14:paraId="4A65978A"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1DE4D" id="Rectangle 213" o:spid="_x0000_s1039" style="position:absolute;left:0;text-align:left;margin-left:125.95pt;margin-top:13.45pt;width:129pt;height:24.3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" fillcolor="white [3201]" strokecolor="black [3200]" strokeweight="2pt">
                <v:textbox>
                  <w:txbxContent>
                    <w:p w14:paraId="4A65978A" w14:textId="77777777" w:rsidR="006761C4" w:rsidRPr="009F29F4" w:rsidRDefault="006761C4" w:rsidP="0037741D">
                      <w:pPr>
                        <w:jc w:val="center"/>
                        <w:rPr>
                          <w:rFonts w:ascii="Times New Roman" w:hAnsi="Times New Roman" w:cs="Times New Roman"/>
                          <w:sz w:val="20"/>
                        </w:rPr>
                      </w:pPr>
                      <w:r w:rsidRPr="009F29F4">
                        <w:rPr>
                          <w:rFonts w:ascii="Times New Roman" w:hAnsi="Times New Roman" w:cs="Times New Roman"/>
                          <w:sz w:val="20"/>
                        </w:rPr>
                        <w:t>Kesimpulan dan Saran</w:t>
                      </w:r>
                    </w:p>
                  </w:txbxContent>
                </v:textbox>
              </v:rect>
            </w:pict>
          </mc:Fallback>
        </mc:AlternateContent>
      </w:r>
    </w:p>
    <w:p w14:paraId="0601AD73" w14:textId="77777777" w:rsidR="00627948" w:rsidRPr="002D784A" w:rsidRDefault="00C4052D" w:rsidP="00DB6AF3">
      <w:pPr>
        <w:autoSpaceDE w:val="0"/>
        <w:autoSpaceDN w:val="0"/>
        <w:adjustRightInd w:val="0"/>
        <w:spacing w:after="0" w:line="480" w:lineRule="auto"/>
        <w:ind w:firstLine="720"/>
        <w:jc w:val="both"/>
        <w:rPr>
          <w:rFonts w:ascii="Times New Roman" w:hAnsi="Times New Roman" w:cs="Times New Roman"/>
          <w:sz w:val="24"/>
        </w:rPr>
      </w:pPr>
      <w:r w:rsidRPr="002D784A">
        <w:rPr>
          <w:rFonts w:ascii="Times New Roman" w:hAnsi="Times New Roman" w:cs="Times New Roman"/>
          <w:noProof/>
          <w:sz w:val="24"/>
        </w:rPr>
        <mc:AlternateContent>
          <mc:Choice Requires="wps">
            <w:drawing>
              <wp:anchor distT="0" distB="0" distL="114300" distR="114300" simplePos="0" relativeHeight="252059648" behindDoc="0" locked="0" layoutInCell="1" allowOverlap="1" wp14:anchorId="59E72133" wp14:editId="12F19512">
                <wp:simplePos x="0" y="0"/>
                <wp:positionH relativeFrom="column">
                  <wp:posOffset>2424154</wp:posOffset>
                </wp:positionH>
                <wp:positionV relativeFrom="paragraph">
                  <wp:posOffset>130479</wp:posOffset>
                </wp:positionV>
                <wp:extent cx="0" cy="184371"/>
                <wp:effectExtent l="76200" t="0" r="57150" b="63500"/>
                <wp:wrapNone/>
                <wp:docPr id="231" name="Straight Arrow Connector 231"/>
                <wp:cNvGraphicFramePr/>
                <a:graphic xmlns:a="http://schemas.openxmlformats.org/drawingml/2006/main">
                  <a:graphicData uri="http://schemas.microsoft.com/office/word/2010/wordprocessingShape">
                    <wps:wsp>
                      <wps:cNvCnPr/>
                      <wps:spPr>
                        <a:xfrm>
                          <a:off x="0" y="0"/>
                          <a:ext cx="0" cy="184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20B1CB" id="Straight Arrow Connector 231" o:spid="_x0000_s1026" type="#_x0000_t32" style="position:absolute;margin-left:190.9pt;margin-top:10.25pt;width:0;height:14.5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" strokecolor="black [3040]">
                <v:stroke endarrow="block"/>
              </v:shape>
            </w:pict>
          </mc:Fallback>
        </mc:AlternateContent>
      </w:r>
      <w:r w:rsidRPr="002D784A">
        <w:rPr>
          <w:rFonts w:ascii="Times New Roman" w:hAnsi="Times New Roman" w:cs="Times New Roman"/>
          <w:noProof/>
          <w:sz w:val="24"/>
        </w:rPr>
        <mc:AlternateContent>
          <mc:Choice Requires="wps">
            <w:drawing>
              <wp:anchor distT="0" distB="0" distL="114300" distR="114300" simplePos="0" relativeHeight="252039168" behindDoc="0" locked="0" layoutInCell="1" allowOverlap="1" wp14:anchorId="58F08A76" wp14:editId="1EFCB02E">
                <wp:simplePos x="0" y="0"/>
                <wp:positionH relativeFrom="column">
                  <wp:posOffset>1752821</wp:posOffset>
                </wp:positionH>
                <wp:positionV relativeFrom="paragraph">
                  <wp:posOffset>313055</wp:posOffset>
                </wp:positionV>
                <wp:extent cx="1246909" cy="344385"/>
                <wp:effectExtent l="0" t="0" r="10795" b="17780"/>
                <wp:wrapNone/>
                <wp:docPr id="214" name="Flowchart: Terminator 214"/>
                <wp:cNvGraphicFramePr/>
                <a:graphic xmlns:a="http://schemas.openxmlformats.org/drawingml/2006/main">
                  <a:graphicData uri="http://schemas.microsoft.com/office/word/2010/wordprocessingShape">
                    <wps:wsp>
                      <wps:cNvSpPr/>
                      <wps:spPr>
                        <a:xfrm>
                          <a:off x="0" y="0"/>
                          <a:ext cx="1246909" cy="344385"/>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059E5587" w14:textId="77777777" w:rsidR="006761C4" w:rsidRPr="00627948" w:rsidRDefault="006761C4" w:rsidP="0037741D">
                            <w:pPr>
                              <w:jc w:val="center"/>
                              <w:rPr>
                                <w:rFonts w:ascii="Times New Roman" w:hAnsi="Times New Roman" w:cs="Times New Roman"/>
                                <w:sz w:val="20"/>
                              </w:rPr>
                            </w:pPr>
                            <w:r>
                              <w:rPr>
                                <w:rFonts w:ascii="Times New Roman" w:hAnsi="Times New Roman" w:cs="Times New Roman"/>
                                <w:sz w:val="20"/>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F08A76" id="Flowchart: Terminator 214" o:spid="_x0000_s1040" type="#_x0000_t116" style="position:absolute;left:0;text-align:left;margin-left:138pt;margin-top:24.65pt;width:98.2pt;height:27.1pt;z-index:25203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" fillcolor="white [3201]" strokecolor="black [3200]" strokeweight="2pt">
                <v:textbox>
                  <w:txbxContent>
                    <w:p w14:paraId="059E5587" w14:textId="77777777" w:rsidR="006761C4" w:rsidRPr="00627948" w:rsidRDefault="006761C4" w:rsidP="0037741D">
                      <w:pPr>
                        <w:jc w:val="center"/>
                        <w:rPr>
                          <w:rFonts w:ascii="Times New Roman" w:hAnsi="Times New Roman" w:cs="Times New Roman"/>
                          <w:sz w:val="20"/>
                        </w:rPr>
                      </w:pPr>
                      <w:r>
                        <w:rPr>
                          <w:rFonts w:ascii="Times New Roman" w:hAnsi="Times New Roman" w:cs="Times New Roman"/>
                          <w:sz w:val="20"/>
                        </w:rPr>
                        <w:t>Selesai</w:t>
                      </w:r>
                    </w:p>
                  </w:txbxContent>
                </v:textbox>
              </v:shape>
            </w:pict>
          </mc:Fallback>
        </mc:AlternateContent>
      </w:r>
    </w:p>
    <w:p w14:paraId="0967D67E" w14:textId="77777777" w:rsidR="00627948" w:rsidRPr="002D784A" w:rsidRDefault="00627948" w:rsidP="00DB6AF3">
      <w:pPr>
        <w:autoSpaceDE w:val="0"/>
        <w:autoSpaceDN w:val="0"/>
        <w:adjustRightInd w:val="0"/>
        <w:spacing w:after="0" w:line="480" w:lineRule="auto"/>
        <w:ind w:firstLine="720"/>
        <w:jc w:val="both"/>
        <w:rPr>
          <w:rFonts w:ascii="Times New Roman" w:hAnsi="Times New Roman" w:cs="Times New Roman"/>
          <w:sz w:val="24"/>
        </w:rPr>
      </w:pPr>
    </w:p>
    <w:p w14:paraId="6F9C5EB6" w14:textId="77777777" w:rsidR="0037741D" w:rsidRPr="002D784A" w:rsidRDefault="0037741D" w:rsidP="00C4052D">
      <w:pPr>
        <w:autoSpaceDE w:val="0"/>
        <w:autoSpaceDN w:val="0"/>
        <w:adjustRightInd w:val="0"/>
        <w:spacing w:after="0" w:line="480" w:lineRule="auto"/>
        <w:jc w:val="both"/>
        <w:rPr>
          <w:rFonts w:ascii="Times New Roman" w:hAnsi="Times New Roman" w:cs="Times New Roman"/>
          <w:sz w:val="24"/>
          <w:szCs w:val="24"/>
          <w:lang w:bidi="th-TH"/>
        </w:rPr>
      </w:pPr>
    </w:p>
    <w:p w14:paraId="5CEA5C22" w14:textId="77777777" w:rsidR="0037741D" w:rsidRPr="002D784A" w:rsidRDefault="00C4052D" w:rsidP="00557411">
      <w:pPr>
        <w:pStyle w:val="Gambar"/>
        <w:jc w:val="center"/>
      </w:pPr>
      <w:bookmarkStart w:id="7" w:name="_Toc27755890"/>
      <w:r w:rsidRPr="002D784A">
        <w:t>Gambar 1.1 Langkah-Langkah Penelitian</w:t>
      </w:r>
      <w:bookmarkEnd w:id="7"/>
    </w:p>
    <w:p w14:paraId="25DD7379" w14:textId="6FA852BA" w:rsidR="00277DB1" w:rsidRPr="002D784A" w:rsidRDefault="00977E56" w:rsidP="007F1AB7">
      <w:pPr>
        <w:pStyle w:val="Heading1"/>
        <w:numPr>
          <w:ilvl w:val="0"/>
          <w:numId w:val="2"/>
        </w:numPr>
        <w:spacing w:before="0" w:line="480" w:lineRule="auto"/>
        <w:rPr>
          <w:rFonts w:ascii="Times New Roman" w:hAnsi="Times New Roman" w:cs="Times New Roman"/>
          <w:color w:val="auto"/>
          <w:sz w:val="24"/>
          <w:szCs w:val="24"/>
        </w:rPr>
      </w:pPr>
      <w:bookmarkStart w:id="8" w:name="_Toc27646577"/>
      <w:r w:rsidRPr="002D784A">
        <w:rPr>
          <w:rFonts w:ascii="Times New Roman" w:hAnsi="Times New Roman" w:cs="Times New Roman"/>
          <w:color w:val="auto"/>
          <w:sz w:val="24"/>
          <w:szCs w:val="24"/>
        </w:rPr>
        <w:lastRenderedPageBreak/>
        <w:t>.</w:t>
      </w:r>
      <w:r w:rsidR="00277DB1" w:rsidRPr="002D784A">
        <w:rPr>
          <w:rFonts w:ascii="Times New Roman" w:hAnsi="Times New Roman" w:cs="Times New Roman"/>
          <w:color w:val="auto"/>
          <w:sz w:val="24"/>
          <w:szCs w:val="24"/>
        </w:rPr>
        <w:t xml:space="preserve">  </w:t>
      </w:r>
      <w:r w:rsidR="001862D0" w:rsidRPr="002D784A">
        <w:rPr>
          <w:rFonts w:ascii="Times New Roman" w:hAnsi="Times New Roman" w:cs="Times New Roman"/>
          <w:color w:val="auto"/>
          <w:sz w:val="24"/>
          <w:szCs w:val="24"/>
        </w:rPr>
        <w:t>Sistematika Pembahasan</w:t>
      </w:r>
      <w:bookmarkEnd w:id="8"/>
    </w:p>
    <w:p w14:paraId="3BA3AABF" w14:textId="2C2BD15E"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Dalam penulisan </w:t>
      </w:r>
      <w:r w:rsidR="000408A7" w:rsidRPr="002D784A">
        <w:rPr>
          <w:rFonts w:ascii="Times New Roman" w:hAnsi="Times New Roman" w:cs="Times New Roman"/>
          <w:sz w:val="24"/>
          <w:szCs w:val="24"/>
        </w:rPr>
        <w:t>laporan</w:t>
      </w:r>
      <w:r w:rsidRPr="002D784A">
        <w:rPr>
          <w:rFonts w:ascii="Times New Roman" w:hAnsi="Times New Roman" w:cs="Times New Roman"/>
          <w:sz w:val="24"/>
          <w:szCs w:val="24"/>
        </w:rPr>
        <w:t xml:space="preserve"> ini terdapat lima bab pembahasan. Pada setiap bab terdiri atas beberapa sub bab sebagai  penjelasan yang berkorelasi dengan bab tersebut. Adapun sistematika penulisan adalah sebagai berikut : </w:t>
      </w:r>
    </w:p>
    <w:p w14:paraId="10DA274C" w14:textId="77777777" w:rsidR="00802A37" w:rsidRPr="002D784A" w:rsidRDefault="00802A37" w:rsidP="000408A7">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BAB I : PENDAHULUAN</w:t>
      </w:r>
    </w:p>
    <w:p w14:paraId="1C225425" w14:textId="409765C7"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Bab ini membahas uraian tentang latar belakang masalah, identifikasi masalah, batasan masalah, perumusan masalah, tujuan penelitian, manfaat penelit</w:t>
      </w:r>
      <w:r w:rsidR="000E0BD8" w:rsidRPr="002D784A">
        <w:rPr>
          <w:rFonts w:ascii="Times New Roman" w:hAnsi="Times New Roman" w:cs="Times New Roman"/>
          <w:sz w:val="24"/>
          <w:szCs w:val="24"/>
        </w:rPr>
        <w:t>ian, dan sistematika penulisan.</w:t>
      </w:r>
    </w:p>
    <w:p w14:paraId="6C02D87E" w14:textId="77777777" w:rsidR="00802A37" w:rsidRPr="002D784A" w:rsidRDefault="00802A37" w:rsidP="00802A37">
      <w:pPr>
        <w:spacing w:after="0" w:line="480" w:lineRule="auto"/>
        <w:rPr>
          <w:rFonts w:ascii="Times New Roman" w:hAnsi="Times New Roman" w:cs="Times New Roman"/>
          <w:sz w:val="24"/>
          <w:szCs w:val="24"/>
        </w:rPr>
      </w:pPr>
      <w:r w:rsidRPr="002D784A">
        <w:rPr>
          <w:rFonts w:ascii="Times New Roman" w:hAnsi="Times New Roman" w:cs="Times New Roman"/>
          <w:sz w:val="24"/>
          <w:szCs w:val="24"/>
        </w:rPr>
        <w:t>BAB II : LANDASAN TEORI</w:t>
      </w:r>
    </w:p>
    <w:p w14:paraId="44385DCC" w14:textId="714E3E53"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ab ini membahas uraian tentang teori-teori umum yang relevan dengan penelitian yaitu tentang </w:t>
      </w:r>
      <w:r w:rsidR="00EC16EF" w:rsidRPr="002D784A">
        <w:rPr>
          <w:rFonts w:ascii="Times New Roman" w:hAnsi="Times New Roman" w:cs="Times New Roman"/>
          <w:sz w:val="24"/>
          <w:szCs w:val="24"/>
        </w:rPr>
        <w:t xml:space="preserve">Penelitian Terdahulu, </w:t>
      </w:r>
      <w:r w:rsidR="00995A1C">
        <w:rPr>
          <w:rFonts w:ascii="Times New Roman" w:hAnsi="Times New Roman" w:cs="Times New Roman"/>
          <w:sz w:val="24"/>
          <w:szCs w:val="24"/>
        </w:rPr>
        <w:t xml:space="preserve">Analisa Data, </w:t>
      </w:r>
      <w:r w:rsidR="00EC16EF" w:rsidRPr="002D784A">
        <w:rPr>
          <w:rFonts w:ascii="Times New Roman" w:hAnsi="Times New Roman" w:cs="Times New Roman"/>
          <w:sz w:val="24"/>
          <w:szCs w:val="24"/>
        </w:rPr>
        <w:t xml:space="preserve">Analisa Jalur, </w:t>
      </w:r>
      <w:r w:rsidR="00B21467">
        <w:rPr>
          <w:rFonts w:ascii="Times New Roman" w:hAnsi="Times New Roman" w:cs="Times New Roman"/>
          <w:sz w:val="24"/>
          <w:szCs w:val="24"/>
        </w:rPr>
        <w:t>Quota</w:t>
      </w:r>
      <w:r w:rsidR="00515E9D" w:rsidRPr="002D784A">
        <w:rPr>
          <w:rFonts w:ascii="Times New Roman" w:hAnsi="Times New Roman" w:cs="Times New Roman"/>
          <w:sz w:val="24"/>
          <w:szCs w:val="24"/>
        </w:rPr>
        <w:t xml:space="preserve"> Sampling, Sistem I</w:t>
      </w:r>
      <w:r w:rsidRPr="002D784A">
        <w:rPr>
          <w:rFonts w:ascii="Times New Roman" w:hAnsi="Times New Roman" w:cs="Times New Roman"/>
          <w:sz w:val="24"/>
          <w:szCs w:val="24"/>
        </w:rPr>
        <w:t>nformasi, Sistem Informasi Manajemen Kepegawaian (SIMPEG),</w:t>
      </w:r>
      <w:r w:rsidR="00515E9D" w:rsidRPr="002D784A">
        <w:rPr>
          <w:rFonts w:ascii="Times New Roman" w:hAnsi="Times New Roman" w:cs="Times New Roman"/>
          <w:sz w:val="24"/>
          <w:szCs w:val="24"/>
        </w:rPr>
        <w:t xml:space="preserve"> Skala </w:t>
      </w:r>
      <w:r w:rsidR="00261EF5" w:rsidRPr="002D784A">
        <w:rPr>
          <w:rFonts w:ascii="Times New Roman" w:hAnsi="Times New Roman" w:cs="Times New Roman"/>
          <w:sz w:val="24"/>
          <w:szCs w:val="24"/>
        </w:rPr>
        <w:t>Likert</w:t>
      </w:r>
      <w:r w:rsidR="00515E9D" w:rsidRPr="002D784A">
        <w:rPr>
          <w:rFonts w:ascii="Times New Roman" w:hAnsi="Times New Roman" w:cs="Times New Roman"/>
          <w:sz w:val="24"/>
          <w:szCs w:val="24"/>
        </w:rPr>
        <w:t>,</w:t>
      </w:r>
      <w:r w:rsidRPr="002D784A">
        <w:rPr>
          <w:rFonts w:ascii="Times New Roman" w:hAnsi="Times New Roman" w:cs="Times New Roman"/>
          <w:sz w:val="24"/>
          <w:szCs w:val="24"/>
        </w:rPr>
        <w:t xml:space="preserve"> </w:t>
      </w:r>
      <w:r w:rsidR="00EC16EF" w:rsidRPr="002D784A">
        <w:rPr>
          <w:rFonts w:ascii="Times New Roman" w:hAnsi="Times New Roman" w:cs="Times New Roman"/>
          <w:sz w:val="24"/>
          <w:szCs w:val="24"/>
        </w:rPr>
        <w:t xml:space="preserve">Statistic Deskriptif, </w:t>
      </w:r>
      <w:r w:rsidRPr="002D784A">
        <w:rPr>
          <w:rFonts w:ascii="Times New Roman" w:hAnsi="Times New Roman" w:cs="Times New Roman"/>
          <w:i/>
          <w:sz w:val="24"/>
          <w:szCs w:val="24"/>
        </w:rPr>
        <w:t>Technology Acceptance Model</w:t>
      </w:r>
      <w:r w:rsidRPr="002D784A">
        <w:rPr>
          <w:rFonts w:ascii="Times New Roman" w:hAnsi="Times New Roman" w:cs="Times New Roman"/>
          <w:sz w:val="24"/>
          <w:szCs w:val="24"/>
        </w:rPr>
        <w:t xml:space="preserve"> (TAM), </w:t>
      </w:r>
      <w:r w:rsidR="00515E9D" w:rsidRPr="002D784A">
        <w:rPr>
          <w:rFonts w:ascii="Times New Roman" w:hAnsi="Times New Roman" w:cs="Times New Roman"/>
          <w:sz w:val="24"/>
          <w:szCs w:val="24"/>
        </w:rPr>
        <w:t>Uji Reliabilitas</w:t>
      </w:r>
      <w:r w:rsidRPr="002D784A">
        <w:rPr>
          <w:rFonts w:ascii="Times New Roman" w:hAnsi="Times New Roman" w:cs="Times New Roman"/>
          <w:sz w:val="24"/>
          <w:szCs w:val="24"/>
        </w:rPr>
        <w:t xml:space="preserve">, </w:t>
      </w:r>
      <w:r w:rsidR="00515E9D" w:rsidRPr="002D784A">
        <w:rPr>
          <w:rFonts w:ascii="Times New Roman" w:hAnsi="Times New Roman" w:cs="Times New Roman"/>
          <w:sz w:val="24"/>
          <w:szCs w:val="24"/>
        </w:rPr>
        <w:t>Uji Validasi</w:t>
      </w:r>
      <w:r w:rsidRPr="002D784A">
        <w:rPr>
          <w:rFonts w:ascii="Times New Roman" w:hAnsi="Times New Roman" w:cs="Times New Roman"/>
          <w:sz w:val="24"/>
          <w:szCs w:val="24"/>
        </w:rPr>
        <w:t xml:space="preserve">, </w:t>
      </w:r>
      <w:r w:rsidR="00515E9D" w:rsidRPr="002D784A">
        <w:rPr>
          <w:rFonts w:ascii="Times New Roman" w:hAnsi="Times New Roman" w:cs="Times New Roman"/>
          <w:sz w:val="24"/>
          <w:szCs w:val="24"/>
        </w:rPr>
        <w:t>Variabel Penelitian</w:t>
      </w:r>
      <w:r w:rsidR="00515E9D" w:rsidRPr="002D784A">
        <w:rPr>
          <w:rFonts w:ascii="Times New Roman" w:hAnsi="Times New Roman" w:cs="Times New Roman"/>
          <w:color w:val="FF0000"/>
          <w:sz w:val="24"/>
          <w:szCs w:val="24"/>
        </w:rPr>
        <w:t xml:space="preserve"> </w:t>
      </w:r>
      <w:r w:rsidRPr="002D784A">
        <w:rPr>
          <w:rFonts w:ascii="Times New Roman" w:hAnsi="Times New Roman" w:cs="Times New Roman"/>
          <w:sz w:val="24"/>
          <w:szCs w:val="24"/>
        </w:rPr>
        <w:t xml:space="preserve">dan </w:t>
      </w:r>
      <w:r w:rsidR="00515E9D" w:rsidRPr="002D784A">
        <w:rPr>
          <w:rFonts w:ascii="Times New Roman" w:hAnsi="Times New Roman" w:cs="Times New Roman"/>
          <w:sz w:val="24"/>
          <w:szCs w:val="24"/>
        </w:rPr>
        <w:t>Badan Kepegawaian, Pendidikan dan Pelatihan Kabupaten Pulang Pisau</w:t>
      </w:r>
      <w:r w:rsidR="000B25A7">
        <w:rPr>
          <w:rFonts w:ascii="Times New Roman" w:hAnsi="Times New Roman" w:cs="Times New Roman"/>
          <w:sz w:val="24"/>
          <w:szCs w:val="24"/>
        </w:rPr>
        <w:t>, Sistem Informasi Manajemen Kepegawaian BKPP Pulang Pisau</w:t>
      </w:r>
      <w:r w:rsidR="00515E9D" w:rsidRPr="002D784A">
        <w:rPr>
          <w:rFonts w:ascii="Times New Roman" w:hAnsi="Times New Roman" w:cs="Times New Roman"/>
          <w:sz w:val="24"/>
          <w:szCs w:val="24"/>
        </w:rPr>
        <w:t>.</w:t>
      </w:r>
    </w:p>
    <w:p w14:paraId="4173370C" w14:textId="77777777" w:rsidR="00802A37" w:rsidRPr="002D784A" w:rsidRDefault="00802A37" w:rsidP="000D481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 xml:space="preserve">BAB III : </w:t>
      </w:r>
      <w:r w:rsidR="00C30A41" w:rsidRPr="002D784A">
        <w:rPr>
          <w:rFonts w:ascii="Times New Roman" w:hAnsi="Times New Roman" w:cs="Times New Roman"/>
          <w:sz w:val="24"/>
          <w:szCs w:val="24"/>
        </w:rPr>
        <w:t>METODOLOGI</w:t>
      </w:r>
      <w:r w:rsidRPr="002D784A">
        <w:rPr>
          <w:rFonts w:ascii="Times New Roman" w:hAnsi="Times New Roman" w:cs="Times New Roman"/>
          <w:sz w:val="24"/>
          <w:szCs w:val="24"/>
        </w:rPr>
        <w:t xml:space="preserve"> PENELITIAN</w:t>
      </w:r>
    </w:p>
    <w:p w14:paraId="7C139C53" w14:textId="0D678A3D" w:rsidR="00802A37" w:rsidRPr="002D784A"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ab ini membahas uraian tentang </w:t>
      </w:r>
      <w:r w:rsidR="000D4819" w:rsidRPr="002D784A">
        <w:rPr>
          <w:rFonts w:ascii="Times New Roman" w:hAnsi="Times New Roman" w:cs="Times New Roman"/>
          <w:sz w:val="24"/>
          <w:szCs w:val="24"/>
        </w:rPr>
        <w:t>M</w:t>
      </w:r>
      <w:r w:rsidRPr="002D784A">
        <w:rPr>
          <w:rFonts w:ascii="Times New Roman" w:hAnsi="Times New Roman" w:cs="Times New Roman"/>
          <w:sz w:val="24"/>
          <w:szCs w:val="24"/>
        </w:rPr>
        <w:t xml:space="preserve">etodologi </w:t>
      </w:r>
      <w:r w:rsidR="000D4819" w:rsidRPr="002D784A">
        <w:rPr>
          <w:rFonts w:ascii="Times New Roman" w:hAnsi="Times New Roman" w:cs="Times New Roman"/>
          <w:sz w:val="24"/>
          <w:szCs w:val="24"/>
        </w:rPr>
        <w:t>P</w:t>
      </w:r>
      <w:r w:rsidRPr="002D784A">
        <w:rPr>
          <w:rFonts w:ascii="Times New Roman" w:hAnsi="Times New Roman" w:cs="Times New Roman"/>
          <w:sz w:val="24"/>
          <w:szCs w:val="24"/>
        </w:rPr>
        <w:t xml:space="preserve">enelitian, </w:t>
      </w:r>
      <w:r w:rsidR="000D4819" w:rsidRPr="002D784A">
        <w:rPr>
          <w:rFonts w:ascii="Times New Roman" w:hAnsi="Times New Roman" w:cs="Times New Roman"/>
          <w:sz w:val="24"/>
          <w:szCs w:val="24"/>
        </w:rPr>
        <w:t>T</w:t>
      </w:r>
      <w:r w:rsidRPr="002D784A">
        <w:rPr>
          <w:rFonts w:ascii="Times New Roman" w:hAnsi="Times New Roman" w:cs="Times New Roman"/>
          <w:sz w:val="24"/>
          <w:szCs w:val="24"/>
        </w:rPr>
        <w:t xml:space="preserve">empat dan </w:t>
      </w:r>
      <w:r w:rsidR="000D4819" w:rsidRPr="002D784A">
        <w:rPr>
          <w:rFonts w:ascii="Times New Roman" w:hAnsi="Times New Roman" w:cs="Times New Roman"/>
          <w:sz w:val="24"/>
          <w:szCs w:val="24"/>
        </w:rPr>
        <w:t>W</w:t>
      </w:r>
      <w:r w:rsidRPr="002D784A">
        <w:rPr>
          <w:rFonts w:ascii="Times New Roman" w:hAnsi="Times New Roman" w:cs="Times New Roman"/>
          <w:sz w:val="24"/>
          <w:szCs w:val="24"/>
        </w:rPr>
        <w:t xml:space="preserve">aktu </w:t>
      </w:r>
      <w:r w:rsidR="000D4819" w:rsidRPr="002D784A">
        <w:rPr>
          <w:rFonts w:ascii="Times New Roman" w:hAnsi="Times New Roman" w:cs="Times New Roman"/>
          <w:sz w:val="24"/>
          <w:szCs w:val="24"/>
        </w:rPr>
        <w:t>P</w:t>
      </w:r>
      <w:r w:rsidRPr="002D784A">
        <w:rPr>
          <w:rFonts w:ascii="Times New Roman" w:hAnsi="Times New Roman" w:cs="Times New Roman"/>
          <w:sz w:val="24"/>
          <w:szCs w:val="24"/>
        </w:rPr>
        <w:t xml:space="preserve">enelitian, </w:t>
      </w:r>
      <w:r w:rsidR="004A2CF9" w:rsidRPr="002D784A">
        <w:rPr>
          <w:rFonts w:ascii="Times New Roman" w:hAnsi="Times New Roman" w:cs="Times New Roman"/>
          <w:sz w:val="24"/>
          <w:szCs w:val="24"/>
        </w:rPr>
        <w:t>Prosedur Penelitian</w:t>
      </w:r>
      <w:r w:rsidRPr="002D784A">
        <w:rPr>
          <w:rFonts w:ascii="Times New Roman" w:hAnsi="Times New Roman" w:cs="Times New Roman"/>
          <w:sz w:val="24"/>
          <w:szCs w:val="24"/>
        </w:rPr>
        <w:t xml:space="preserve">, </w:t>
      </w:r>
      <w:r w:rsidR="000D4819" w:rsidRPr="002D784A">
        <w:rPr>
          <w:rFonts w:ascii="Times New Roman" w:hAnsi="Times New Roman" w:cs="Times New Roman"/>
          <w:sz w:val="24"/>
          <w:szCs w:val="24"/>
        </w:rPr>
        <w:t>P</w:t>
      </w:r>
      <w:r w:rsidRPr="002D784A">
        <w:rPr>
          <w:rFonts w:ascii="Times New Roman" w:hAnsi="Times New Roman" w:cs="Times New Roman"/>
          <w:sz w:val="24"/>
          <w:szCs w:val="24"/>
        </w:rPr>
        <w:t xml:space="preserve">engumpulan </w:t>
      </w:r>
      <w:r w:rsidR="000D4819" w:rsidRPr="002D784A">
        <w:rPr>
          <w:rFonts w:ascii="Times New Roman" w:hAnsi="Times New Roman" w:cs="Times New Roman"/>
          <w:sz w:val="24"/>
          <w:szCs w:val="24"/>
        </w:rPr>
        <w:t>D</w:t>
      </w:r>
      <w:r w:rsidRPr="002D784A">
        <w:rPr>
          <w:rFonts w:ascii="Times New Roman" w:hAnsi="Times New Roman" w:cs="Times New Roman"/>
          <w:sz w:val="24"/>
          <w:szCs w:val="24"/>
        </w:rPr>
        <w:t xml:space="preserve">ata, </w:t>
      </w:r>
      <w:r w:rsidR="004A2CF9" w:rsidRPr="002D784A">
        <w:rPr>
          <w:rFonts w:ascii="Times New Roman" w:hAnsi="Times New Roman" w:cs="Times New Roman"/>
          <w:sz w:val="24"/>
          <w:szCs w:val="24"/>
        </w:rPr>
        <w:t>Analisa,</w:t>
      </w:r>
      <w:r w:rsidR="007F4E4A" w:rsidRPr="002D784A">
        <w:rPr>
          <w:rFonts w:ascii="Times New Roman" w:hAnsi="Times New Roman" w:cs="Times New Roman"/>
          <w:sz w:val="24"/>
          <w:szCs w:val="24"/>
        </w:rPr>
        <w:t xml:space="preserve"> </w:t>
      </w:r>
      <w:r w:rsidR="000D4819" w:rsidRPr="002D784A">
        <w:rPr>
          <w:rFonts w:ascii="Times New Roman" w:hAnsi="Times New Roman" w:cs="Times New Roman"/>
          <w:sz w:val="24"/>
          <w:szCs w:val="24"/>
        </w:rPr>
        <w:t xml:space="preserve">dan </w:t>
      </w:r>
      <w:r w:rsidR="004A2CF9" w:rsidRPr="002D784A">
        <w:rPr>
          <w:rFonts w:ascii="Times New Roman" w:hAnsi="Times New Roman" w:cs="Times New Roman"/>
          <w:sz w:val="24"/>
          <w:szCs w:val="24"/>
        </w:rPr>
        <w:t>Model Ilustrasi</w:t>
      </w:r>
      <w:r w:rsidR="00533D97" w:rsidRPr="002D784A">
        <w:rPr>
          <w:rFonts w:ascii="Times New Roman" w:hAnsi="Times New Roman" w:cs="Times New Roman"/>
          <w:sz w:val="24"/>
          <w:szCs w:val="24"/>
        </w:rPr>
        <w:t xml:space="preserve"> Penelitian</w:t>
      </w:r>
      <w:r w:rsidR="007F4E4A" w:rsidRPr="002D784A">
        <w:rPr>
          <w:rFonts w:ascii="Times New Roman" w:hAnsi="Times New Roman" w:cs="Times New Roman"/>
          <w:sz w:val="24"/>
          <w:szCs w:val="24"/>
        </w:rPr>
        <w:t>.</w:t>
      </w:r>
    </w:p>
    <w:p w14:paraId="17611B9C" w14:textId="324A5B33" w:rsidR="00802A37" w:rsidRPr="002D784A" w:rsidRDefault="00802A37" w:rsidP="000D481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 xml:space="preserve">BAB IV : </w:t>
      </w:r>
      <w:r w:rsidR="003D59A6" w:rsidRPr="002D784A">
        <w:rPr>
          <w:rFonts w:ascii="Times New Roman" w:hAnsi="Times New Roman" w:cs="Times New Roman"/>
          <w:sz w:val="24"/>
          <w:szCs w:val="24"/>
        </w:rPr>
        <w:t xml:space="preserve">HASIL </w:t>
      </w:r>
      <w:r w:rsidRPr="002D784A">
        <w:rPr>
          <w:rFonts w:ascii="Times New Roman" w:hAnsi="Times New Roman" w:cs="Times New Roman"/>
          <w:sz w:val="24"/>
          <w:szCs w:val="24"/>
        </w:rPr>
        <w:t>DAN PEMBAHASAN</w:t>
      </w:r>
    </w:p>
    <w:p w14:paraId="036CE21A" w14:textId="018DAC3F" w:rsidR="00407AFC" w:rsidRDefault="00802A37" w:rsidP="006424A9">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ab ini membahas tentang </w:t>
      </w:r>
      <w:r w:rsidR="00032B00" w:rsidRPr="002D784A">
        <w:rPr>
          <w:rFonts w:ascii="Times New Roman" w:hAnsi="Times New Roman" w:cs="Times New Roman"/>
          <w:sz w:val="24"/>
          <w:szCs w:val="24"/>
        </w:rPr>
        <w:t>Deskripsi Data Penelitian, Pengujian dan Hasil Analisis Data</w:t>
      </w:r>
      <w:r w:rsidR="00591C62" w:rsidRPr="002D784A">
        <w:rPr>
          <w:rFonts w:ascii="Times New Roman" w:hAnsi="Times New Roman" w:cs="Times New Roman"/>
          <w:sz w:val="24"/>
          <w:szCs w:val="24"/>
        </w:rPr>
        <w:t>.</w:t>
      </w:r>
    </w:p>
    <w:p w14:paraId="6317A5D4" w14:textId="77777777" w:rsidR="00C415C9" w:rsidRPr="002D784A" w:rsidRDefault="00C415C9" w:rsidP="006424A9">
      <w:pPr>
        <w:spacing w:after="0" w:line="480" w:lineRule="auto"/>
        <w:ind w:firstLine="567"/>
        <w:jc w:val="both"/>
        <w:rPr>
          <w:rFonts w:ascii="Times New Roman" w:hAnsi="Times New Roman" w:cs="Times New Roman"/>
          <w:sz w:val="24"/>
          <w:szCs w:val="24"/>
        </w:rPr>
      </w:pPr>
    </w:p>
    <w:p w14:paraId="032ABC4B" w14:textId="77777777" w:rsidR="00802A37" w:rsidRPr="002D784A" w:rsidRDefault="00802A37" w:rsidP="000D481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lastRenderedPageBreak/>
        <w:t>BAB V  : KESIMPULAN DAN SARAN</w:t>
      </w:r>
    </w:p>
    <w:p w14:paraId="19996EAE" w14:textId="1013B060" w:rsidR="001E00D6" w:rsidRPr="002D784A" w:rsidRDefault="00802A37" w:rsidP="00F911A0">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Bab ini membahas tentang </w:t>
      </w:r>
      <w:r w:rsidR="005A3587" w:rsidRPr="002D784A">
        <w:rPr>
          <w:rFonts w:ascii="Times New Roman" w:hAnsi="Times New Roman" w:cs="Times New Roman"/>
          <w:sz w:val="24"/>
          <w:szCs w:val="24"/>
        </w:rPr>
        <w:t>K</w:t>
      </w:r>
      <w:r w:rsidRPr="002D784A">
        <w:rPr>
          <w:rFonts w:ascii="Times New Roman" w:hAnsi="Times New Roman" w:cs="Times New Roman"/>
          <w:sz w:val="24"/>
          <w:szCs w:val="24"/>
        </w:rPr>
        <w:t xml:space="preserve">esimpulan dan </w:t>
      </w:r>
      <w:r w:rsidR="005A3587" w:rsidRPr="002D784A">
        <w:rPr>
          <w:rFonts w:ascii="Times New Roman" w:hAnsi="Times New Roman" w:cs="Times New Roman"/>
          <w:sz w:val="24"/>
          <w:szCs w:val="24"/>
        </w:rPr>
        <w:t>S</w:t>
      </w:r>
      <w:r w:rsidRPr="002D784A">
        <w:rPr>
          <w:rFonts w:ascii="Times New Roman" w:hAnsi="Times New Roman" w:cs="Times New Roman"/>
          <w:sz w:val="24"/>
          <w:szCs w:val="24"/>
        </w:rPr>
        <w:t>aran dari penelitian yang telah dilakukan.</w:t>
      </w:r>
      <w:bookmarkStart w:id="9" w:name="_GoBack"/>
      <w:bookmarkEnd w:id="9"/>
    </w:p>
    <w:sectPr w:rsidR="001E00D6" w:rsidRPr="002D784A" w:rsidSect="004B40AB">
      <w:headerReference w:type="default" r:id="rId8"/>
      <w:footerReference w:type="default" r:id="rId9"/>
      <w:pgSz w:w="11907" w:h="16839" w:code="9"/>
      <w:pgMar w:top="1701" w:right="1701" w:bottom="1843"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A3F8A" w14:textId="77777777" w:rsidR="00F95649" w:rsidRDefault="00F95649" w:rsidP="00423C9F">
      <w:pPr>
        <w:spacing w:after="0" w:line="240" w:lineRule="auto"/>
      </w:pPr>
      <w:r>
        <w:separator/>
      </w:r>
    </w:p>
  </w:endnote>
  <w:endnote w:type="continuationSeparator" w:id="0">
    <w:p w14:paraId="4F47037B" w14:textId="77777777" w:rsidR="00F95649" w:rsidRDefault="00F95649"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2CF7C" w14:textId="3177254F" w:rsidR="006761C4" w:rsidRDefault="006761C4">
    <w:pPr>
      <w:pStyle w:val="Footer"/>
      <w:jc w:val="right"/>
    </w:pPr>
  </w:p>
  <w:p w14:paraId="18DE9E38" w14:textId="77777777" w:rsidR="006761C4" w:rsidRDefault="006761C4" w:rsidP="00961B5E">
    <w:pPr>
      <w:pStyle w:val="Footer"/>
      <w:tabs>
        <w:tab w:val="clear" w:pos="9026"/>
        <w:tab w:val="left" w:pos="4513"/>
        <w:tab w:val="left" w:pos="5214"/>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362B3" w14:textId="77777777" w:rsidR="00F95649" w:rsidRDefault="00F95649" w:rsidP="00423C9F">
      <w:pPr>
        <w:spacing w:after="0" w:line="240" w:lineRule="auto"/>
      </w:pPr>
      <w:r>
        <w:separator/>
      </w:r>
    </w:p>
  </w:footnote>
  <w:footnote w:type="continuationSeparator" w:id="0">
    <w:p w14:paraId="1CFAD63A" w14:textId="77777777" w:rsidR="00F95649" w:rsidRDefault="00F95649"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401587908"/>
      <w:docPartObj>
        <w:docPartGallery w:val="Page Numbers (Top of Page)"/>
        <w:docPartUnique/>
      </w:docPartObj>
    </w:sdtPr>
    <w:sdtEndPr>
      <w:rPr>
        <w:noProof/>
      </w:rPr>
    </w:sdtEndPr>
    <w:sdtContent>
      <w:p w14:paraId="42DF0EF5" w14:textId="7487C769" w:rsidR="006761C4" w:rsidRPr="00EA77E1" w:rsidRDefault="006761C4">
        <w:pPr>
          <w:pStyle w:val="Header"/>
          <w:jc w:val="right"/>
          <w:rPr>
            <w:rFonts w:ascii="Times New Roman" w:hAnsi="Times New Roman" w:cs="Times New Roman"/>
          </w:rPr>
        </w:pPr>
        <w:r w:rsidRPr="00EA77E1">
          <w:rPr>
            <w:rFonts w:ascii="Times New Roman" w:hAnsi="Times New Roman" w:cs="Times New Roman"/>
          </w:rPr>
          <w:fldChar w:fldCharType="begin"/>
        </w:r>
        <w:r w:rsidRPr="00EA77E1">
          <w:rPr>
            <w:rFonts w:ascii="Times New Roman" w:hAnsi="Times New Roman" w:cs="Times New Roman"/>
          </w:rPr>
          <w:instrText xml:space="preserve"> PAGE   \* MERGEFORMAT </w:instrText>
        </w:r>
        <w:r w:rsidRPr="00EA77E1">
          <w:rPr>
            <w:rFonts w:ascii="Times New Roman" w:hAnsi="Times New Roman" w:cs="Times New Roman"/>
          </w:rPr>
          <w:fldChar w:fldCharType="separate"/>
        </w:r>
        <w:r w:rsidR="00F911A0">
          <w:rPr>
            <w:rFonts w:ascii="Times New Roman" w:hAnsi="Times New Roman" w:cs="Times New Roman"/>
            <w:noProof/>
          </w:rPr>
          <w:t>8</w:t>
        </w:r>
        <w:r w:rsidRPr="00EA77E1">
          <w:rPr>
            <w:rFonts w:ascii="Times New Roman" w:hAnsi="Times New Roman" w:cs="Times New Roman"/>
            <w:noProof/>
          </w:rPr>
          <w:fldChar w:fldCharType="end"/>
        </w:r>
      </w:p>
    </w:sdtContent>
  </w:sdt>
  <w:p w14:paraId="7D2BEDC1" w14:textId="77777777" w:rsidR="006761C4" w:rsidRPr="00EA77E1" w:rsidRDefault="006761C4" w:rsidP="00591886">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5599"/>
    <w:multiLevelType w:val="multilevel"/>
    <w:tmpl w:val="E67E1A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AD147E"/>
    <w:multiLevelType w:val="hybridMultilevel"/>
    <w:tmpl w:val="BF0CBD22"/>
    <w:lvl w:ilvl="0" w:tplc="9AA673EE">
      <w:start w:val="1"/>
      <w:numFmt w:val="decimal"/>
      <w:lvlText w:val="b.%1."/>
      <w:lvlJc w:val="left"/>
      <w:pPr>
        <w:ind w:left="786" w:hanging="360"/>
      </w:pPr>
      <w:rPr>
        <w:rFonts w:ascii="Times New Roman" w:hAnsi="Times New Roman" w:cs="Times New Roman" w:hint="default"/>
        <w:sz w:val="24"/>
        <w:szCs w:val="24"/>
      </w:rPr>
    </w:lvl>
    <w:lvl w:ilvl="1" w:tplc="04210019">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15:restartNumberingAfterBreak="0">
    <w:nsid w:val="168220A7"/>
    <w:multiLevelType w:val="hybridMultilevel"/>
    <w:tmpl w:val="1A6E4FD8"/>
    <w:lvl w:ilvl="0" w:tplc="60E6B870">
      <w:start w:val="1"/>
      <w:numFmt w:val="decimal"/>
      <w:lvlText w:val="a.%1"/>
      <w:lvlJc w:val="left"/>
      <w:pPr>
        <w:ind w:left="1440" w:hanging="360"/>
      </w:pPr>
      <w:rPr>
        <w:rFonts w:hint="default"/>
      </w:rPr>
    </w:lvl>
    <w:lvl w:ilvl="1" w:tplc="A0B48968">
      <w:start w:val="1"/>
      <w:numFmt w:val="decimal"/>
      <w:lvlText w:val="3.1.%2"/>
      <w:lvlJc w:val="left"/>
      <w:pPr>
        <w:ind w:left="2160" w:hanging="360"/>
      </w:pPr>
      <w:rPr>
        <w:rFonts w:hint="default"/>
        <w:b/>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8047ED9"/>
    <w:multiLevelType w:val="multilevel"/>
    <w:tmpl w:val="471A2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4E33AD"/>
    <w:multiLevelType w:val="hybridMultilevel"/>
    <w:tmpl w:val="E2324C50"/>
    <w:lvl w:ilvl="0" w:tplc="976A6D70">
      <w:start w:val="49"/>
      <w:numFmt w:val="bullet"/>
      <w:lvlText w:val="-"/>
      <w:lvlJc w:val="left"/>
      <w:pPr>
        <w:ind w:left="720" w:hanging="360"/>
      </w:pPr>
      <w:rPr>
        <w:rFonts w:ascii="Times New Roman" w:eastAsiaTheme="minorEastAsia" w:hAnsi="Times New Roman" w:cs="Times New Roman"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341345A"/>
    <w:multiLevelType w:val="multilevel"/>
    <w:tmpl w:val="0EAE94F2"/>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443B67"/>
    <w:multiLevelType w:val="hybridMultilevel"/>
    <w:tmpl w:val="70A610F4"/>
    <w:lvl w:ilvl="0" w:tplc="CBC251B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C16737A"/>
    <w:multiLevelType w:val="hybridMultilevel"/>
    <w:tmpl w:val="23E67D7E"/>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2D486D6D"/>
    <w:multiLevelType w:val="multilevel"/>
    <w:tmpl w:val="471A2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F51F12"/>
    <w:multiLevelType w:val="hybridMultilevel"/>
    <w:tmpl w:val="99BA23D2"/>
    <w:lvl w:ilvl="0" w:tplc="F528A534">
      <w:start w:val="1"/>
      <w:numFmt w:val="decimal"/>
      <w:lvlText w:val="1.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B4255"/>
    <w:multiLevelType w:val="multilevel"/>
    <w:tmpl w:val="23A853EC"/>
    <w:lvl w:ilvl="0">
      <w:start w:val="1"/>
      <w:numFmt w:val="decimal"/>
      <w:lvlText w:val="%1."/>
      <w:lvlJc w:val="left"/>
      <w:pPr>
        <w:ind w:left="786" w:hanging="360"/>
      </w:pPr>
      <w:rPr>
        <w:rFonts w:hint="default"/>
      </w:rPr>
    </w:lvl>
    <w:lvl w:ilvl="1">
      <w:start w:val="5"/>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1" w15:restartNumberingAfterBreak="0">
    <w:nsid w:val="31536958"/>
    <w:multiLevelType w:val="hybridMultilevel"/>
    <w:tmpl w:val="5C940B0E"/>
    <w:lvl w:ilvl="0" w:tplc="04090019">
      <w:start w:val="1"/>
      <w:numFmt w:val="lowerLetter"/>
      <w:lvlText w:val="%1."/>
      <w:lvlJc w:val="left"/>
      <w:pPr>
        <w:ind w:left="900" w:hanging="360"/>
      </w:pPr>
      <w:rPr>
        <w:rFonts w:hint="default"/>
      </w:r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12" w15:restartNumberingAfterBreak="0">
    <w:nsid w:val="32971A36"/>
    <w:multiLevelType w:val="hybridMultilevel"/>
    <w:tmpl w:val="23FCC30C"/>
    <w:lvl w:ilvl="0" w:tplc="10B40E64">
      <w:start w:val="1"/>
      <w:numFmt w:val="decimal"/>
      <w:lvlText w:val="b.%1"/>
      <w:lvlJc w:val="left"/>
      <w:pPr>
        <w:ind w:left="1080" w:hanging="360"/>
      </w:pPr>
      <w:rPr>
        <w:rFonts w:ascii="Times New Roman" w:hAnsi="Times New Roman" w:cs="Times New Roman" w:hint="default"/>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19">
      <w:start w:val="1"/>
      <w:numFmt w:val="lowerLetter"/>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4636CBD"/>
    <w:multiLevelType w:val="hybridMultilevel"/>
    <w:tmpl w:val="A24A9E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9024295"/>
    <w:multiLevelType w:val="multilevel"/>
    <w:tmpl w:val="2CEA6144"/>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B229BD"/>
    <w:multiLevelType w:val="multilevel"/>
    <w:tmpl w:val="0C0C800C"/>
    <w:lvl w:ilvl="0">
      <w:start w:val="1"/>
      <w:numFmt w:val="decimal"/>
      <w:lvlText w:val="1.6. %1  "/>
      <w:lvlJc w:val="left"/>
      <w:pPr>
        <w:ind w:left="1440" w:hanging="360"/>
      </w:pPr>
      <w:rPr>
        <w:rFonts w:hint="default"/>
      </w:rPr>
    </w:lvl>
    <w:lvl w:ilvl="1">
      <w:start w:val="1"/>
      <w:numFmt w:val="decimal"/>
      <w:pStyle w:val="Heading2"/>
      <w:lvlText w:val="2.1. %2 "/>
      <w:lvlJc w:val="left"/>
      <w:pPr>
        <w:ind w:left="36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ascii="Times New Roman" w:hAnsi="Times New Roman" w:cs="Times New Roman" w:hint="default"/>
        <w:sz w:val="24"/>
        <w:szCs w:val="24"/>
      </w:rPr>
    </w:lvl>
    <w:lvl w:ilvl="4">
      <w:start w:val="1"/>
      <w:numFmt w:val="lowerLetter"/>
      <w:lvlText w:val="%5."/>
      <w:lvlJc w:val="left"/>
      <w:pPr>
        <w:ind w:left="3600" w:hanging="360"/>
      </w:pPr>
      <w:rPr>
        <w:rFonts w:ascii="Times New Roman" w:hAnsi="Times New Roman" w:cs="Times New Roman" w:hint="default"/>
        <w:color w:val="auto"/>
        <w:sz w:val="24"/>
        <w:szCs w:val="24"/>
      </w:rPr>
    </w:lvl>
    <w:lvl w:ilvl="5">
      <w:start w:val="1"/>
      <w:numFmt w:val="lowerRoman"/>
      <w:lvlText w:val="%6."/>
      <w:lvlJc w:val="right"/>
      <w:pPr>
        <w:ind w:left="4320" w:hanging="180"/>
      </w:pPr>
      <w:rPr>
        <w:rFonts w:hint="default"/>
      </w:rPr>
    </w:lvl>
    <w:lvl w:ilvl="6">
      <w:start w:val="1"/>
      <w:numFmt w:val="decimal"/>
      <w:lvlText w:val="%7."/>
      <w:lvlJc w:val="left"/>
      <w:pPr>
        <w:ind w:left="3479" w:hanging="360"/>
      </w:pPr>
      <w:rPr>
        <w:rFonts w:hint="default"/>
      </w:rPr>
    </w:lvl>
    <w:lvl w:ilvl="7">
      <w:start w:val="1"/>
      <w:numFmt w:val="lowerLetter"/>
      <w:lvlText w:val="%8."/>
      <w:lvlJc w:val="left"/>
      <w:pPr>
        <w:ind w:left="5760" w:hanging="360"/>
      </w:pPr>
      <w:rPr>
        <w:rFonts w:hint="default"/>
        <w:sz w:val="24"/>
      </w:rPr>
    </w:lvl>
    <w:lvl w:ilvl="8">
      <w:start w:val="1"/>
      <w:numFmt w:val="lowerRoman"/>
      <w:lvlText w:val="%9."/>
      <w:lvlJc w:val="right"/>
      <w:pPr>
        <w:ind w:left="6480" w:hanging="180"/>
      </w:pPr>
      <w:rPr>
        <w:rFonts w:hint="default"/>
      </w:rPr>
    </w:lvl>
  </w:abstractNum>
  <w:abstractNum w:abstractNumId="16" w15:restartNumberingAfterBreak="0">
    <w:nsid w:val="3FE03586"/>
    <w:multiLevelType w:val="hybridMultilevel"/>
    <w:tmpl w:val="4FC0F9B6"/>
    <w:lvl w:ilvl="0" w:tplc="10B40E64">
      <w:start w:val="1"/>
      <w:numFmt w:val="decimal"/>
      <w:lvlText w:val="b.%1"/>
      <w:lvlJc w:val="left"/>
      <w:pPr>
        <w:ind w:left="1620" w:hanging="360"/>
      </w:pPr>
      <w:rPr>
        <w:rFonts w:ascii="Times New Roman" w:hAnsi="Times New Roman" w:cs="Times New Roman" w:hint="default"/>
        <w:sz w:val="24"/>
        <w:szCs w:val="24"/>
      </w:rPr>
    </w:lvl>
    <w:lvl w:ilvl="1" w:tplc="04210003" w:tentative="1">
      <w:start w:val="1"/>
      <w:numFmt w:val="bullet"/>
      <w:lvlText w:val="o"/>
      <w:lvlJc w:val="left"/>
      <w:pPr>
        <w:ind w:left="2340" w:hanging="360"/>
      </w:pPr>
      <w:rPr>
        <w:rFonts w:ascii="Courier New" w:hAnsi="Courier New" w:cs="Courier New" w:hint="default"/>
      </w:rPr>
    </w:lvl>
    <w:lvl w:ilvl="2" w:tplc="04210005" w:tentative="1">
      <w:start w:val="1"/>
      <w:numFmt w:val="bullet"/>
      <w:lvlText w:val=""/>
      <w:lvlJc w:val="left"/>
      <w:pPr>
        <w:ind w:left="3060" w:hanging="360"/>
      </w:pPr>
      <w:rPr>
        <w:rFonts w:ascii="Wingdings" w:hAnsi="Wingdings" w:hint="default"/>
      </w:rPr>
    </w:lvl>
    <w:lvl w:ilvl="3" w:tplc="04210001" w:tentative="1">
      <w:start w:val="1"/>
      <w:numFmt w:val="bullet"/>
      <w:lvlText w:val=""/>
      <w:lvlJc w:val="left"/>
      <w:pPr>
        <w:ind w:left="3780" w:hanging="360"/>
      </w:pPr>
      <w:rPr>
        <w:rFonts w:ascii="Symbol" w:hAnsi="Symbol" w:hint="default"/>
      </w:rPr>
    </w:lvl>
    <w:lvl w:ilvl="4" w:tplc="04210003" w:tentative="1">
      <w:start w:val="1"/>
      <w:numFmt w:val="bullet"/>
      <w:lvlText w:val="o"/>
      <w:lvlJc w:val="left"/>
      <w:pPr>
        <w:ind w:left="4500" w:hanging="360"/>
      </w:pPr>
      <w:rPr>
        <w:rFonts w:ascii="Courier New" w:hAnsi="Courier New" w:cs="Courier New" w:hint="default"/>
      </w:rPr>
    </w:lvl>
    <w:lvl w:ilvl="5" w:tplc="04210005" w:tentative="1">
      <w:start w:val="1"/>
      <w:numFmt w:val="bullet"/>
      <w:lvlText w:val=""/>
      <w:lvlJc w:val="left"/>
      <w:pPr>
        <w:ind w:left="5220" w:hanging="360"/>
      </w:pPr>
      <w:rPr>
        <w:rFonts w:ascii="Wingdings" w:hAnsi="Wingdings" w:hint="default"/>
      </w:rPr>
    </w:lvl>
    <w:lvl w:ilvl="6" w:tplc="04210001" w:tentative="1">
      <w:start w:val="1"/>
      <w:numFmt w:val="bullet"/>
      <w:lvlText w:val=""/>
      <w:lvlJc w:val="left"/>
      <w:pPr>
        <w:ind w:left="5940" w:hanging="360"/>
      </w:pPr>
      <w:rPr>
        <w:rFonts w:ascii="Symbol" w:hAnsi="Symbol" w:hint="default"/>
      </w:rPr>
    </w:lvl>
    <w:lvl w:ilvl="7" w:tplc="04210003" w:tentative="1">
      <w:start w:val="1"/>
      <w:numFmt w:val="bullet"/>
      <w:lvlText w:val="o"/>
      <w:lvlJc w:val="left"/>
      <w:pPr>
        <w:ind w:left="6660" w:hanging="360"/>
      </w:pPr>
      <w:rPr>
        <w:rFonts w:ascii="Courier New" w:hAnsi="Courier New" w:cs="Courier New" w:hint="default"/>
      </w:rPr>
    </w:lvl>
    <w:lvl w:ilvl="8" w:tplc="04210005" w:tentative="1">
      <w:start w:val="1"/>
      <w:numFmt w:val="bullet"/>
      <w:lvlText w:val=""/>
      <w:lvlJc w:val="left"/>
      <w:pPr>
        <w:ind w:left="7380" w:hanging="360"/>
      </w:pPr>
      <w:rPr>
        <w:rFonts w:ascii="Wingdings" w:hAnsi="Wingdings" w:hint="default"/>
      </w:rPr>
    </w:lvl>
  </w:abstractNum>
  <w:abstractNum w:abstractNumId="17" w15:restartNumberingAfterBreak="0">
    <w:nsid w:val="4CBD372E"/>
    <w:multiLevelType w:val="hybridMultilevel"/>
    <w:tmpl w:val="94FAAFCA"/>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071AE2"/>
    <w:multiLevelType w:val="multilevel"/>
    <w:tmpl w:val="1518AE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0F7529"/>
    <w:multiLevelType w:val="hybridMultilevel"/>
    <w:tmpl w:val="A720F202"/>
    <w:lvl w:ilvl="0" w:tplc="6D0261C4">
      <w:start w:val="1"/>
      <w:numFmt w:val="lowerLetter"/>
      <w:lvlText w:val="%1."/>
      <w:lvlJc w:val="left"/>
      <w:pPr>
        <w:ind w:left="1004" w:hanging="360"/>
      </w:pPr>
      <w:rPr>
        <w:rFonts w:ascii="Times New Roman" w:hAnsi="Times New Roman" w:cs="Times New Roman" w:hint="default"/>
        <w:sz w:val="24"/>
      </w:rPr>
    </w:lvl>
    <w:lvl w:ilvl="1" w:tplc="04210019">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start w:val="1"/>
      <w:numFmt w:val="decimal"/>
      <w:lvlText w:val="%4."/>
      <w:lvlJc w:val="left"/>
      <w:pPr>
        <w:ind w:left="3164" w:hanging="360"/>
      </w:pPr>
    </w:lvl>
    <w:lvl w:ilvl="4" w:tplc="04210019">
      <w:start w:val="1"/>
      <w:numFmt w:val="lowerLetter"/>
      <w:lvlText w:val="%5."/>
      <w:lvlJc w:val="left"/>
      <w:pPr>
        <w:ind w:left="3884" w:hanging="360"/>
      </w:pPr>
    </w:lvl>
    <w:lvl w:ilvl="5" w:tplc="0421001B" w:tentative="1">
      <w:start w:val="1"/>
      <w:numFmt w:val="lowerRoman"/>
      <w:lvlText w:val="%6."/>
      <w:lvlJc w:val="right"/>
      <w:pPr>
        <w:ind w:left="4604" w:hanging="180"/>
      </w:pPr>
    </w:lvl>
    <w:lvl w:ilvl="6" w:tplc="04090019">
      <w:start w:val="1"/>
      <w:numFmt w:val="lowerLetter"/>
      <w:lvlText w:val="%7."/>
      <w:lvlJc w:val="left"/>
      <w:pPr>
        <w:ind w:left="360"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0" w15:restartNumberingAfterBreak="0">
    <w:nsid w:val="511C6FBC"/>
    <w:multiLevelType w:val="hybridMultilevel"/>
    <w:tmpl w:val="B34630E4"/>
    <w:lvl w:ilvl="0" w:tplc="04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1" w15:restartNumberingAfterBreak="0">
    <w:nsid w:val="540501D1"/>
    <w:multiLevelType w:val="hybridMultilevel"/>
    <w:tmpl w:val="3852193C"/>
    <w:lvl w:ilvl="0" w:tplc="04210019">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86574C8"/>
    <w:multiLevelType w:val="hybridMultilevel"/>
    <w:tmpl w:val="00E498C4"/>
    <w:lvl w:ilvl="0" w:tplc="9AA673EE">
      <w:start w:val="1"/>
      <w:numFmt w:val="decimal"/>
      <w:lvlText w:val="b.%1."/>
      <w:lvlJc w:val="left"/>
      <w:pPr>
        <w:ind w:left="1146" w:hanging="360"/>
      </w:pPr>
      <w:rPr>
        <w:rFonts w:ascii="Times New Roman" w:hAnsi="Times New Roman" w:cs="Times New Roman" w:hint="default"/>
        <w:sz w:val="24"/>
        <w:szCs w:val="24"/>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3" w15:restartNumberingAfterBreak="0">
    <w:nsid w:val="59E15949"/>
    <w:multiLevelType w:val="hybridMultilevel"/>
    <w:tmpl w:val="3DB47190"/>
    <w:lvl w:ilvl="0" w:tplc="04090019">
      <w:start w:val="1"/>
      <w:numFmt w:val="lowerLetter"/>
      <w:lvlText w:val="%1."/>
      <w:lvlJc w:val="left"/>
      <w:pPr>
        <w:ind w:left="360" w:hanging="360"/>
      </w:pPr>
      <w:rPr>
        <w:rFonts w:hint="default"/>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59F71855"/>
    <w:multiLevelType w:val="multilevel"/>
    <w:tmpl w:val="2182CA64"/>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A095CAE"/>
    <w:multiLevelType w:val="multilevel"/>
    <w:tmpl w:val="AEB012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320773"/>
    <w:multiLevelType w:val="hybridMultilevel"/>
    <w:tmpl w:val="D9B0CA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9EC4130"/>
    <w:multiLevelType w:val="hybridMultilevel"/>
    <w:tmpl w:val="9E16603A"/>
    <w:lvl w:ilvl="0" w:tplc="03E0E778">
      <w:start w:val="1"/>
      <w:numFmt w:val="lowerLetter"/>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F962C7F"/>
    <w:multiLevelType w:val="hybridMultilevel"/>
    <w:tmpl w:val="15BE849A"/>
    <w:lvl w:ilvl="0" w:tplc="4F60707E">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713D6FF3"/>
    <w:multiLevelType w:val="hybridMultilevel"/>
    <w:tmpl w:val="1BA4B1A2"/>
    <w:lvl w:ilvl="0" w:tplc="14EE4F08">
      <w:start w:val="1"/>
      <w:numFmt w:val="decimal"/>
      <w:lvlText w:val="2.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0792F"/>
    <w:multiLevelType w:val="hybridMultilevel"/>
    <w:tmpl w:val="3DB47190"/>
    <w:lvl w:ilvl="0" w:tplc="04090019">
      <w:start w:val="1"/>
      <w:numFmt w:val="lowerLetter"/>
      <w:lvlText w:val="%1."/>
      <w:lvlJc w:val="left"/>
      <w:pPr>
        <w:ind w:left="360" w:hanging="360"/>
      </w:pPr>
      <w:rPr>
        <w:rFonts w:hint="default"/>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1" w15:restartNumberingAfterBreak="0">
    <w:nsid w:val="7A1F5931"/>
    <w:multiLevelType w:val="hybridMultilevel"/>
    <w:tmpl w:val="DC762386"/>
    <w:lvl w:ilvl="0" w:tplc="9AA673EE">
      <w:start w:val="1"/>
      <w:numFmt w:val="decimal"/>
      <w:lvlText w:val="b.%1."/>
      <w:lvlJc w:val="left"/>
      <w:pPr>
        <w:ind w:left="720" w:hanging="360"/>
      </w:pPr>
      <w:rPr>
        <w:rFonts w:ascii="Times New Roman" w:hAnsi="Times New Roman" w:cs="Times New Roman"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4"/>
  </w:num>
  <w:num w:numId="2">
    <w:abstractNumId w:val="9"/>
  </w:num>
  <w:num w:numId="3">
    <w:abstractNumId w:val="29"/>
  </w:num>
  <w:num w:numId="4">
    <w:abstractNumId w:val="15"/>
  </w:num>
  <w:num w:numId="5">
    <w:abstractNumId w:val="6"/>
  </w:num>
  <w:num w:numId="6">
    <w:abstractNumId w:val="30"/>
  </w:num>
  <w:num w:numId="7">
    <w:abstractNumId w:val="11"/>
  </w:num>
  <w:num w:numId="8">
    <w:abstractNumId w:val="16"/>
  </w:num>
  <w:num w:numId="9">
    <w:abstractNumId w:val="5"/>
  </w:num>
  <w:num w:numId="10">
    <w:abstractNumId w:val="12"/>
  </w:num>
  <w:num w:numId="11">
    <w:abstractNumId w:val="2"/>
  </w:num>
  <w:num w:numId="12">
    <w:abstractNumId w:val="4"/>
  </w:num>
  <w:num w:numId="13">
    <w:abstractNumId w:val="17"/>
  </w:num>
  <w:num w:numId="14">
    <w:abstractNumId w:val="20"/>
  </w:num>
  <w:num w:numId="15">
    <w:abstractNumId w:val="19"/>
  </w:num>
  <w:num w:numId="16">
    <w:abstractNumId w:val="22"/>
  </w:num>
  <w:num w:numId="17">
    <w:abstractNumId w:val="31"/>
  </w:num>
  <w:num w:numId="18">
    <w:abstractNumId w:val="1"/>
  </w:num>
  <w:num w:numId="19">
    <w:abstractNumId w:val="10"/>
  </w:num>
  <w:num w:numId="20">
    <w:abstractNumId w:val="26"/>
  </w:num>
  <w:num w:numId="21">
    <w:abstractNumId w:val="13"/>
  </w:num>
  <w:num w:numId="22">
    <w:abstractNumId w:val="7"/>
  </w:num>
  <w:num w:numId="23">
    <w:abstractNumId w:val="27"/>
  </w:num>
  <w:num w:numId="24">
    <w:abstractNumId w:val="1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8"/>
  </w:num>
  <w:num w:numId="33">
    <w:abstractNumId w:val="3"/>
  </w:num>
  <w:num w:numId="34">
    <w:abstractNumId w:val="8"/>
  </w:num>
  <w:num w:numId="35">
    <w:abstractNumId w:val="0"/>
  </w:num>
  <w:num w:numId="36">
    <w:abstractNumId w:val="21"/>
  </w:num>
  <w:num w:numId="37">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tjQytDAwsjAzN7dQ0lEKTi0uzszPAykwqgUAVXiKECwAAAA="/>
  </w:docVars>
  <w:rsids>
    <w:rsidRoot w:val="00792166"/>
    <w:rsid w:val="00000530"/>
    <w:rsid w:val="00000FE3"/>
    <w:rsid w:val="000062E4"/>
    <w:rsid w:val="0000759B"/>
    <w:rsid w:val="0001228E"/>
    <w:rsid w:val="000200EA"/>
    <w:rsid w:val="00022FC4"/>
    <w:rsid w:val="00023591"/>
    <w:rsid w:val="00023EA3"/>
    <w:rsid w:val="00025004"/>
    <w:rsid w:val="00025A81"/>
    <w:rsid w:val="00026707"/>
    <w:rsid w:val="0003028F"/>
    <w:rsid w:val="00030DAC"/>
    <w:rsid w:val="000311FA"/>
    <w:rsid w:val="00031AA3"/>
    <w:rsid w:val="00031E18"/>
    <w:rsid w:val="000326E0"/>
    <w:rsid w:val="00032AE6"/>
    <w:rsid w:val="00032B00"/>
    <w:rsid w:val="00032D69"/>
    <w:rsid w:val="000348ED"/>
    <w:rsid w:val="00035095"/>
    <w:rsid w:val="000352A0"/>
    <w:rsid w:val="00036868"/>
    <w:rsid w:val="00036EBD"/>
    <w:rsid w:val="0003714C"/>
    <w:rsid w:val="00040179"/>
    <w:rsid w:val="000408A7"/>
    <w:rsid w:val="00040F19"/>
    <w:rsid w:val="00043018"/>
    <w:rsid w:val="000436EF"/>
    <w:rsid w:val="000466C7"/>
    <w:rsid w:val="00047B4C"/>
    <w:rsid w:val="00047E36"/>
    <w:rsid w:val="00050757"/>
    <w:rsid w:val="0005093F"/>
    <w:rsid w:val="0005131C"/>
    <w:rsid w:val="0005217B"/>
    <w:rsid w:val="0005369D"/>
    <w:rsid w:val="00054119"/>
    <w:rsid w:val="0005727B"/>
    <w:rsid w:val="000625FB"/>
    <w:rsid w:val="00062B5A"/>
    <w:rsid w:val="00062D02"/>
    <w:rsid w:val="000646B8"/>
    <w:rsid w:val="00064F6B"/>
    <w:rsid w:val="00065D60"/>
    <w:rsid w:val="00066700"/>
    <w:rsid w:val="000669DD"/>
    <w:rsid w:val="00067FAB"/>
    <w:rsid w:val="00074515"/>
    <w:rsid w:val="00075AEA"/>
    <w:rsid w:val="00076323"/>
    <w:rsid w:val="0007649B"/>
    <w:rsid w:val="00080139"/>
    <w:rsid w:val="00080BC2"/>
    <w:rsid w:val="000823A8"/>
    <w:rsid w:val="00084A87"/>
    <w:rsid w:val="00084BBB"/>
    <w:rsid w:val="00091109"/>
    <w:rsid w:val="0009485F"/>
    <w:rsid w:val="00095317"/>
    <w:rsid w:val="000959AC"/>
    <w:rsid w:val="00095C92"/>
    <w:rsid w:val="00096FEA"/>
    <w:rsid w:val="000A04A6"/>
    <w:rsid w:val="000A0F84"/>
    <w:rsid w:val="000A3013"/>
    <w:rsid w:val="000A508B"/>
    <w:rsid w:val="000A6693"/>
    <w:rsid w:val="000A6FB5"/>
    <w:rsid w:val="000A7519"/>
    <w:rsid w:val="000B11C9"/>
    <w:rsid w:val="000B25A7"/>
    <w:rsid w:val="000B4980"/>
    <w:rsid w:val="000B4FDE"/>
    <w:rsid w:val="000B5733"/>
    <w:rsid w:val="000B657D"/>
    <w:rsid w:val="000C3075"/>
    <w:rsid w:val="000C355C"/>
    <w:rsid w:val="000C63D7"/>
    <w:rsid w:val="000C6E84"/>
    <w:rsid w:val="000D071E"/>
    <w:rsid w:val="000D112E"/>
    <w:rsid w:val="000D1780"/>
    <w:rsid w:val="000D19A3"/>
    <w:rsid w:val="000D3DCA"/>
    <w:rsid w:val="000D4819"/>
    <w:rsid w:val="000D5D95"/>
    <w:rsid w:val="000E0BD8"/>
    <w:rsid w:val="000E1283"/>
    <w:rsid w:val="000E2C60"/>
    <w:rsid w:val="000E608A"/>
    <w:rsid w:val="000E6865"/>
    <w:rsid w:val="000E6901"/>
    <w:rsid w:val="000E73F7"/>
    <w:rsid w:val="000F05D2"/>
    <w:rsid w:val="000F0E8F"/>
    <w:rsid w:val="000F0F81"/>
    <w:rsid w:val="000F1C81"/>
    <w:rsid w:val="000F2816"/>
    <w:rsid w:val="000F4FA2"/>
    <w:rsid w:val="000F69CC"/>
    <w:rsid w:val="000F717B"/>
    <w:rsid w:val="00101A8E"/>
    <w:rsid w:val="00101B9E"/>
    <w:rsid w:val="00102CA3"/>
    <w:rsid w:val="00106236"/>
    <w:rsid w:val="001071C9"/>
    <w:rsid w:val="00107626"/>
    <w:rsid w:val="0011021D"/>
    <w:rsid w:val="0011243C"/>
    <w:rsid w:val="00112785"/>
    <w:rsid w:val="00112BD7"/>
    <w:rsid w:val="001143ED"/>
    <w:rsid w:val="00115BF1"/>
    <w:rsid w:val="00116B0B"/>
    <w:rsid w:val="00120B95"/>
    <w:rsid w:val="0012118F"/>
    <w:rsid w:val="00121D6F"/>
    <w:rsid w:val="00121E03"/>
    <w:rsid w:val="001230A0"/>
    <w:rsid w:val="00123FCF"/>
    <w:rsid w:val="00125A37"/>
    <w:rsid w:val="00125ADC"/>
    <w:rsid w:val="001271D4"/>
    <w:rsid w:val="001316AD"/>
    <w:rsid w:val="001325E1"/>
    <w:rsid w:val="001329BD"/>
    <w:rsid w:val="00133567"/>
    <w:rsid w:val="00134EFF"/>
    <w:rsid w:val="00137AA5"/>
    <w:rsid w:val="00137AE3"/>
    <w:rsid w:val="00137F94"/>
    <w:rsid w:val="00141C82"/>
    <w:rsid w:val="00142F4A"/>
    <w:rsid w:val="00143A9E"/>
    <w:rsid w:val="0014491F"/>
    <w:rsid w:val="00144AC2"/>
    <w:rsid w:val="00144D12"/>
    <w:rsid w:val="0015138C"/>
    <w:rsid w:val="00152434"/>
    <w:rsid w:val="001528FC"/>
    <w:rsid w:val="00153954"/>
    <w:rsid w:val="00153D02"/>
    <w:rsid w:val="001552F3"/>
    <w:rsid w:val="0015659D"/>
    <w:rsid w:val="00156C82"/>
    <w:rsid w:val="001600DE"/>
    <w:rsid w:val="00161871"/>
    <w:rsid w:val="00162640"/>
    <w:rsid w:val="00162AAB"/>
    <w:rsid w:val="00163E97"/>
    <w:rsid w:val="0016665A"/>
    <w:rsid w:val="00167282"/>
    <w:rsid w:val="00167521"/>
    <w:rsid w:val="00170DDD"/>
    <w:rsid w:val="0017270A"/>
    <w:rsid w:val="00174296"/>
    <w:rsid w:val="001760D2"/>
    <w:rsid w:val="00176B28"/>
    <w:rsid w:val="00176D7E"/>
    <w:rsid w:val="00176FB6"/>
    <w:rsid w:val="00181F6D"/>
    <w:rsid w:val="00182005"/>
    <w:rsid w:val="00182570"/>
    <w:rsid w:val="00183E08"/>
    <w:rsid w:val="00184878"/>
    <w:rsid w:val="001862D0"/>
    <w:rsid w:val="00190BE0"/>
    <w:rsid w:val="00190E99"/>
    <w:rsid w:val="00191496"/>
    <w:rsid w:val="001914AD"/>
    <w:rsid w:val="00191D37"/>
    <w:rsid w:val="0019282A"/>
    <w:rsid w:val="00192960"/>
    <w:rsid w:val="00192DC5"/>
    <w:rsid w:val="00194095"/>
    <w:rsid w:val="00196342"/>
    <w:rsid w:val="00196FCC"/>
    <w:rsid w:val="001A1161"/>
    <w:rsid w:val="001A23AD"/>
    <w:rsid w:val="001A3E2A"/>
    <w:rsid w:val="001B0C3F"/>
    <w:rsid w:val="001B22A9"/>
    <w:rsid w:val="001B41D2"/>
    <w:rsid w:val="001B445F"/>
    <w:rsid w:val="001B6FFB"/>
    <w:rsid w:val="001C10D2"/>
    <w:rsid w:val="001C7634"/>
    <w:rsid w:val="001D0A58"/>
    <w:rsid w:val="001D0B9E"/>
    <w:rsid w:val="001D0BAC"/>
    <w:rsid w:val="001D456E"/>
    <w:rsid w:val="001D49A5"/>
    <w:rsid w:val="001D5187"/>
    <w:rsid w:val="001D6606"/>
    <w:rsid w:val="001D69A9"/>
    <w:rsid w:val="001D7191"/>
    <w:rsid w:val="001E00D6"/>
    <w:rsid w:val="001E0E98"/>
    <w:rsid w:val="001E2087"/>
    <w:rsid w:val="001E317A"/>
    <w:rsid w:val="001E31D0"/>
    <w:rsid w:val="001E4813"/>
    <w:rsid w:val="001E7807"/>
    <w:rsid w:val="001F21BB"/>
    <w:rsid w:val="001F4894"/>
    <w:rsid w:val="001F4F30"/>
    <w:rsid w:val="001F5791"/>
    <w:rsid w:val="001F5AA8"/>
    <w:rsid w:val="00200C8F"/>
    <w:rsid w:val="0020490B"/>
    <w:rsid w:val="00206095"/>
    <w:rsid w:val="00210039"/>
    <w:rsid w:val="00211160"/>
    <w:rsid w:val="002113FB"/>
    <w:rsid w:val="0021231A"/>
    <w:rsid w:val="00213505"/>
    <w:rsid w:val="00213C7A"/>
    <w:rsid w:val="002144B3"/>
    <w:rsid w:val="0021542B"/>
    <w:rsid w:val="0021590E"/>
    <w:rsid w:val="00215E7C"/>
    <w:rsid w:val="00216730"/>
    <w:rsid w:val="002175F2"/>
    <w:rsid w:val="00220E94"/>
    <w:rsid w:val="002235CC"/>
    <w:rsid w:val="00225EAE"/>
    <w:rsid w:val="00226181"/>
    <w:rsid w:val="00227F65"/>
    <w:rsid w:val="00230C95"/>
    <w:rsid w:val="00231BEC"/>
    <w:rsid w:val="00232610"/>
    <w:rsid w:val="00232766"/>
    <w:rsid w:val="00232C4E"/>
    <w:rsid w:val="002374F1"/>
    <w:rsid w:val="00241649"/>
    <w:rsid w:val="002429AD"/>
    <w:rsid w:val="0024474F"/>
    <w:rsid w:val="00245B5E"/>
    <w:rsid w:val="00254005"/>
    <w:rsid w:val="002542EE"/>
    <w:rsid w:val="00254F56"/>
    <w:rsid w:val="00255888"/>
    <w:rsid w:val="00255C4B"/>
    <w:rsid w:val="00257EDA"/>
    <w:rsid w:val="0026030D"/>
    <w:rsid w:val="0026110F"/>
    <w:rsid w:val="00261EF5"/>
    <w:rsid w:val="00262136"/>
    <w:rsid w:val="0026351D"/>
    <w:rsid w:val="00263FCA"/>
    <w:rsid w:val="00264B7E"/>
    <w:rsid w:val="00265D7C"/>
    <w:rsid w:val="00270828"/>
    <w:rsid w:val="00271922"/>
    <w:rsid w:val="0027232E"/>
    <w:rsid w:val="002725DD"/>
    <w:rsid w:val="00272622"/>
    <w:rsid w:val="0027409C"/>
    <w:rsid w:val="00274CDB"/>
    <w:rsid w:val="0027799E"/>
    <w:rsid w:val="00277DB1"/>
    <w:rsid w:val="00280EAE"/>
    <w:rsid w:val="002810DB"/>
    <w:rsid w:val="002814D2"/>
    <w:rsid w:val="002822E3"/>
    <w:rsid w:val="0028289C"/>
    <w:rsid w:val="00284C70"/>
    <w:rsid w:val="00286695"/>
    <w:rsid w:val="00286B3F"/>
    <w:rsid w:val="002878C3"/>
    <w:rsid w:val="002909D8"/>
    <w:rsid w:val="00292BA6"/>
    <w:rsid w:val="002939FD"/>
    <w:rsid w:val="00293C64"/>
    <w:rsid w:val="002943F1"/>
    <w:rsid w:val="00295AD7"/>
    <w:rsid w:val="00296C6B"/>
    <w:rsid w:val="002A11A3"/>
    <w:rsid w:val="002A246D"/>
    <w:rsid w:val="002A2CE4"/>
    <w:rsid w:val="002A3349"/>
    <w:rsid w:val="002A39A6"/>
    <w:rsid w:val="002A3D68"/>
    <w:rsid w:val="002A41EE"/>
    <w:rsid w:val="002A5A25"/>
    <w:rsid w:val="002A5A7C"/>
    <w:rsid w:val="002A6A74"/>
    <w:rsid w:val="002A6DAD"/>
    <w:rsid w:val="002A7393"/>
    <w:rsid w:val="002A782A"/>
    <w:rsid w:val="002A7E3E"/>
    <w:rsid w:val="002B011E"/>
    <w:rsid w:val="002B123B"/>
    <w:rsid w:val="002B1C87"/>
    <w:rsid w:val="002B5C28"/>
    <w:rsid w:val="002B70D2"/>
    <w:rsid w:val="002B7BB7"/>
    <w:rsid w:val="002C1E32"/>
    <w:rsid w:val="002C2AFC"/>
    <w:rsid w:val="002C2E78"/>
    <w:rsid w:val="002C3D28"/>
    <w:rsid w:val="002C544D"/>
    <w:rsid w:val="002C5A68"/>
    <w:rsid w:val="002D112A"/>
    <w:rsid w:val="002D1802"/>
    <w:rsid w:val="002D4537"/>
    <w:rsid w:val="002D58FB"/>
    <w:rsid w:val="002D5BA1"/>
    <w:rsid w:val="002D5F6E"/>
    <w:rsid w:val="002D784A"/>
    <w:rsid w:val="002E10C4"/>
    <w:rsid w:val="002E16DE"/>
    <w:rsid w:val="002E202C"/>
    <w:rsid w:val="002E3878"/>
    <w:rsid w:val="002E42BC"/>
    <w:rsid w:val="002E4C63"/>
    <w:rsid w:val="002E57BE"/>
    <w:rsid w:val="002E57E5"/>
    <w:rsid w:val="002E6AD1"/>
    <w:rsid w:val="002F09AC"/>
    <w:rsid w:val="002F14BE"/>
    <w:rsid w:val="002F28CA"/>
    <w:rsid w:val="002F37E3"/>
    <w:rsid w:val="002F4D19"/>
    <w:rsid w:val="002F5927"/>
    <w:rsid w:val="002F674C"/>
    <w:rsid w:val="002F6D9D"/>
    <w:rsid w:val="0030294D"/>
    <w:rsid w:val="0030355B"/>
    <w:rsid w:val="003047F5"/>
    <w:rsid w:val="00304A75"/>
    <w:rsid w:val="00306584"/>
    <w:rsid w:val="003066FC"/>
    <w:rsid w:val="003175A7"/>
    <w:rsid w:val="00317ED1"/>
    <w:rsid w:val="003208A7"/>
    <w:rsid w:val="00320CA5"/>
    <w:rsid w:val="00320DD8"/>
    <w:rsid w:val="00320EAF"/>
    <w:rsid w:val="00321A9F"/>
    <w:rsid w:val="00321F18"/>
    <w:rsid w:val="00321FBD"/>
    <w:rsid w:val="00326C35"/>
    <w:rsid w:val="0033458F"/>
    <w:rsid w:val="003362D7"/>
    <w:rsid w:val="0033636B"/>
    <w:rsid w:val="0034319D"/>
    <w:rsid w:val="00343E37"/>
    <w:rsid w:val="00344B27"/>
    <w:rsid w:val="00344F69"/>
    <w:rsid w:val="00345B13"/>
    <w:rsid w:val="0034652A"/>
    <w:rsid w:val="003468AB"/>
    <w:rsid w:val="00347C54"/>
    <w:rsid w:val="00350D56"/>
    <w:rsid w:val="00351200"/>
    <w:rsid w:val="00352A12"/>
    <w:rsid w:val="00352FED"/>
    <w:rsid w:val="0035367D"/>
    <w:rsid w:val="0035523C"/>
    <w:rsid w:val="0035692B"/>
    <w:rsid w:val="003579DE"/>
    <w:rsid w:val="00357A61"/>
    <w:rsid w:val="00357C8F"/>
    <w:rsid w:val="003642AE"/>
    <w:rsid w:val="00367076"/>
    <w:rsid w:val="00370EE3"/>
    <w:rsid w:val="003711AD"/>
    <w:rsid w:val="003717D4"/>
    <w:rsid w:val="003729DA"/>
    <w:rsid w:val="00372F9B"/>
    <w:rsid w:val="00375213"/>
    <w:rsid w:val="00375E68"/>
    <w:rsid w:val="0037741D"/>
    <w:rsid w:val="003777D1"/>
    <w:rsid w:val="003803EB"/>
    <w:rsid w:val="00380862"/>
    <w:rsid w:val="0038302D"/>
    <w:rsid w:val="00383984"/>
    <w:rsid w:val="00385C44"/>
    <w:rsid w:val="00386EC5"/>
    <w:rsid w:val="00387322"/>
    <w:rsid w:val="003875DB"/>
    <w:rsid w:val="00393787"/>
    <w:rsid w:val="00393ADC"/>
    <w:rsid w:val="00394194"/>
    <w:rsid w:val="00394247"/>
    <w:rsid w:val="0039684B"/>
    <w:rsid w:val="00397370"/>
    <w:rsid w:val="00397E4A"/>
    <w:rsid w:val="003A44CE"/>
    <w:rsid w:val="003A4954"/>
    <w:rsid w:val="003A4E06"/>
    <w:rsid w:val="003B00D3"/>
    <w:rsid w:val="003B24DC"/>
    <w:rsid w:val="003B3841"/>
    <w:rsid w:val="003B53D2"/>
    <w:rsid w:val="003B692B"/>
    <w:rsid w:val="003C14F0"/>
    <w:rsid w:val="003C18B4"/>
    <w:rsid w:val="003C7640"/>
    <w:rsid w:val="003C77A8"/>
    <w:rsid w:val="003D0250"/>
    <w:rsid w:val="003D0EA9"/>
    <w:rsid w:val="003D118B"/>
    <w:rsid w:val="003D1427"/>
    <w:rsid w:val="003D4C4E"/>
    <w:rsid w:val="003D59A6"/>
    <w:rsid w:val="003D7400"/>
    <w:rsid w:val="003E14E5"/>
    <w:rsid w:val="003E1801"/>
    <w:rsid w:val="003E37E3"/>
    <w:rsid w:val="003F0B51"/>
    <w:rsid w:val="003F2060"/>
    <w:rsid w:val="003F218A"/>
    <w:rsid w:val="003F2486"/>
    <w:rsid w:val="003F290C"/>
    <w:rsid w:val="003F31B7"/>
    <w:rsid w:val="003F5322"/>
    <w:rsid w:val="003F755D"/>
    <w:rsid w:val="003F7813"/>
    <w:rsid w:val="00400F41"/>
    <w:rsid w:val="00400F56"/>
    <w:rsid w:val="00401404"/>
    <w:rsid w:val="004035F4"/>
    <w:rsid w:val="00407134"/>
    <w:rsid w:val="0040723C"/>
    <w:rsid w:val="00407AFC"/>
    <w:rsid w:val="0041050D"/>
    <w:rsid w:val="00410A5F"/>
    <w:rsid w:val="00412AD0"/>
    <w:rsid w:val="00412B6B"/>
    <w:rsid w:val="004133BC"/>
    <w:rsid w:val="004149B7"/>
    <w:rsid w:val="00414A8E"/>
    <w:rsid w:val="00416385"/>
    <w:rsid w:val="00416C3C"/>
    <w:rsid w:val="00416C72"/>
    <w:rsid w:val="00416F05"/>
    <w:rsid w:val="00416FBC"/>
    <w:rsid w:val="00420338"/>
    <w:rsid w:val="004207AE"/>
    <w:rsid w:val="00423C9F"/>
    <w:rsid w:val="004243BC"/>
    <w:rsid w:val="00425048"/>
    <w:rsid w:val="00427B36"/>
    <w:rsid w:val="00433C5E"/>
    <w:rsid w:val="004343C0"/>
    <w:rsid w:val="00434A67"/>
    <w:rsid w:val="004351F8"/>
    <w:rsid w:val="00436424"/>
    <w:rsid w:val="0044143F"/>
    <w:rsid w:val="004436B6"/>
    <w:rsid w:val="00446765"/>
    <w:rsid w:val="00450090"/>
    <w:rsid w:val="0045023B"/>
    <w:rsid w:val="004506ED"/>
    <w:rsid w:val="004516C6"/>
    <w:rsid w:val="00456A40"/>
    <w:rsid w:val="004600C5"/>
    <w:rsid w:val="00466C54"/>
    <w:rsid w:val="00471E8D"/>
    <w:rsid w:val="0047204C"/>
    <w:rsid w:val="00472D99"/>
    <w:rsid w:val="0047449F"/>
    <w:rsid w:val="00474F64"/>
    <w:rsid w:val="00475FEE"/>
    <w:rsid w:val="0047740B"/>
    <w:rsid w:val="004804A3"/>
    <w:rsid w:val="00480CD9"/>
    <w:rsid w:val="00484E53"/>
    <w:rsid w:val="00485443"/>
    <w:rsid w:val="004942AB"/>
    <w:rsid w:val="00494490"/>
    <w:rsid w:val="004946AF"/>
    <w:rsid w:val="00495629"/>
    <w:rsid w:val="00496E18"/>
    <w:rsid w:val="004A08AA"/>
    <w:rsid w:val="004A1A3D"/>
    <w:rsid w:val="004A2085"/>
    <w:rsid w:val="004A2CF9"/>
    <w:rsid w:val="004A5631"/>
    <w:rsid w:val="004B13F9"/>
    <w:rsid w:val="004B2408"/>
    <w:rsid w:val="004B240A"/>
    <w:rsid w:val="004B3BB8"/>
    <w:rsid w:val="004B3E69"/>
    <w:rsid w:val="004B40AB"/>
    <w:rsid w:val="004B47BC"/>
    <w:rsid w:val="004B75A5"/>
    <w:rsid w:val="004B7952"/>
    <w:rsid w:val="004C0BB1"/>
    <w:rsid w:val="004C1C45"/>
    <w:rsid w:val="004C3324"/>
    <w:rsid w:val="004C4D01"/>
    <w:rsid w:val="004C5B1C"/>
    <w:rsid w:val="004C61C8"/>
    <w:rsid w:val="004C6F73"/>
    <w:rsid w:val="004D0569"/>
    <w:rsid w:val="004D0B16"/>
    <w:rsid w:val="004D16FA"/>
    <w:rsid w:val="004D3301"/>
    <w:rsid w:val="004D3986"/>
    <w:rsid w:val="004D433F"/>
    <w:rsid w:val="004D66E9"/>
    <w:rsid w:val="004D764F"/>
    <w:rsid w:val="004D7ADD"/>
    <w:rsid w:val="004E00E7"/>
    <w:rsid w:val="004E0228"/>
    <w:rsid w:val="004E059E"/>
    <w:rsid w:val="004E064D"/>
    <w:rsid w:val="004E101F"/>
    <w:rsid w:val="004E1B97"/>
    <w:rsid w:val="004E2506"/>
    <w:rsid w:val="004E40AD"/>
    <w:rsid w:val="004E4A32"/>
    <w:rsid w:val="004E55E9"/>
    <w:rsid w:val="004E56CA"/>
    <w:rsid w:val="004E75C4"/>
    <w:rsid w:val="004E78BA"/>
    <w:rsid w:val="004F02C8"/>
    <w:rsid w:val="004F08E8"/>
    <w:rsid w:val="004F14AC"/>
    <w:rsid w:val="004F1F0D"/>
    <w:rsid w:val="004F2001"/>
    <w:rsid w:val="004F2107"/>
    <w:rsid w:val="004F26C9"/>
    <w:rsid w:val="004F30DA"/>
    <w:rsid w:val="004F39C8"/>
    <w:rsid w:val="004F7B52"/>
    <w:rsid w:val="00502787"/>
    <w:rsid w:val="00503CD3"/>
    <w:rsid w:val="005061E1"/>
    <w:rsid w:val="005064EA"/>
    <w:rsid w:val="005102DC"/>
    <w:rsid w:val="00511E70"/>
    <w:rsid w:val="00512826"/>
    <w:rsid w:val="00513364"/>
    <w:rsid w:val="00514B7E"/>
    <w:rsid w:val="00515E9D"/>
    <w:rsid w:val="005164AC"/>
    <w:rsid w:val="005167E1"/>
    <w:rsid w:val="00517D1A"/>
    <w:rsid w:val="00521008"/>
    <w:rsid w:val="00522D4C"/>
    <w:rsid w:val="00522ED0"/>
    <w:rsid w:val="00525365"/>
    <w:rsid w:val="005309BC"/>
    <w:rsid w:val="005314DC"/>
    <w:rsid w:val="005335A9"/>
    <w:rsid w:val="00533D97"/>
    <w:rsid w:val="00533DF7"/>
    <w:rsid w:val="005345B6"/>
    <w:rsid w:val="005361A8"/>
    <w:rsid w:val="00537FE2"/>
    <w:rsid w:val="00541941"/>
    <w:rsid w:val="0054199F"/>
    <w:rsid w:val="00541A1D"/>
    <w:rsid w:val="00542F29"/>
    <w:rsid w:val="005443E2"/>
    <w:rsid w:val="00545E5C"/>
    <w:rsid w:val="0054606F"/>
    <w:rsid w:val="00546D9D"/>
    <w:rsid w:val="00547AF5"/>
    <w:rsid w:val="00547C66"/>
    <w:rsid w:val="00550999"/>
    <w:rsid w:val="00551B07"/>
    <w:rsid w:val="00552D0E"/>
    <w:rsid w:val="0055499A"/>
    <w:rsid w:val="00556360"/>
    <w:rsid w:val="00557411"/>
    <w:rsid w:val="0056021B"/>
    <w:rsid w:val="00562297"/>
    <w:rsid w:val="00562EF2"/>
    <w:rsid w:val="00564A06"/>
    <w:rsid w:val="005653C0"/>
    <w:rsid w:val="00566475"/>
    <w:rsid w:val="00572E0B"/>
    <w:rsid w:val="00576227"/>
    <w:rsid w:val="00580518"/>
    <w:rsid w:val="00581F81"/>
    <w:rsid w:val="00582C7B"/>
    <w:rsid w:val="0058545D"/>
    <w:rsid w:val="00586F1F"/>
    <w:rsid w:val="0059090F"/>
    <w:rsid w:val="00591886"/>
    <w:rsid w:val="00591A5D"/>
    <w:rsid w:val="00591C62"/>
    <w:rsid w:val="00592252"/>
    <w:rsid w:val="005923F9"/>
    <w:rsid w:val="00592C6F"/>
    <w:rsid w:val="00595AD6"/>
    <w:rsid w:val="00596745"/>
    <w:rsid w:val="00596B73"/>
    <w:rsid w:val="005A09ED"/>
    <w:rsid w:val="005A1F14"/>
    <w:rsid w:val="005A2C73"/>
    <w:rsid w:val="005A3587"/>
    <w:rsid w:val="005A5F74"/>
    <w:rsid w:val="005A6179"/>
    <w:rsid w:val="005A7B2E"/>
    <w:rsid w:val="005B0878"/>
    <w:rsid w:val="005B1B23"/>
    <w:rsid w:val="005B2EEB"/>
    <w:rsid w:val="005B2F62"/>
    <w:rsid w:val="005B3262"/>
    <w:rsid w:val="005B335D"/>
    <w:rsid w:val="005B49AC"/>
    <w:rsid w:val="005B4A3A"/>
    <w:rsid w:val="005B520F"/>
    <w:rsid w:val="005B6125"/>
    <w:rsid w:val="005B7780"/>
    <w:rsid w:val="005C0985"/>
    <w:rsid w:val="005C0DA8"/>
    <w:rsid w:val="005C1BCE"/>
    <w:rsid w:val="005C35BA"/>
    <w:rsid w:val="005C4BC4"/>
    <w:rsid w:val="005C5E7C"/>
    <w:rsid w:val="005C73C0"/>
    <w:rsid w:val="005D2888"/>
    <w:rsid w:val="005D2E0A"/>
    <w:rsid w:val="005D43FC"/>
    <w:rsid w:val="005D4DCB"/>
    <w:rsid w:val="005D5276"/>
    <w:rsid w:val="005D6A31"/>
    <w:rsid w:val="005D6B33"/>
    <w:rsid w:val="005D6DF0"/>
    <w:rsid w:val="005D6F44"/>
    <w:rsid w:val="005D700D"/>
    <w:rsid w:val="005D7083"/>
    <w:rsid w:val="005E196C"/>
    <w:rsid w:val="005E19D9"/>
    <w:rsid w:val="005E6226"/>
    <w:rsid w:val="005E774D"/>
    <w:rsid w:val="005E7ECA"/>
    <w:rsid w:val="005F0903"/>
    <w:rsid w:val="005F2D4A"/>
    <w:rsid w:val="005F4F74"/>
    <w:rsid w:val="005F5194"/>
    <w:rsid w:val="005F5714"/>
    <w:rsid w:val="005F7407"/>
    <w:rsid w:val="005F759F"/>
    <w:rsid w:val="00601182"/>
    <w:rsid w:val="00601B7E"/>
    <w:rsid w:val="00605568"/>
    <w:rsid w:val="00607126"/>
    <w:rsid w:val="00607A55"/>
    <w:rsid w:val="00607AFF"/>
    <w:rsid w:val="006126E4"/>
    <w:rsid w:val="0061273A"/>
    <w:rsid w:val="006130AE"/>
    <w:rsid w:val="00613734"/>
    <w:rsid w:val="006138D0"/>
    <w:rsid w:val="00613971"/>
    <w:rsid w:val="0061409D"/>
    <w:rsid w:val="0061496C"/>
    <w:rsid w:val="00616431"/>
    <w:rsid w:val="0062138E"/>
    <w:rsid w:val="00623512"/>
    <w:rsid w:val="006240B3"/>
    <w:rsid w:val="00624D37"/>
    <w:rsid w:val="00625094"/>
    <w:rsid w:val="00625950"/>
    <w:rsid w:val="006266FB"/>
    <w:rsid w:val="00627948"/>
    <w:rsid w:val="006310CB"/>
    <w:rsid w:val="0063622E"/>
    <w:rsid w:val="00636737"/>
    <w:rsid w:val="006419D2"/>
    <w:rsid w:val="006424A9"/>
    <w:rsid w:val="00643869"/>
    <w:rsid w:val="00643FF5"/>
    <w:rsid w:val="006442E6"/>
    <w:rsid w:val="00644C39"/>
    <w:rsid w:val="006471A0"/>
    <w:rsid w:val="00651432"/>
    <w:rsid w:val="00652EA3"/>
    <w:rsid w:val="00660139"/>
    <w:rsid w:val="00660FF0"/>
    <w:rsid w:val="00661B59"/>
    <w:rsid w:val="0066310F"/>
    <w:rsid w:val="00663A57"/>
    <w:rsid w:val="006644BE"/>
    <w:rsid w:val="006656EE"/>
    <w:rsid w:val="0066666D"/>
    <w:rsid w:val="00670B97"/>
    <w:rsid w:val="0067186D"/>
    <w:rsid w:val="00671A40"/>
    <w:rsid w:val="00672107"/>
    <w:rsid w:val="00673690"/>
    <w:rsid w:val="0067397F"/>
    <w:rsid w:val="00673C35"/>
    <w:rsid w:val="00675120"/>
    <w:rsid w:val="006761C4"/>
    <w:rsid w:val="006779CE"/>
    <w:rsid w:val="0068012A"/>
    <w:rsid w:val="00682447"/>
    <w:rsid w:val="00682AEE"/>
    <w:rsid w:val="00682E4F"/>
    <w:rsid w:val="00683955"/>
    <w:rsid w:val="00683BA1"/>
    <w:rsid w:val="006848D4"/>
    <w:rsid w:val="00684B1B"/>
    <w:rsid w:val="0068547B"/>
    <w:rsid w:val="00685578"/>
    <w:rsid w:val="00685B9B"/>
    <w:rsid w:val="006909E5"/>
    <w:rsid w:val="00693250"/>
    <w:rsid w:val="00694DCC"/>
    <w:rsid w:val="00695169"/>
    <w:rsid w:val="0069659C"/>
    <w:rsid w:val="00697B50"/>
    <w:rsid w:val="006A2E46"/>
    <w:rsid w:val="006A457D"/>
    <w:rsid w:val="006A4AEB"/>
    <w:rsid w:val="006A4F1B"/>
    <w:rsid w:val="006A55A4"/>
    <w:rsid w:val="006A67B9"/>
    <w:rsid w:val="006A6CA9"/>
    <w:rsid w:val="006A78DD"/>
    <w:rsid w:val="006A7952"/>
    <w:rsid w:val="006A7EF5"/>
    <w:rsid w:val="006A7EF6"/>
    <w:rsid w:val="006A7F46"/>
    <w:rsid w:val="006B0088"/>
    <w:rsid w:val="006B03B2"/>
    <w:rsid w:val="006B1CBD"/>
    <w:rsid w:val="006B1F49"/>
    <w:rsid w:val="006B27EB"/>
    <w:rsid w:val="006B4118"/>
    <w:rsid w:val="006B5477"/>
    <w:rsid w:val="006B7B94"/>
    <w:rsid w:val="006C13FD"/>
    <w:rsid w:val="006C1A56"/>
    <w:rsid w:val="006C207E"/>
    <w:rsid w:val="006C2496"/>
    <w:rsid w:val="006C38A4"/>
    <w:rsid w:val="006C38BB"/>
    <w:rsid w:val="006C3F98"/>
    <w:rsid w:val="006C450B"/>
    <w:rsid w:val="006C4AAA"/>
    <w:rsid w:val="006C5C79"/>
    <w:rsid w:val="006C783A"/>
    <w:rsid w:val="006C7F06"/>
    <w:rsid w:val="006D0396"/>
    <w:rsid w:val="006D0892"/>
    <w:rsid w:val="006D1D8D"/>
    <w:rsid w:val="006D2349"/>
    <w:rsid w:val="006D23AC"/>
    <w:rsid w:val="006D38F0"/>
    <w:rsid w:val="006D436F"/>
    <w:rsid w:val="006D54EA"/>
    <w:rsid w:val="006D7CFD"/>
    <w:rsid w:val="006E12D1"/>
    <w:rsid w:val="006E2C4D"/>
    <w:rsid w:val="006E7456"/>
    <w:rsid w:val="006E7566"/>
    <w:rsid w:val="006F0B7C"/>
    <w:rsid w:val="006F4DBE"/>
    <w:rsid w:val="006F4E51"/>
    <w:rsid w:val="006F6BD2"/>
    <w:rsid w:val="00701462"/>
    <w:rsid w:val="007018F1"/>
    <w:rsid w:val="00702595"/>
    <w:rsid w:val="00702F3F"/>
    <w:rsid w:val="0070734C"/>
    <w:rsid w:val="00707667"/>
    <w:rsid w:val="00716AA5"/>
    <w:rsid w:val="00720F55"/>
    <w:rsid w:val="00721E75"/>
    <w:rsid w:val="00721FE2"/>
    <w:rsid w:val="0072249D"/>
    <w:rsid w:val="007227FA"/>
    <w:rsid w:val="00723FD5"/>
    <w:rsid w:val="0072541C"/>
    <w:rsid w:val="00727B53"/>
    <w:rsid w:val="00730399"/>
    <w:rsid w:val="00730E8B"/>
    <w:rsid w:val="00731069"/>
    <w:rsid w:val="00732892"/>
    <w:rsid w:val="00732CF4"/>
    <w:rsid w:val="007432D5"/>
    <w:rsid w:val="00743579"/>
    <w:rsid w:val="00746552"/>
    <w:rsid w:val="00746CFA"/>
    <w:rsid w:val="0074706C"/>
    <w:rsid w:val="0075370F"/>
    <w:rsid w:val="00753C5E"/>
    <w:rsid w:val="007541DF"/>
    <w:rsid w:val="007562E5"/>
    <w:rsid w:val="00756A80"/>
    <w:rsid w:val="007573AA"/>
    <w:rsid w:val="00760EE9"/>
    <w:rsid w:val="007616A3"/>
    <w:rsid w:val="00762280"/>
    <w:rsid w:val="007623C6"/>
    <w:rsid w:val="00764895"/>
    <w:rsid w:val="0076751E"/>
    <w:rsid w:val="0076786A"/>
    <w:rsid w:val="00771C50"/>
    <w:rsid w:val="0077271C"/>
    <w:rsid w:val="00772C34"/>
    <w:rsid w:val="00772D20"/>
    <w:rsid w:val="007765CA"/>
    <w:rsid w:val="0077676A"/>
    <w:rsid w:val="00777208"/>
    <w:rsid w:val="00783398"/>
    <w:rsid w:val="00783B00"/>
    <w:rsid w:val="007854C3"/>
    <w:rsid w:val="007877EB"/>
    <w:rsid w:val="00792166"/>
    <w:rsid w:val="00793BF4"/>
    <w:rsid w:val="00796CF0"/>
    <w:rsid w:val="00797DFC"/>
    <w:rsid w:val="007A2551"/>
    <w:rsid w:val="007A2603"/>
    <w:rsid w:val="007A2B3C"/>
    <w:rsid w:val="007A4B29"/>
    <w:rsid w:val="007A519E"/>
    <w:rsid w:val="007B4183"/>
    <w:rsid w:val="007B5132"/>
    <w:rsid w:val="007B5FCC"/>
    <w:rsid w:val="007C1A43"/>
    <w:rsid w:val="007C4892"/>
    <w:rsid w:val="007C61C7"/>
    <w:rsid w:val="007C68EF"/>
    <w:rsid w:val="007C7ADA"/>
    <w:rsid w:val="007D018C"/>
    <w:rsid w:val="007D5153"/>
    <w:rsid w:val="007D7E1B"/>
    <w:rsid w:val="007E34FF"/>
    <w:rsid w:val="007E4445"/>
    <w:rsid w:val="007E6464"/>
    <w:rsid w:val="007F1AB7"/>
    <w:rsid w:val="007F2B52"/>
    <w:rsid w:val="007F4E4A"/>
    <w:rsid w:val="007F6575"/>
    <w:rsid w:val="007F6E8E"/>
    <w:rsid w:val="007F7A1A"/>
    <w:rsid w:val="00801E18"/>
    <w:rsid w:val="00802A37"/>
    <w:rsid w:val="008057D5"/>
    <w:rsid w:val="008078E8"/>
    <w:rsid w:val="00810B9F"/>
    <w:rsid w:val="00811270"/>
    <w:rsid w:val="00814B11"/>
    <w:rsid w:val="00815753"/>
    <w:rsid w:val="00816F94"/>
    <w:rsid w:val="008172C9"/>
    <w:rsid w:val="00817C48"/>
    <w:rsid w:val="00817D06"/>
    <w:rsid w:val="00822CD3"/>
    <w:rsid w:val="00825D19"/>
    <w:rsid w:val="00826EB8"/>
    <w:rsid w:val="0082732D"/>
    <w:rsid w:val="0082733C"/>
    <w:rsid w:val="00827D37"/>
    <w:rsid w:val="00833535"/>
    <w:rsid w:val="00833A34"/>
    <w:rsid w:val="008340AA"/>
    <w:rsid w:val="00836371"/>
    <w:rsid w:val="00836B3E"/>
    <w:rsid w:val="0083787E"/>
    <w:rsid w:val="00840568"/>
    <w:rsid w:val="00840921"/>
    <w:rsid w:val="00840C53"/>
    <w:rsid w:val="0084138E"/>
    <w:rsid w:val="008417A0"/>
    <w:rsid w:val="00841E28"/>
    <w:rsid w:val="00842F48"/>
    <w:rsid w:val="00843320"/>
    <w:rsid w:val="00843775"/>
    <w:rsid w:val="008443FE"/>
    <w:rsid w:val="00844EF3"/>
    <w:rsid w:val="00845B17"/>
    <w:rsid w:val="00846EBB"/>
    <w:rsid w:val="008471B3"/>
    <w:rsid w:val="00850EC8"/>
    <w:rsid w:val="00851B20"/>
    <w:rsid w:val="00854B56"/>
    <w:rsid w:val="008568BC"/>
    <w:rsid w:val="00857616"/>
    <w:rsid w:val="00860610"/>
    <w:rsid w:val="008627BD"/>
    <w:rsid w:val="00862826"/>
    <w:rsid w:val="00864337"/>
    <w:rsid w:val="00865F08"/>
    <w:rsid w:val="00870063"/>
    <w:rsid w:val="00870582"/>
    <w:rsid w:val="00870D06"/>
    <w:rsid w:val="00871358"/>
    <w:rsid w:val="008714D1"/>
    <w:rsid w:val="00872B1D"/>
    <w:rsid w:val="00875797"/>
    <w:rsid w:val="00877EA3"/>
    <w:rsid w:val="00880D5C"/>
    <w:rsid w:val="00885053"/>
    <w:rsid w:val="00885EA7"/>
    <w:rsid w:val="008863A0"/>
    <w:rsid w:val="00886B72"/>
    <w:rsid w:val="00886F3B"/>
    <w:rsid w:val="00891AB3"/>
    <w:rsid w:val="00892634"/>
    <w:rsid w:val="0089437B"/>
    <w:rsid w:val="00895F43"/>
    <w:rsid w:val="00896D7B"/>
    <w:rsid w:val="00896D83"/>
    <w:rsid w:val="0089723F"/>
    <w:rsid w:val="00897301"/>
    <w:rsid w:val="00897DCB"/>
    <w:rsid w:val="008A1A71"/>
    <w:rsid w:val="008A1C7F"/>
    <w:rsid w:val="008A1CBA"/>
    <w:rsid w:val="008A1CF9"/>
    <w:rsid w:val="008A1EE6"/>
    <w:rsid w:val="008A225A"/>
    <w:rsid w:val="008A2378"/>
    <w:rsid w:val="008A2A29"/>
    <w:rsid w:val="008A3B5F"/>
    <w:rsid w:val="008A41C9"/>
    <w:rsid w:val="008A41F8"/>
    <w:rsid w:val="008A6073"/>
    <w:rsid w:val="008A76A3"/>
    <w:rsid w:val="008B1ED3"/>
    <w:rsid w:val="008B41C2"/>
    <w:rsid w:val="008B4696"/>
    <w:rsid w:val="008B47B3"/>
    <w:rsid w:val="008B5BBB"/>
    <w:rsid w:val="008B6567"/>
    <w:rsid w:val="008C1232"/>
    <w:rsid w:val="008C2AED"/>
    <w:rsid w:val="008C3A82"/>
    <w:rsid w:val="008C408B"/>
    <w:rsid w:val="008C40E8"/>
    <w:rsid w:val="008C51F7"/>
    <w:rsid w:val="008C5C64"/>
    <w:rsid w:val="008C6151"/>
    <w:rsid w:val="008D0A94"/>
    <w:rsid w:val="008D1A62"/>
    <w:rsid w:val="008D2FEA"/>
    <w:rsid w:val="008D3CE1"/>
    <w:rsid w:val="008D4306"/>
    <w:rsid w:val="008D521B"/>
    <w:rsid w:val="008D53C7"/>
    <w:rsid w:val="008D6E44"/>
    <w:rsid w:val="008E0FBF"/>
    <w:rsid w:val="008E16AF"/>
    <w:rsid w:val="008E187E"/>
    <w:rsid w:val="008E1B2C"/>
    <w:rsid w:val="008E3C1B"/>
    <w:rsid w:val="008E70F5"/>
    <w:rsid w:val="008F0103"/>
    <w:rsid w:val="008F3A1D"/>
    <w:rsid w:val="008F4647"/>
    <w:rsid w:val="008F5562"/>
    <w:rsid w:val="008F5F0E"/>
    <w:rsid w:val="008F7944"/>
    <w:rsid w:val="00901CE9"/>
    <w:rsid w:val="00903A60"/>
    <w:rsid w:val="00905C98"/>
    <w:rsid w:val="0090664E"/>
    <w:rsid w:val="009105C5"/>
    <w:rsid w:val="009233D9"/>
    <w:rsid w:val="00923BC5"/>
    <w:rsid w:val="009248A9"/>
    <w:rsid w:val="0092644A"/>
    <w:rsid w:val="00926E3F"/>
    <w:rsid w:val="00927FBD"/>
    <w:rsid w:val="00930C5E"/>
    <w:rsid w:val="009324DA"/>
    <w:rsid w:val="00934303"/>
    <w:rsid w:val="00934600"/>
    <w:rsid w:val="00935559"/>
    <w:rsid w:val="0093705F"/>
    <w:rsid w:val="00941910"/>
    <w:rsid w:val="00941C84"/>
    <w:rsid w:val="009424EE"/>
    <w:rsid w:val="009432C5"/>
    <w:rsid w:val="0094449C"/>
    <w:rsid w:val="00944BE5"/>
    <w:rsid w:val="009462D4"/>
    <w:rsid w:val="0094669A"/>
    <w:rsid w:val="00946D46"/>
    <w:rsid w:val="00947505"/>
    <w:rsid w:val="00947E06"/>
    <w:rsid w:val="009505CA"/>
    <w:rsid w:val="0095082C"/>
    <w:rsid w:val="00950849"/>
    <w:rsid w:val="00950BD9"/>
    <w:rsid w:val="0095385B"/>
    <w:rsid w:val="00957B54"/>
    <w:rsid w:val="00957B91"/>
    <w:rsid w:val="0096039B"/>
    <w:rsid w:val="009604F3"/>
    <w:rsid w:val="009617C2"/>
    <w:rsid w:val="00961B5E"/>
    <w:rsid w:val="00964A5E"/>
    <w:rsid w:val="009703C2"/>
    <w:rsid w:val="009714E3"/>
    <w:rsid w:val="009719EA"/>
    <w:rsid w:val="009725A9"/>
    <w:rsid w:val="00974274"/>
    <w:rsid w:val="00977E56"/>
    <w:rsid w:val="009806BA"/>
    <w:rsid w:val="00980AAA"/>
    <w:rsid w:val="00981A8E"/>
    <w:rsid w:val="00981E6B"/>
    <w:rsid w:val="0098290E"/>
    <w:rsid w:val="00986C61"/>
    <w:rsid w:val="00987FB7"/>
    <w:rsid w:val="00990F68"/>
    <w:rsid w:val="00991A9A"/>
    <w:rsid w:val="00992004"/>
    <w:rsid w:val="0099265B"/>
    <w:rsid w:val="009936C3"/>
    <w:rsid w:val="00994A18"/>
    <w:rsid w:val="00994DF9"/>
    <w:rsid w:val="00995A1C"/>
    <w:rsid w:val="00995F3A"/>
    <w:rsid w:val="0099770D"/>
    <w:rsid w:val="009A0EAB"/>
    <w:rsid w:val="009A0EE8"/>
    <w:rsid w:val="009A1837"/>
    <w:rsid w:val="009A4AC7"/>
    <w:rsid w:val="009A5D35"/>
    <w:rsid w:val="009B0895"/>
    <w:rsid w:val="009B1B38"/>
    <w:rsid w:val="009B1BD5"/>
    <w:rsid w:val="009B1C90"/>
    <w:rsid w:val="009B2E4F"/>
    <w:rsid w:val="009B41C9"/>
    <w:rsid w:val="009B6324"/>
    <w:rsid w:val="009C05E8"/>
    <w:rsid w:val="009C2D13"/>
    <w:rsid w:val="009C3E63"/>
    <w:rsid w:val="009C4E3D"/>
    <w:rsid w:val="009C6C0F"/>
    <w:rsid w:val="009D05F9"/>
    <w:rsid w:val="009D08E7"/>
    <w:rsid w:val="009D0BBE"/>
    <w:rsid w:val="009D1A85"/>
    <w:rsid w:val="009D1AB4"/>
    <w:rsid w:val="009D1D9A"/>
    <w:rsid w:val="009D33DA"/>
    <w:rsid w:val="009D3DAB"/>
    <w:rsid w:val="009D5A6E"/>
    <w:rsid w:val="009D63C8"/>
    <w:rsid w:val="009D74C1"/>
    <w:rsid w:val="009E2E5A"/>
    <w:rsid w:val="009E3C20"/>
    <w:rsid w:val="009E3E4E"/>
    <w:rsid w:val="009E6094"/>
    <w:rsid w:val="009E7A94"/>
    <w:rsid w:val="009F00E8"/>
    <w:rsid w:val="009F0B01"/>
    <w:rsid w:val="009F0C44"/>
    <w:rsid w:val="009F29F4"/>
    <w:rsid w:val="009F391A"/>
    <w:rsid w:val="009F3F0F"/>
    <w:rsid w:val="009F471A"/>
    <w:rsid w:val="009F5D6C"/>
    <w:rsid w:val="009F6A01"/>
    <w:rsid w:val="009F6B03"/>
    <w:rsid w:val="00A01D63"/>
    <w:rsid w:val="00A026A8"/>
    <w:rsid w:val="00A034EE"/>
    <w:rsid w:val="00A041E3"/>
    <w:rsid w:val="00A05A15"/>
    <w:rsid w:val="00A05B90"/>
    <w:rsid w:val="00A0628F"/>
    <w:rsid w:val="00A06897"/>
    <w:rsid w:val="00A12241"/>
    <w:rsid w:val="00A13920"/>
    <w:rsid w:val="00A13F79"/>
    <w:rsid w:val="00A147BC"/>
    <w:rsid w:val="00A147BF"/>
    <w:rsid w:val="00A14963"/>
    <w:rsid w:val="00A15A9B"/>
    <w:rsid w:val="00A15D78"/>
    <w:rsid w:val="00A16193"/>
    <w:rsid w:val="00A16747"/>
    <w:rsid w:val="00A16B8C"/>
    <w:rsid w:val="00A173E4"/>
    <w:rsid w:val="00A17A2A"/>
    <w:rsid w:val="00A2383A"/>
    <w:rsid w:val="00A24601"/>
    <w:rsid w:val="00A25856"/>
    <w:rsid w:val="00A266B5"/>
    <w:rsid w:val="00A27099"/>
    <w:rsid w:val="00A31B5E"/>
    <w:rsid w:val="00A32C97"/>
    <w:rsid w:val="00A35AF1"/>
    <w:rsid w:val="00A361CD"/>
    <w:rsid w:val="00A41892"/>
    <w:rsid w:val="00A421A2"/>
    <w:rsid w:val="00A448E4"/>
    <w:rsid w:val="00A45972"/>
    <w:rsid w:val="00A45F31"/>
    <w:rsid w:val="00A462E8"/>
    <w:rsid w:val="00A46EF2"/>
    <w:rsid w:val="00A474A8"/>
    <w:rsid w:val="00A50AE0"/>
    <w:rsid w:val="00A54B1E"/>
    <w:rsid w:val="00A54EE6"/>
    <w:rsid w:val="00A556B6"/>
    <w:rsid w:val="00A557EE"/>
    <w:rsid w:val="00A568AE"/>
    <w:rsid w:val="00A573E5"/>
    <w:rsid w:val="00A6270B"/>
    <w:rsid w:val="00A639AA"/>
    <w:rsid w:val="00A6546B"/>
    <w:rsid w:val="00A65886"/>
    <w:rsid w:val="00A6721C"/>
    <w:rsid w:val="00A7098C"/>
    <w:rsid w:val="00A713FE"/>
    <w:rsid w:val="00A71883"/>
    <w:rsid w:val="00A71A70"/>
    <w:rsid w:val="00A720DE"/>
    <w:rsid w:val="00A72CC0"/>
    <w:rsid w:val="00A759F2"/>
    <w:rsid w:val="00A76CFE"/>
    <w:rsid w:val="00A77690"/>
    <w:rsid w:val="00A806B0"/>
    <w:rsid w:val="00A8074A"/>
    <w:rsid w:val="00A85548"/>
    <w:rsid w:val="00A8588B"/>
    <w:rsid w:val="00A85A2C"/>
    <w:rsid w:val="00A86CE6"/>
    <w:rsid w:val="00A86E2F"/>
    <w:rsid w:val="00A872C4"/>
    <w:rsid w:val="00A91E2C"/>
    <w:rsid w:val="00A9216F"/>
    <w:rsid w:val="00A9369C"/>
    <w:rsid w:val="00A93D96"/>
    <w:rsid w:val="00A95B38"/>
    <w:rsid w:val="00A96AB3"/>
    <w:rsid w:val="00A97DE6"/>
    <w:rsid w:val="00AA2F59"/>
    <w:rsid w:val="00AA6120"/>
    <w:rsid w:val="00AA661A"/>
    <w:rsid w:val="00AA6AEB"/>
    <w:rsid w:val="00AB0577"/>
    <w:rsid w:val="00AB537E"/>
    <w:rsid w:val="00AB587E"/>
    <w:rsid w:val="00AB748C"/>
    <w:rsid w:val="00AB788A"/>
    <w:rsid w:val="00AC2414"/>
    <w:rsid w:val="00AC4629"/>
    <w:rsid w:val="00AD1BBD"/>
    <w:rsid w:val="00AD21B7"/>
    <w:rsid w:val="00AD2E6B"/>
    <w:rsid w:val="00AD4A2B"/>
    <w:rsid w:val="00AD5241"/>
    <w:rsid w:val="00AD72BA"/>
    <w:rsid w:val="00AE0392"/>
    <w:rsid w:val="00AE0423"/>
    <w:rsid w:val="00AE2816"/>
    <w:rsid w:val="00AE4C68"/>
    <w:rsid w:val="00AE5475"/>
    <w:rsid w:val="00AE5F62"/>
    <w:rsid w:val="00AE6E77"/>
    <w:rsid w:val="00AF07EE"/>
    <w:rsid w:val="00AF1BAC"/>
    <w:rsid w:val="00AF2441"/>
    <w:rsid w:val="00AF2D70"/>
    <w:rsid w:val="00AF3CA1"/>
    <w:rsid w:val="00B01CAD"/>
    <w:rsid w:val="00B02D11"/>
    <w:rsid w:val="00B047CF"/>
    <w:rsid w:val="00B05515"/>
    <w:rsid w:val="00B11E00"/>
    <w:rsid w:val="00B12AC0"/>
    <w:rsid w:val="00B14536"/>
    <w:rsid w:val="00B148BF"/>
    <w:rsid w:val="00B15965"/>
    <w:rsid w:val="00B16026"/>
    <w:rsid w:val="00B166BE"/>
    <w:rsid w:val="00B21467"/>
    <w:rsid w:val="00B22034"/>
    <w:rsid w:val="00B2348D"/>
    <w:rsid w:val="00B27DAF"/>
    <w:rsid w:val="00B30050"/>
    <w:rsid w:val="00B308B7"/>
    <w:rsid w:val="00B30A8B"/>
    <w:rsid w:val="00B33151"/>
    <w:rsid w:val="00B33B35"/>
    <w:rsid w:val="00B341DC"/>
    <w:rsid w:val="00B3531C"/>
    <w:rsid w:val="00B377D5"/>
    <w:rsid w:val="00B40F26"/>
    <w:rsid w:val="00B41D06"/>
    <w:rsid w:val="00B421BD"/>
    <w:rsid w:val="00B4435E"/>
    <w:rsid w:val="00B44DD8"/>
    <w:rsid w:val="00B46779"/>
    <w:rsid w:val="00B47A46"/>
    <w:rsid w:val="00B54D3F"/>
    <w:rsid w:val="00B55A77"/>
    <w:rsid w:val="00B6295D"/>
    <w:rsid w:val="00B644AE"/>
    <w:rsid w:val="00B65501"/>
    <w:rsid w:val="00B657D0"/>
    <w:rsid w:val="00B66033"/>
    <w:rsid w:val="00B67554"/>
    <w:rsid w:val="00B71810"/>
    <w:rsid w:val="00B72332"/>
    <w:rsid w:val="00B74888"/>
    <w:rsid w:val="00B80F78"/>
    <w:rsid w:val="00B84B78"/>
    <w:rsid w:val="00B84F21"/>
    <w:rsid w:val="00B86036"/>
    <w:rsid w:val="00B9224E"/>
    <w:rsid w:val="00B92590"/>
    <w:rsid w:val="00B92AAC"/>
    <w:rsid w:val="00B93AFB"/>
    <w:rsid w:val="00B93F3C"/>
    <w:rsid w:val="00B94F2B"/>
    <w:rsid w:val="00B96B1D"/>
    <w:rsid w:val="00B970B0"/>
    <w:rsid w:val="00B97844"/>
    <w:rsid w:val="00BA1C13"/>
    <w:rsid w:val="00BA27FE"/>
    <w:rsid w:val="00BA37DF"/>
    <w:rsid w:val="00BA3F6C"/>
    <w:rsid w:val="00BA4801"/>
    <w:rsid w:val="00BA4C0C"/>
    <w:rsid w:val="00BA4C40"/>
    <w:rsid w:val="00BA72A8"/>
    <w:rsid w:val="00BA72E4"/>
    <w:rsid w:val="00BB37C1"/>
    <w:rsid w:val="00BB5EDE"/>
    <w:rsid w:val="00BB68FD"/>
    <w:rsid w:val="00BC0C01"/>
    <w:rsid w:val="00BC0EA1"/>
    <w:rsid w:val="00BC1202"/>
    <w:rsid w:val="00BC2024"/>
    <w:rsid w:val="00BC2D0F"/>
    <w:rsid w:val="00BC2E11"/>
    <w:rsid w:val="00BC3723"/>
    <w:rsid w:val="00BC3922"/>
    <w:rsid w:val="00BC4EB2"/>
    <w:rsid w:val="00BC5068"/>
    <w:rsid w:val="00BC525B"/>
    <w:rsid w:val="00BC59A0"/>
    <w:rsid w:val="00BC5DC4"/>
    <w:rsid w:val="00BC6A76"/>
    <w:rsid w:val="00BD0B2E"/>
    <w:rsid w:val="00BD1183"/>
    <w:rsid w:val="00BD1570"/>
    <w:rsid w:val="00BD28D0"/>
    <w:rsid w:val="00BD5389"/>
    <w:rsid w:val="00BD555D"/>
    <w:rsid w:val="00BD5B8D"/>
    <w:rsid w:val="00BD5DB7"/>
    <w:rsid w:val="00BD71E4"/>
    <w:rsid w:val="00BE09CD"/>
    <w:rsid w:val="00BE3F3E"/>
    <w:rsid w:val="00BE4640"/>
    <w:rsid w:val="00BE5919"/>
    <w:rsid w:val="00BE5E20"/>
    <w:rsid w:val="00BE69FE"/>
    <w:rsid w:val="00BE73C3"/>
    <w:rsid w:val="00BF02C3"/>
    <w:rsid w:val="00BF2DB7"/>
    <w:rsid w:val="00BF7A24"/>
    <w:rsid w:val="00BF7B1D"/>
    <w:rsid w:val="00C00B56"/>
    <w:rsid w:val="00C00BFB"/>
    <w:rsid w:val="00C029C0"/>
    <w:rsid w:val="00C039D4"/>
    <w:rsid w:val="00C048EC"/>
    <w:rsid w:val="00C04D0B"/>
    <w:rsid w:val="00C10FD5"/>
    <w:rsid w:val="00C11796"/>
    <w:rsid w:val="00C11CCD"/>
    <w:rsid w:val="00C1314A"/>
    <w:rsid w:val="00C1435D"/>
    <w:rsid w:val="00C14B44"/>
    <w:rsid w:val="00C15063"/>
    <w:rsid w:val="00C1507C"/>
    <w:rsid w:val="00C17E39"/>
    <w:rsid w:val="00C20A93"/>
    <w:rsid w:val="00C22D22"/>
    <w:rsid w:val="00C22DF0"/>
    <w:rsid w:val="00C23632"/>
    <w:rsid w:val="00C23D5B"/>
    <w:rsid w:val="00C27440"/>
    <w:rsid w:val="00C27B4A"/>
    <w:rsid w:val="00C30A41"/>
    <w:rsid w:val="00C31D37"/>
    <w:rsid w:val="00C3494D"/>
    <w:rsid w:val="00C34AC3"/>
    <w:rsid w:val="00C34F55"/>
    <w:rsid w:val="00C3746A"/>
    <w:rsid w:val="00C4052D"/>
    <w:rsid w:val="00C415C9"/>
    <w:rsid w:val="00C42139"/>
    <w:rsid w:val="00C44E85"/>
    <w:rsid w:val="00C46042"/>
    <w:rsid w:val="00C46181"/>
    <w:rsid w:val="00C461E6"/>
    <w:rsid w:val="00C467D7"/>
    <w:rsid w:val="00C47ADD"/>
    <w:rsid w:val="00C50EA5"/>
    <w:rsid w:val="00C52EC8"/>
    <w:rsid w:val="00C5591B"/>
    <w:rsid w:val="00C55BC0"/>
    <w:rsid w:val="00C55EC9"/>
    <w:rsid w:val="00C565E2"/>
    <w:rsid w:val="00C57A02"/>
    <w:rsid w:val="00C604AB"/>
    <w:rsid w:val="00C61038"/>
    <w:rsid w:val="00C61BDA"/>
    <w:rsid w:val="00C64B73"/>
    <w:rsid w:val="00C65B0E"/>
    <w:rsid w:val="00C66BEA"/>
    <w:rsid w:val="00C66F84"/>
    <w:rsid w:val="00C67173"/>
    <w:rsid w:val="00C67A92"/>
    <w:rsid w:val="00C70CC2"/>
    <w:rsid w:val="00C71862"/>
    <w:rsid w:val="00C71C5B"/>
    <w:rsid w:val="00C730D0"/>
    <w:rsid w:val="00C7393E"/>
    <w:rsid w:val="00C7439C"/>
    <w:rsid w:val="00C748C7"/>
    <w:rsid w:val="00C7496A"/>
    <w:rsid w:val="00C75AC5"/>
    <w:rsid w:val="00C75AD5"/>
    <w:rsid w:val="00C76582"/>
    <w:rsid w:val="00C77F12"/>
    <w:rsid w:val="00C8077B"/>
    <w:rsid w:val="00C80F5D"/>
    <w:rsid w:val="00C83FFE"/>
    <w:rsid w:val="00C866F9"/>
    <w:rsid w:val="00C90722"/>
    <w:rsid w:val="00C90E37"/>
    <w:rsid w:val="00C93CE7"/>
    <w:rsid w:val="00C941A2"/>
    <w:rsid w:val="00C9458E"/>
    <w:rsid w:val="00C94933"/>
    <w:rsid w:val="00C95864"/>
    <w:rsid w:val="00C959E4"/>
    <w:rsid w:val="00C95C69"/>
    <w:rsid w:val="00C97196"/>
    <w:rsid w:val="00C975DF"/>
    <w:rsid w:val="00CA146E"/>
    <w:rsid w:val="00CA1E20"/>
    <w:rsid w:val="00CA2103"/>
    <w:rsid w:val="00CA2611"/>
    <w:rsid w:val="00CA6604"/>
    <w:rsid w:val="00CB1E9D"/>
    <w:rsid w:val="00CB36B8"/>
    <w:rsid w:val="00CB3B49"/>
    <w:rsid w:val="00CB6169"/>
    <w:rsid w:val="00CB6396"/>
    <w:rsid w:val="00CC1291"/>
    <w:rsid w:val="00CC1337"/>
    <w:rsid w:val="00CC13EE"/>
    <w:rsid w:val="00CC3548"/>
    <w:rsid w:val="00CC4495"/>
    <w:rsid w:val="00CC53E1"/>
    <w:rsid w:val="00CC67B6"/>
    <w:rsid w:val="00CC73D7"/>
    <w:rsid w:val="00CD6C71"/>
    <w:rsid w:val="00CD6C79"/>
    <w:rsid w:val="00CD7130"/>
    <w:rsid w:val="00CE1D47"/>
    <w:rsid w:val="00CE2156"/>
    <w:rsid w:val="00CE2689"/>
    <w:rsid w:val="00CE5162"/>
    <w:rsid w:val="00CF0C6E"/>
    <w:rsid w:val="00CF1600"/>
    <w:rsid w:val="00CF58EC"/>
    <w:rsid w:val="00D00B82"/>
    <w:rsid w:val="00D00F7A"/>
    <w:rsid w:val="00D03A36"/>
    <w:rsid w:val="00D04DD1"/>
    <w:rsid w:val="00D055C5"/>
    <w:rsid w:val="00D05697"/>
    <w:rsid w:val="00D06163"/>
    <w:rsid w:val="00D06A08"/>
    <w:rsid w:val="00D07EEF"/>
    <w:rsid w:val="00D12F54"/>
    <w:rsid w:val="00D14005"/>
    <w:rsid w:val="00D1457C"/>
    <w:rsid w:val="00D14A79"/>
    <w:rsid w:val="00D1542E"/>
    <w:rsid w:val="00D16B4E"/>
    <w:rsid w:val="00D172D3"/>
    <w:rsid w:val="00D234E1"/>
    <w:rsid w:val="00D236BB"/>
    <w:rsid w:val="00D26147"/>
    <w:rsid w:val="00D27F9B"/>
    <w:rsid w:val="00D311AF"/>
    <w:rsid w:val="00D31DE0"/>
    <w:rsid w:val="00D320C4"/>
    <w:rsid w:val="00D33771"/>
    <w:rsid w:val="00D33A97"/>
    <w:rsid w:val="00D33EB9"/>
    <w:rsid w:val="00D346A2"/>
    <w:rsid w:val="00D354FB"/>
    <w:rsid w:val="00D36DEE"/>
    <w:rsid w:val="00D37527"/>
    <w:rsid w:val="00D4188E"/>
    <w:rsid w:val="00D42356"/>
    <w:rsid w:val="00D427A7"/>
    <w:rsid w:val="00D43548"/>
    <w:rsid w:val="00D4373E"/>
    <w:rsid w:val="00D448A7"/>
    <w:rsid w:val="00D45014"/>
    <w:rsid w:val="00D45540"/>
    <w:rsid w:val="00D45DE7"/>
    <w:rsid w:val="00D460B4"/>
    <w:rsid w:val="00D4622B"/>
    <w:rsid w:val="00D472DE"/>
    <w:rsid w:val="00D50906"/>
    <w:rsid w:val="00D51ABF"/>
    <w:rsid w:val="00D523E9"/>
    <w:rsid w:val="00D53125"/>
    <w:rsid w:val="00D539A0"/>
    <w:rsid w:val="00D541FC"/>
    <w:rsid w:val="00D548A9"/>
    <w:rsid w:val="00D550FB"/>
    <w:rsid w:val="00D556A9"/>
    <w:rsid w:val="00D60C49"/>
    <w:rsid w:val="00D61234"/>
    <w:rsid w:val="00D6158A"/>
    <w:rsid w:val="00D629A8"/>
    <w:rsid w:val="00D62AB5"/>
    <w:rsid w:val="00D64B91"/>
    <w:rsid w:val="00D67FD8"/>
    <w:rsid w:val="00D70229"/>
    <w:rsid w:val="00D70455"/>
    <w:rsid w:val="00D726BB"/>
    <w:rsid w:val="00D72B8E"/>
    <w:rsid w:val="00D7351D"/>
    <w:rsid w:val="00D7365C"/>
    <w:rsid w:val="00D73DC4"/>
    <w:rsid w:val="00D750C2"/>
    <w:rsid w:val="00D75437"/>
    <w:rsid w:val="00D75476"/>
    <w:rsid w:val="00D76F5D"/>
    <w:rsid w:val="00D804D1"/>
    <w:rsid w:val="00D80F02"/>
    <w:rsid w:val="00D81E91"/>
    <w:rsid w:val="00D8228D"/>
    <w:rsid w:val="00D822C0"/>
    <w:rsid w:val="00D83312"/>
    <w:rsid w:val="00D8398E"/>
    <w:rsid w:val="00D84EEE"/>
    <w:rsid w:val="00D86051"/>
    <w:rsid w:val="00D92362"/>
    <w:rsid w:val="00D924AC"/>
    <w:rsid w:val="00D9462E"/>
    <w:rsid w:val="00D9621E"/>
    <w:rsid w:val="00D972D7"/>
    <w:rsid w:val="00D973E5"/>
    <w:rsid w:val="00D9788B"/>
    <w:rsid w:val="00DA05AD"/>
    <w:rsid w:val="00DA1FFA"/>
    <w:rsid w:val="00DA30AA"/>
    <w:rsid w:val="00DA4A9C"/>
    <w:rsid w:val="00DA5E81"/>
    <w:rsid w:val="00DB6AF3"/>
    <w:rsid w:val="00DB775A"/>
    <w:rsid w:val="00DC089D"/>
    <w:rsid w:val="00DC1C0D"/>
    <w:rsid w:val="00DC2B1D"/>
    <w:rsid w:val="00DC44AE"/>
    <w:rsid w:val="00DC7CB8"/>
    <w:rsid w:val="00DD00E5"/>
    <w:rsid w:val="00DD0E5D"/>
    <w:rsid w:val="00DD1354"/>
    <w:rsid w:val="00DD1AB4"/>
    <w:rsid w:val="00DD1DC6"/>
    <w:rsid w:val="00DD253C"/>
    <w:rsid w:val="00DD2C53"/>
    <w:rsid w:val="00DD4138"/>
    <w:rsid w:val="00DD4997"/>
    <w:rsid w:val="00DD5BA8"/>
    <w:rsid w:val="00DD624C"/>
    <w:rsid w:val="00DD6AD7"/>
    <w:rsid w:val="00DD743F"/>
    <w:rsid w:val="00DD7B57"/>
    <w:rsid w:val="00DE16D4"/>
    <w:rsid w:val="00DE457C"/>
    <w:rsid w:val="00DE4A35"/>
    <w:rsid w:val="00DE7625"/>
    <w:rsid w:val="00DF10B2"/>
    <w:rsid w:val="00DF2697"/>
    <w:rsid w:val="00DF7F38"/>
    <w:rsid w:val="00E0239C"/>
    <w:rsid w:val="00E02DE5"/>
    <w:rsid w:val="00E053E6"/>
    <w:rsid w:val="00E127D0"/>
    <w:rsid w:val="00E12A08"/>
    <w:rsid w:val="00E12B4E"/>
    <w:rsid w:val="00E13E85"/>
    <w:rsid w:val="00E202F5"/>
    <w:rsid w:val="00E207DA"/>
    <w:rsid w:val="00E20EA8"/>
    <w:rsid w:val="00E220D1"/>
    <w:rsid w:val="00E2227A"/>
    <w:rsid w:val="00E2252E"/>
    <w:rsid w:val="00E23125"/>
    <w:rsid w:val="00E24641"/>
    <w:rsid w:val="00E2564D"/>
    <w:rsid w:val="00E26257"/>
    <w:rsid w:val="00E276FF"/>
    <w:rsid w:val="00E3031C"/>
    <w:rsid w:val="00E30B56"/>
    <w:rsid w:val="00E326FE"/>
    <w:rsid w:val="00E33064"/>
    <w:rsid w:val="00E3379D"/>
    <w:rsid w:val="00E33F80"/>
    <w:rsid w:val="00E34517"/>
    <w:rsid w:val="00E34F1D"/>
    <w:rsid w:val="00E3518C"/>
    <w:rsid w:val="00E35BC8"/>
    <w:rsid w:val="00E35C42"/>
    <w:rsid w:val="00E36217"/>
    <w:rsid w:val="00E37AEB"/>
    <w:rsid w:val="00E40BED"/>
    <w:rsid w:val="00E412EB"/>
    <w:rsid w:val="00E41E6E"/>
    <w:rsid w:val="00E430AC"/>
    <w:rsid w:val="00E46E64"/>
    <w:rsid w:val="00E50389"/>
    <w:rsid w:val="00E503B3"/>
    <w:rsid w:val="00E52127"/>
    <w:rsid w:val="00E5331C"/>
    <w:rsid w:val="00E54234"/>
    <w:rsid w:val="00E5481D"/>
    <w:rsid w:val="00E57603"/>
    <w:rsid w:val="00E6003F"/>
    <w:rsid w:val="00E65651"/>
    <w:rsid w:val="00E67C09"/>
    <w:rsid w:val="00E701E9"/>
    <w:rsid w:val="00E70EF5"/>
    <w:rsid w:val="00E7445D"/>
    <w:rsid w:val="00E74E37"/>
    <w:rsid w:val="00E76289"/>
    <w:rsid w:val="00E7776A"/>
    <w:rsid w:val="00E81642"/>
    <w:rsid w:val="00E81CF1"/>
    <w:rsid w:val="00E835E6"/>
    <w:rsid w:val="00E83B79"/>
    <w:rsid w:val="00E850A2"/>
    <w:rsid w:val="00E868D5"/>
    <w:rsid w:val="00E87D15"/>
    <w:rsid w:val="00E91AEB"/>
    <w:rsid w:val="00E93622"/>
    <w:rsid w:val="00E95AC7"/>
    <w:rsid w:val="00E95C54"/>
    <w:rsid w:val="00E9615C"/>
    <w:rsid w:val="00EA2104"/>
    <w:rsid w:val="00EA2CE5"/>
    <w:rsid w:val="00EA4B20"/>
    <w:rsid w:val="00EA77E1"/>
    <w:rsid w:val="00EA7B07"/>
    <w:rsid w:val="00EB1BE4"/>
    <w:rsid w:val="00EB315E"/>
    <w:rsid w:val="00EB3C04"/>
    <w:rsid w:val="00EB3FE1"/>
    <w:rsid w:val="00EB49B1"/>
    <w:rsid w:val="00EB5114"/>
    <w:rsid w:val="00EB7D4C"/>
    <w:rsid w:val="00EC16EF"/>
    <w:rsid w:val="00EC20F9"/>
    <w:rsid w:val="00EC21A3"/>
    <w:rsid w:val="00EC3E46"/>
    <w:rsid w:val="00EC434E"/>
    <w:rsid w:val="00EC467D"/>
    <w:rsid w:val="00EC46F8"/>
    <w:rsid w:val="00EC5287"/>
    <w:rsid w:val="00EC74C2"/>
    <w:rsid w:val="00ED00D5"/>
    <w:rsid w:val="00ED1163"/>
    <w:rsid w:val="00ED4967"/>
    <w:rsid w:val="00ED5727"/>
    <w:rsid w:val="00EE00F2"/>
    <w:rsid w:val="00EE097B"/>
    <w:rsid w:val="00EE0CFD"/>
    <w:rsid w:val="00EE10B5"/>
    <w:rsid w:val="00EE13DE"/>
    <w:rsid w:val="00EE1563"/>
    <w:rsid w:val="00EE2C6A"/>
    <w:rsid w:val="00EE2C9A"/>
    <w:rsid w:val="00EE31CE"/>
    <w:rsid w:val="00EE529D"/>
    <w:rsid w:val="00EE715C"/>
    <w:rsid w:val="00EE7A5C"/>
    <w:rsid w:val="00EF1461"/>
    <w:rsid w:val="00EF523A"/>
    <w:rsid w:val="00EF6397"/>
    <w:rsid w:val="00EF77CE"/>
    <w:rsid w:val="00EF798F"/>
    <w:rsid w:val="00F017F9"/>
    <w:rsid w:val="00F02335"/>
    <w:rsid w:val="00F03D8B"/>
    <w:rsid w:val="00F044D9"/>
    <w:rsid w:val="00F0759A"/>
    <w:rsid w:val="00F10067"/>
    <w:rsid w:val="00F127A5"/>
    <w:rsid w:val="00F12F0A"/>
    <w:rsid w:val="00F15FEF"/>
    <w:rsid w:val="00F17969"/>
    <w:rsid w:val="00F2090F"/>
    <w:rsid w:val="00F21346"/>
    <w:rsid w:val="00F21989"/>
    <w:rsid w:val="00F226C8"/>
    <w:rsid w:val="00F242D4"/>
    <w:rsid w:val="00F27912"/>
    <w:rsid w:val="00F312C7"/>
    <w:rsid w:val="00F31CF2"/>
    <w:rsid w:val="00F3223B"/>
    <w:rsid w:val="00F32D4A"/>
    <w:rsid w:val="00F3304F"/>
    <w:rsid w:val="00F33B0C"/>
    <w:rsid w:val="00F34A1F"/>
    <w:rsid w:val="00F3551E"/>
    <w:rsid w:val="00F35B7C"/>
    <w:rsid w:val="00F35BC3"/>
    <w:rsid w:val="00F37146"/>
    <w:rsid w:val="00F404D0"/>
    <w:rsid w:val="00F41C48"/>
    <w:rsid w:val="00F431E3"/>
    <w:rsid w:val="00F44576"/>
    <w:rsid w:val="00F45BDE"/>
    <w:rsid w:val="00F47C60"/>
    <w:rsid w:val="00F50767"/>
    <w:rsid w:val="00F50C9B"/>
    <w:rsid w:val="00F50F97"/>
    <w:rsid w:val="00F52D1B"/>
    <w:rsid w:val="00F53C0E"/>
    <w:rsid w:val="00F53D14"/>
    <w:rsid w:val="00F5551A"/>
    <w:rsid w:val="00F5616B"/>
    <w:rsid w:val="00F5690A"/>
    <w:rsid w:val="00F6049A"/>
    <w:rsid w:val="00F62C42"/>
    <w:rsid w:val="00F63BE7"/>
    <w:rsid w:val="00F6424B"/>
    <w:rsid w:val="00F6441E"/>
    <w:rsid w:val="00F644BE"/>
    <w:rsid w:val="00F64F25"/>
    <w:rsid w:val="00F66D37"/>
    <w:rsid w:val="00F66DF9"/>
    <w:rsid w:val="00F66FB5"/>
    <w:rsid w:val="00F717CB"/>
    <w:rsid w:val="00F7215A"/>
    <w:rsid w:val="00F72283"/>
    <w:rsid w:val="00F731D3"/>
    <w:rsid w:val="00F73906"/>
    <w:rsid w:val="00F73B9C"/>
    <w:rsid w:val="00F759B3"/>
    <w:rsid w:val="00F75D82"/>
    <w:rsid w:val="00F764FB"/>
    <w:rsid w:val="00F77C96"/>
    <w:rsid w:val="00F804BF"/>
    <w:rsid w:val="00F82535"/>
    <w:rsid w:val="00F82D35"/>
    <w:rsid w:val="00F83E23"/>
    <w:rsid w:val="00F857EA"/>
    <w:rsid w:val="00F906F1"/>
    <w:rsid w:val="00F911A0"/>
    <w:rsid w:val="00F9128D"/>
    <w:rsid w:val="00F92952"/>
    <w:rsid w:val="00F94052"/>
    <w:rsid w:val="00F943BC"/>
    <w:rsid w:val="00F95649"/>
    <w:rsid w:val="00F957C0"/>
    <w:rsid w:val="00F9594E"/>
    <w:rsid w:val="00FA02ED"/>
    <w:rsid w:val="00FA1E23"/>
    <w:rsid w:val="00FA7746"/>
    <w:rsid w:val="00FB04A4"/>
    <w:rsid w:val="00FB07A9"/>
    <w:rsid w:val="00FB2281"/>
    <w:rsid w:val="00FB5589"/>
    <w:rsid w:val="00FB67FC"/>
    <w:rsid w:val="00FB75E8"/>
    <w:rsid w:val="00FB79ED"/>
    <w:rsid w:val="00FC096B"/>
    <w:rsid w:val="00FC212E"/>
    <w:rsid w:val="00FC333C"/>
    <w:rsid w:val="00FC77E9"/>
    <w:rsid w:val="00FD18BC"/>
    <w:rsid w:val="00FD3042"/>
    <w:rsid w:val="00FD31F0"/>
    <w:rsid w:val="00FD3289"/>
    <w:rsid w:val="00FD44E4"/>
    <w:rsid w:val="00FD4546"/>
    <w:rsid w:val="00FD46D9"/>
    <w:rsid w:val="00FD5FB1"/>
    <w:rsid w:val="00FE0F54"/>
    <w:rsid w:val="00FE1906"/>
    <w:rsid w:val="00FE1A28"/>
    <w:rsid w:val="00FE3C07"/>
    <w:rsid w:val="00FE4694"/>
    <w:rsid w:val="00FE66A6"/>
    <w:rsid w:val="00FF0A92"/>
    <w:rsid w:val="00FF1077"/>
    <w:rsid w:val="00FF4177"/>
    <w:rsid w:val="00FF5A1F"/>
    <w:rsid w:val="00FF6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69D3B"/>
  <w15:docId w15:val="{B9A035B6-B775-4D62-8EEF-16D105857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215A"/>
  </w:style>
  <w:style w:type="paragraph" w:styleId="Heading1">
    <w:name w:val="heading 1"/>
    <w:basedOn w:val="Normal"/>
    <w:next w:val="Normal"/>
    <w:link w:val="Heading1Char"/>
    <w:uiPriority w:val="9"/>
    <w:qFormat/>
    <w:rsid w:val="007921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06C"/>
    <w:pPr>
      <w:keepNext/>
      <w:keepLines/>
      <w:numPr>
        <w:ilvl w:val="1"/>
        <w:numId w:val="4"/>
      </w:numPr>
      <w:tabs>
        <w:tab w:val="left" w:pos="993"/>
      </w:tabs>
      <w:spacing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semiHidden/>
    <w:unhideWhenUsed/>
    <w:qFormat/>
    <w:rsid w:val="00FB04A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79216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4D19"/>
    <w:pPr>
      <w:ind w:left="720"/>
      <w:contextualSpacing/>
      <w:jc w:val="both"/>
    </w:pPr>
    <w:rPr>
      <w:rFonts w:ascii="Times New Roman" w:hAnsi="Times New Roman"/>
      <w:sz w:val="24"/>
    </w:r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74706C"/>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semiHidden/>
    <w:rsid w:val="00FB04A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C461E6"/>
    <w:pPr>
      <w:tabs>
        <w:tab w:val="left" w:pos="426"/>
        <w:tab w:val="right" w:leader="dot" w:pos="7938"/>
      </w:tabs>
      <w:spacing w:before="120" w:after="120"/>
      <w:jc w:val="both"/>
    </w:pPr>
    <w:rPr>
      <w:rFonts w:ascii="Times New Roman" w:hAnsi="Times New Roman" w:cs="Times New Roman"/>
      <w:b/>
      <w:bCs/>
      <w:caps/>
      <w:sz w:val="24"/>
      <w:szCs w:val="24"/>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ListParagraphChar">
    <w:name w:val="List Paragraph Char"/>
    <w:link w:val="ListParagraph"/>
    <w:uiPriority w:val="34"/>
    <w:locked/>
    <w:rsid w:val="002F4D19"/>
    <w:rPr>
      <w:rFonts w:ascii="Times New Roman" w:hAnsi="Times New Roman"/>
      <w:sz w:val="24"/>
    </w:rPr>
  </w:style>
  <w:style w:type="paragraph" w:customStyle="1" w:styleId="Tabel">
    <w:name w:val="Tabel"/>
    <w:basedOn w:val="Normal"/>
    <w:next w:val="Normal"/>
    <w:qFormat/>
    <w:rsid w:val="00613734"/>
    <w:rPr>
      <w:rFonts w:ascii="Times New Roman" w:hAnsi="Times New Roman"/>
      <w:b/>
      <w:sz w:val="20"/>
    </w:rPr>
  </w:style>
  <w:style w:type="paragraph" w:customStyle="1" w:styleId="Gambar">
    <w:name w:val="Gambar"/>
    <w:basedOn w:val="Normal"/>
    <w:next w:val="Normal"/>
    <w:qFormat/>
    <w:rsid w:val="00613734"/>
    <w:rPr>
      <w:rFonts w:ascii="Times New Roman" w:hAnsi="Times New Roman" w:cs="Times New Roman"/>
      <w:b/>
      <w:sz w:val="20"/>
    </w:rPr>
  </w:style>
  <w:style w:type="paragraph" w:customStyle="1" w:styleId="Style1">
    <w:name w:val="Style1"/>
    <w:basedOn w:val="Gambar"/>
    <w:qFormat/>
    <w:rsid w:val="00613734"/>
  </w:style>
  <w:style w:type="paragraph" w:customStyle="1" w:styleId="Style2">
    <w:name w:val="Style2"/>
    <w:basedOn w:val="Tabel"/>
    <w:qFormat/>
    <w:rsid w:val="00613734"/>
    <w:rPr>
      <w:b w:val="0"/>
    </w:rPr>
  </w:style>
  <w:style w:type="character" w:styleId="Emphasis">
    <w:name w:val="Emphasis"/>
    <w:basedOn w:val="DefaultParagraphFont"/>
    <w:uiPriority w:val="20"/>
    <w:qFormat/>
    <w:rsid w:val="00496E18"/>
    <w:rPr>
      <w:i/>
      <w:iCs/>
    </w:rPr>
  </w:style>
  <w:style w:type="character" w:styleId="PlaceholderText">
    <w:name w:val="Placeholder Text"/>
    <w:basedOn w:val="DefaultParagraphFont"/>
    <w:uiPriority w:val="99"/>
    <w:semiHidden/>
    <w:rsid w:val="00E41E6E"/>
    <w:rPr>
      <w:color w:val="808080"/>
    </w:rPr>
  </w:style>
  <w:style w:type="paragraph" w:styleId="TOCHeading">
    <w:name w:val="TOC Heading"/>
    <w:basedOn w:val="Heading1"/>
    <w:next w:val="Normal"/>
    <w:uiPriority w:val="39"/>
    <w:unhideWhenUsed/>
    <w:qFormat/>
    <w:rsid w:val="004D0569"/>
    <w:pPr>
      <w:spacing w:before="240" w:line="259" w:lineRule="auto"/>
      <w:outlineLvl w:val="9"/>
    </w:pPr>
    <w:rPr>
      <w:b w:val="0"/>
      <w:bCs w:val="0"/>
      <w:sz w:val="32"/>
      <w:szCs w:val="32"/>
      <w:lang w:val="en-US" w:eastAsia="en-US"/>
    </w:rPr>
  </w:style>
  <w:style w:type="character" w:styleId="Strong">
    <w:name w:val="Strong"/>
    <w:basedOn w:val="DefaultParagraphFont"/>
    <w:uiPriority w:val="22"/>
    <w:qFormat/>
    <w:rsid w:val="00321A9F"/>
    <w:rPr>
      <w:b/>
      <w:bCs/>
    </w:rPr>
  </w:style>
  <w:style w:type="paragraph" w:styleId="Quote">
    <w:name w:val="Quote"/>
    <w:basedOn w:val="Heading4"/>
    <w:next w:val="Normal"/>
    <w:link w:val="QuoteChar"/>
    <w:uiPriority w:val="29"/>
    <w:qFormat/>
    <w:rsid w:val="00D67FD8"/>
    <w:pPr>
      <w:spacing w:after="160"/>
      <w:ind w:left="864" w:right="864"/>
      <w:jc w:val="center"/>
    </w:pPr>
    <w:rPr>
      <w:rFonts w:ascii="Times New Roman" w:hAnsi="Times New Roman"/>
      <w:i w:val="0"/>
      <w:iCs w:val="0"/>
      <w:color w:val="auto"/>
      <w:sz w:val="24"/>
    </w:rPr>
  </w:style>
  <w:style w:type="character" w:customStyle="1" w:styleId="QuoteChar">
    <w:name w:val="Quote Char"/>
    <w:basedOn w:val="DefaultParagraphFont"/>
    <w:link w:val="Quote"/>
    <w:uiPriority w:val="29"/>
    <w:rsid w:val="00D67FD8"/>
    <w:rPr>
      <w:rFonts w:ascii="Times New Roman" w:eastAsiaTheme="majorEastAsia" w:hAnsi="Times New Roman"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3206">
      <w:bodyDiv w:val="1"/>
      <w:marLeft w:val="0"/>
      <w:marRight w:val="0"/>
      <w:marTop w:val="0"/>
      <w:marBottom w:val="0"/>
      <w:divBdr>
        <w:top w:val="none" w:sz="0" w:space="0" w:color="auto"/>
        <w:left w:val="none" w:sz="0" w:space="0" w:color="auto"/>
        <w:bottom w:val="none" w:sz="0" w:space="0" w:color="auto"/>
        <w:right w:val="none" w:sz="0" w:space="0" w:color="auto"/>
      </w:divBdr>
    </w:div>
    <w:div w:id="24142734">
      <w:bodyDiv w:val="1"/>
      <w:marLeft w:val="0"/>
      <w:marRight w:val="0"/>
      <w:marTop w:val="0"/>
      <w:marBottom w:val="0"/>
      <w:divBdr>
        <w:top w:val="none" w:sz="0" w:space="0" w:color="auto"/>
        <w:left w:val="none" w:sz="0" w:space="0" w:color="auto"/>
        <w:bottom w:val="none" w:sz="0" w:space="0" w:color="auto"/>
        <w:right w:val="none" w:sz="0" w:space="0" w:color="auto"/>
      </w:divBdr>
    </w:div>
    <w:div w:id="58721302">
      <w:bodyDiv w:val="1"/>
      <w:marLeft w:val="0"/>
      <w:marRight w:val="0"/>
      <w:marTop w:val="0"/>
      <w:marBottom w:val="0"/>
      <w:divBdr>
        <w:top w:val="none" w:sz="0" w:space="0" w:color="auto"/>
        <w:left w:val="none" w:sz="0" w:space="0" w:color="auto"/>
        <w:bottom w:val="none" w:sz="0" w:space="0" w:color="auto"/>
        <w:right w:val="none" w:sz="0" w:space="0" w:color="auto"/>
      </w:divBdr>
    </w:div>
    <w:div w:id="154808478">
      <w:bodyDiv w:val="1"/>
      <w:marLeft w:val="0"/>
      <w:marRight w:val="0"/>
      <w:marTop w:val="0"/>
      <w:marBottom w:val="0"/>
      <w:divBdr>
        <w:top w:val="none" w:sz="0" w:space="0" w:color="auto"/>
        <w:left w:val="none" w:sz="0" w:space="0" w:color="auto"/>
        <w:bottom w:val="none" w:sz="0" w:space="0" w:color="auto"/>
        <w:right w:val="none" w:sz="0" w:space="0" w:color="auto"/>
      </w:divBdr>
    </w:div>
    <w:div w:id="168720063">
      <w:bodyDiv w:val="1"/>
      <w:marLeft w:val="0"/>
      <w:marRight w:val="0"/>
      <w:marTop w:val="0"/>
      <w:marBottom w:val="0"/>
      <w:divBdr>
        <w:top w:val="none" w:sz="0" w:space="0" w:color="auto"/>
        <w:left w:val="none" w:sz="0" w:space="0" w:color="auto"/>
        <w:bottom w:val="none" w:sz="0" w:space="0" w:color="auto"/>
        <w:right w:val="none" w:sz="0" w:space="0" w:color="auto"/>
      </w:divBdr>
    </w:div>
    <w:div w:id="183056473">
      <w:bodyDiv w:val="1"/>
      <w:marLeft w:val="0"/>
      <w:marRight w:val="0"/>
      <w:marTop w:val="0"/>
      <w:marBottom w:val="0"/>
      <w:divBdr>
        <w:top w:val="none" w:sz="0" w:space="0" w:color="auto"/>
        <w:left w:val="none" w:sz="0" w:space="0" w:color="auto"/>
        <w:bottom w:val="none" w:sz="0" w:space="0" w:color="auto"/>
        <w:right w:val="none" w:sz="0" w:space="0" w:color="auto"/>
      </w:divBdr>
    </w:div>
    <w:div w:id="186913558">
      <w:bodyDiv w:val="1"/>
      <w:marLeft w:val="0"/>
      <w:marRight w:val="0"/>
      <w:marTop w:val="0"/>
      <w:marBottom w:val="0"/>
      <w:divBdr>
        <w:top w:val="none" w:sz="0" w:space="0" w:color="auto"/>
        <w:left w:val="none" w:sz="0" w:space="0" w:color="auto"/>
        <w:bottom w:val="none" w:sz="0" w:space="0" w:color="auto"/>
        <w:right w:val="none" w:sz="0" w:space="0" w:color="auto"/>
      </w:divBdr>
    </w:div>
    <w:div w:id="192695691">
      <w:bodyDiv w:val="1"/>
      <w:marLeft w:val="0"/>
      <w:marRight w:val="0"/>
      <w:marTop w:val="0"/>
      <w:marBottom w:val="0"/>
      <w:divBdr>
        <w:top w:val="none" w:sz="0" w:space="0" w:color="auto"/>
        <w:left w:val="none" w:sz="0" w:space="0" w:color="auto"/>
        <w:bottom w:val="none" w:sz="0" w:space="0" w:color="auto"/>
        <w:right w:val="none" w:sz="0" w:space="0" w:color="auto"/>
      </w:divBdr>
    </w:div>
    <w:div w:id="251209670">
      <w:bodyDiv w:val="1"/>
      <w:marLeft w:val="0"/>
      <w:marRight w:val="0"/>
      <w:marTop w:val="0"/>
      <w:marBottom w:val="0"/>
      <w:divBdr>
        <w:top w:val="none" w:sz="0" w:space="0" w:color="auto"/>
        <w:left w:val="none" w:sz="0" w:space="0" w:color="auto"/>
        <w:bottom w:val="none" w:sz="0" w:space="0" w:color="auto"/>
        <w:right w:val="none" w:sz="0" w:space="0" w:color="auto"/>
      </w:divBdr>
    </w:div>
    <w:div w:id="301496842">
      <w:bodyDiv w:val="1"/>
      <w:marLeft w:val="0"/>
      <w:marRight w:val="0"/>
      <w:marTop w:val="0"/>
      <w:marBottom w:val="0"/>
      <w:divBdr>
        <w:top w:val="none" w:sz="0" w:space="0" w:color="auto"/>
        <w:left w:val="none" w:sz="0" w:space="0" w:color="auto"/>
        <w:bottom w:val="none" w:sz="0" w:space="0" w:color="auto"/>
        <w:right w:val="none" w:sz="0" w:space="0" w:color="auto"/>
      </w:divBdr>
    </w:div>
    <w:div w:id="318773317">
      <w:bodyDiv w:val="1"/>
      <w:marLeft w:val="0"/>
      <w:marRight w:val="0"/>
      <w:marTop w:val="0"/>
      <w:marBottom w:val="0"/>
      <w:divBdr>
        <w:top w:val="none" w:sz="0" w:space="0" w:color="auto"/>
        <w:left w:val="none" w:sz="0" w:space="0" w:color="auto"/>
        <w:bottom w:val="none" w:sz="0" w:space="0" w:color="auto"/>
        <w:right w:val="none" w:sz="0" w:space="0" w:color="auto"/>
      </w:divBdr>
    </w:div>
    <w:div w:id="437527776">
      <w:bodyDiv w:val="1"/>
      <w:marLeft w:val="0"/>
      <w:marRight w:val="0"/>
      <w:marTop w:val="0"/>
      <w:marBottom w:val="0"/>
      <w:divBdr>
        <w:top w:val="none" w:sz="0" w:space="0" w:color="auto"/>
        <w:left w:val="none" w:sz="0" w:space="0" w:color="auto"/>
        <w:bottom w:val="none" w:sz="0" w:space="0" w:color="auto"/>
        <w:right w:val="none" w:sz="0" w:space="0" w:color="auto"/>
      </w:divBdr>
    </w:div>
    <w:div w:id="473454747">
      <w:bodyDiv w:val="1"/>
      <w:marLeft w:val="0"/>
      <w:marRight w:val="0"/>
      <w:marTop w:val="0"/>
      <w:marBottom w:val="0"/>
      <w:divBdr>
        <w:top w:val="none" w:sz="0" w:space="0" w:color="auto"/>
        <w:left w:val="none" w:sz="0" w:space="0" w:color="auto"/>
        <w:bottom w:val="none" w:sz="0" w:space="0" w:color="auto"/>
        <w:right w:val="none" w:sz="0" w:space="0" w:color="auto"/>
      </w:divBdr>
    </w:div>
    <w:div w:id="736392111">
      <w:bodyDiv w:val="1"/>
      <w:marLeft w:val="0"/>
      <w:marRight w:val="0"/>
      <w:marTop w:val="0"/>
      <w:marBottom w:val="0"/>
      <w:divBdr>
        <w:top w:val="none" w:sz="0" w:space="0" w:color="auto"/>
        <w:left w:val="none" w:sz="0" w:space="0" w:color="auto"/>
        <w:bottom w:val="none" w:sz="0" w:space="0" w:color="auto"/>
        <w:right w:val="none" w:sz="0" w:space="0" w:color="auto"/>
      </w:divBdr>
    </w:div>
    <w:div w:id="769400102">
      <w:bodyDiv w:val="1"/>
      <w:marLeft w:val="0"/>
      <w:marRight w:val="0"/>
      <w:marTop w:val="0"/>
      <w:marBottom w:val="0"/>
      <w:divBdr>
        <w:top w:val="none" w:sz="0" w:space="0" w:color="auto"/>
        <w:left w:val="none" w:sz="0" w:space="0" w:color="auto"/>
        <w:bottom w:val="none" w:sz="0" w:space="0" w:color="auto"/>
        <w:right w:val="none" w:sz="0" w:space="0" w:color="auto"/>
      </w:divBdr>
    </w:div>
    <w:div w:id="810437558">
      <w:bodyDiv w:val="1"/>
      <w:marLeft w:val="0"/>
      <w:marRight w:val="0"/>
      <w:marTop w:val="0"/>
      <w:marBottom w:val="0"/>
      <w:divBdr>
        <w:top w:val="none" w:sz="0" w:space="0" w:color="auto"/>
        <w:left w:val="none" w:sz="0" w:space="0" w:color="auto"/>
        <w:bottom w:val="none" w:sz="0" w:space="0" w:color="auto"/>
        <w:right w:val="none" w:sz="0" w:space="0" w:color="auto"/>
      </w:divBdr>
    </w:div>
    <w:div w:id="913659346">
      <w:bodyDiv w:val="1"/>
      <w:marLeft w:val="0"/>
      <w:marRight w:val="0"/>
      <w:marTop w:val="0"/>
      <w:marBottom w:val="0"/>
      <w:divBdr>
        <w:top w:val="none" w:sz="0" w:space="0" w:color="auto"/>
        <w:left w:val="none" w:sz="0" w:space="0" w:color="auto"/>
        <w:bottom w:val="none" w:sz="0" w:space="0" w:color="auto"/>
        <w:right w:val="none" w:sz="0" w:space="0" w:color="auto"/>
      </w:divBdr>
    </w:div>
    <w:div w:id="1008293612">
      <w:bodyDiv w:val="1"/>
      <w:marLeft w:val="0"/>
      <w:marRight w:val="0"/>
      <w:marTop w:val="0"/>
      <w:marBottom w:val="0"/>
      <w:divBdr>
        <w:top w:val="none" w:sz="0" w:space="0" w:color="auto"/>
        <w:left w:val="none" w:sz="0" w:space="0" w:color="auto"/>
        <w:bottom w:val="none" w:sz="0" w:space="0" w:color="auto"/>
        <w:right w:val="none" w:sz="0" w:space="0" w:color="auto"/>
      </w:divBdr>
    </w:div>
    <w:div w:id="1031996341">
      <w:bodyDiv w:val="1"/>
      <w:marLeft w:val="0"/>
      <w:marRight w:val="0"/>
      <w:marTop w:val="0"/>
      <w:marBottom w:val="0"/>
      <w:divBdr>
        <w:top w:val="none" w:sz="0" w:space="0" w:color="auto"/>
        <w:left w:val="none" w:sz="0" w:space="0" w:color="auto"/>
        <w:bottom w:val="none" w:sz="0" w:space="0" w:color="auto"/>
        <w:right w:val="none" w:sz="0" w:space="0" w:color="auto"/>
      </w:divBdr>
    </w:div>
    <w:div w:id="1037775801">
      <w:bodyDiv w:val="1"/>
      <w:marLeft w:val="0"/>
      <w:marRight w:val="0"/>
      <w:marTop w:val="0"/>
      <w:marBottom w:val="0"/>
      <w:divBdr>
        <w:top w:val="none" w:sz="0" w:space="0" w:color="auto"/>
        <w:left w:val="none" w:sz="0" w:space="0" w:color="auto"/>
        <w:bottom w:val="none" w:sz="0" w:space="0" w:color="auto"/>
        <w:right w:val="none" w:sz="0" w:space="0" w:color="auto"/>
      </w:divBdr>
    </w:div>
    <w:div w:id="1063915784">
      <w:bodyDiv w:val="1"/>
      <w:marLeft w:val="0"/>
      <w:marRight w:val="0"/>
      <w:marTop w:val="0"/>
      <w:marBottom w:val="0"/>
      <w:divBdr>
        <w:top w:val="none" w:sz="0" w:space="0" w:color="auto"/>
        <w:left w:val="none" w:sz="0" w:space="0" w:color="auto"/>
        <w:bottom w:val="none" w:sz="0" w:space="0" w:color="auto"/>
        <w:right w:val="none" w:sz="0" w:space="0" w:color="auto"/>
      </w:divBdr>
    </w:div>
    <w:div w:id="1079062814">
      <w:bodyDiv w:val="1"/>
      <w:marLeft w:val="0"/>
      <w:marRight w:val="0"/>
      <w:marTop w:val="0"/>
      <w:marBottom w:val="0"/>
      <w:divBdr>
        <w:top w:val="none" w:sz="0" w:space="0" w:color="auto"/>
        <w:left w:val="none" w:sz="0" w:space="0" w:color="auto"/>
        <w:bottom w:val="none" w:sz="0" w:space="0" w:color="auto"/>
        <w:right w:val="none" w:sz="0" w:space="0" w:color="auto"/>
      </w:divBdr>
    </w:div>
    <w:div w:id="1100488883">
      <w:bodyDiv w:val="1"/>
      <w:marLeft w:val="0"/>
      <w:marRight w:val="0"/>
      <w:marTop w:val="0"/>
      <w:marBottom w:val="0"/>
      <w:divBdr>
        <w:top w:val="none" w:sz="0" w:space="0" w:color="auto"/>
        <w:left w:val="none" w:sz="0" w:space="0" w:color="auto"/>
        <w:bottom w:val="none" w:sz="0" w:space="0" w:color="auto"/>
        <w:right w:val="none" w:sz="0" w:space="0" w:color="auto"/>
      </w:divBdr>
    </w:div>
    <w:div w:id="1116218599">
      <w:bodyDiv w:val="1"/>
      <w:marLeft w:val="0"/>
      <w:marRight w:val="0"/>
      <w:marTop w:val="0"/>
      <w:marBottom w:val="0"/>
      <w:divBdr>
        <w:top w:val="none" w:sz="0" w:space="0" w:color="auto"/>
        <w:left w:val="none" w:sz="0" w:space="0" w:color="auto"/>
        <w:bottom w:val="none" w:sz="0" w:space="0" w:color="auto"/>
        <w:right w:val="none" w:sz="0" w:space="0" w:color="auto"/>
      </w:divBdr>
    </w:div>
    <w:div w:id="1389645529">
      <w:bodyDiv w:val="1"/>
      <w:marLeft w:val="0"/>
      <w:marRight w:val="0"/>
      <w:marTop w:val="0"/>
      <w:marBottom w:val="0"/>
      <w:divBdr>
        <w:top w:val="none" w:sz="0" w:space="0" w:color="auto"/>
        <w:left w:val="none" w:sz="0" w:space="0" w:color="auto"/>
        <w:bottom w:val="none" w:sz="0" w:space="0" w:color="auto"/>
        <w:right w:val="none" w:sz="0" w:space="0" w:color="auto"/>
      </w:divBdr>
    </w:div>
    <w:div w:id="1435325935">
      <w:bodyDiv w:val="1"/>
      <w:marLeft w:val="0"/>
      <w:marRight w:val="0"/>
      <w:marTop w:val="0"/>
      <w:marBottom w:val="0"/>
      <w:divBdr>
        <w:top w:val="none" w:sz="0" w:space="0" w:color="auto"/>
        <w:left w:val="none" w:sz="0" w:space="0" w:color="auto"/>
        <w:bottom w:val="none" w:sz="0" w:space="0" w:color="auto"/>
        <w:right w:val="none" w:sz="0" w:space="0" w:color="auto"/>
      </w:divBdr>
    </w:div>
    <w:div w:id="1562323629">
      <w:bodyDiv w:val="1"/>
      <w:marLeft w:val="0"/>
      <w:marRight w:val="0"/>
      <w:marTop w:val="0"/>
      <w:marBottom w:val="0"/>
      <w:divBdr>
        <w:top w:val="none" w:sz="0" w:space="0" w:color="auto"/>
        <w:left w:val="none" w:sz="0" w:space="0" w:color="auto"/>
        <w:bottom w:val="none" w:sz="0" w:space="0" w:color="auto"/>
        <w:right w:val="none" w:sz="0" w:space="0" w:color="auto"/>
      </w:divBdr>
    </w:div>
    <w:div w:id="1596983560">
      <w:bodyDiv w:val="1"/>
      <w:marLeft w:val="0"/>
      <w:marRight w:val="0"/>
      <w:marTop w:val="0"/>
      <w:marBottom w:val="0"/>
      <w:divBdr>
        <w:top w:val="none" w:sz="0" w:space="0" w:color="auto"/>
        <w:left w:val="none" w:sz="0" w:space="0" w:color="auto"/>
        <w:bottom w:val="none" w:sz="0" w:space="0" w:color="auto"/>
        <w:right w:val="none" w:sz="0" w:space="0" w:color="auto"/>
      </w:divBdr>
    </w:div>
    <w:div w:id="1665469069">
      <w:bodyDiv w:val="1"/>
      <w:marLeft w:val="0"/>
      <w:marRight w:val="0"/>
      <w:marTop w:val="0"/>
      <w:marBottom w:val="0"/>
      <w:divBdr>
        <w:top w:val="none" w:sz="0" w:space="0" w:color="auto"/>
        <w:left w:val="none" w:sz="0" w:space="0" w:color="auto"/>
        <w:bottom w:val="none" w:sz="0" w:space="0" w:color="auto"/>
        <w:right w:val="none" w:sz="0" w:space="0" w:color="auto"/>
      </w:divBdr>
    </w:div>
    <w:div w:id="1678658035">
      <w:bodyDiv w:val="1"/>
      <w:marLeft w:val="0"/>
      <w:marRight w:val="0"/>
      <w:marTop w:val="0"/>
      <w:marBottom w:val="0"/>
      <w:divBdr>
        <w:top w:val="none" w:sz="0" w:space="0" w:color="auto"/>
        <w:left w:val="none" w:sz="0" w:space="0" w:color="auto"/>
        <w:bottom w:val="none" w:sz="0" w:space="0" w:color="auto"/>
        <w:right w:val="none" w:sz="0" w:space="0" w:color="auto"/>
      </w:divBdr>
    </w:div>
    <w:div w:id="1681812640">
      <w:bodyDiv w:val="1"/>
      <w:marLeft w:val="0"/>
      <w:marRight w:val="0"/>
      <w:marTop w:val="0"/>
      <w:marBottom w:val="0"/>
      <w:divBdr>
        <w:top w:val="none" w:sz="0" w:space="0" w:color="auto"/>
        <w:left w:val="none" w:sz="0" w:space="0" w:color="auto"/>
        <w:bottom w:val="none" w:sz="0" w:space="0" w:color="auto"/>
        <w:right w:val="none" w:sz="0" w:space="0" w:color="auto"/>
      </w:divBdr>
    </w:div>
    <w:div w:id="193331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2</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3</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1</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s>
</file>

<file path=customXml/itemProps1.xml><?xml version="1.0" encoding="utf-8"?>
<ds:datastoreItem xmlns:ds="http://schemas.openxmlformats.org/officeDocument/2006/customXml" ds:itemID="{44BF6897-73F4-43FA-96DC-070B845C0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8</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User</cp:lastModifiedBy>
  <cp:revision>167</cp:revision>
  <cp:lastPrinted>2020-01-06T01:07:00Z</cp:lastPrinted>
  <dcterms:created xsi:type="dcterms:W3CDTF">2019-12-09T13:35:00Z</dcterms:created>
  <dcterms:modified xsi:type="dcterms:W3CDTF">2021-08-1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06cf77-483e-366a-9e55-68e6fc49b30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